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632C" w:rsidRDefault="00FE1B59">
      <w:pPr>
        <w:pStyle w:val="Heading1"/>
        <w:spacing w:before="178" w:line="200" w:lineRule="exact"/>
      </w:pPr>
      <w:r>
        <w:t>Moorpark College’s Mission Statement</w:t>
      </w:r>
    </w:p>
    <w:p w:rsidR="004E632C" w:rsidRDefault="00FE1B59">
      <w:pPr>
        <w:spacing w:before="5" w:line="225" w:lineRule="auto"/>
        <w:ind w:left="337" w:right="356"/>
        <w:jc w:val="center"/>
        <w:rPr>
          <w:rFonts w:ascii="Tahoma"/>
          <w:i/>
          <w:sz w:val="17"/>
        </w:rPr>
      </w:pPr>
      <w:r>
        <w:rPr>
          <w:rFonts w:ascii="Tahoma"/>
          <w:i/>
          <w:sz w:val="17"/>
        </w:rPr>
        <w:t>With</w:t>
      </w:r>
      <w:r>
        <w:rPr>
          <w:rFonts w:ascii="Tahoma"/>
          <w:i/>
          <w:spacing w:val="-36"/>
          <w:sz w:val="17"/>
        </w:rPr>
        <w:t xml:space="preserve"> </w:t>
      </w:r>
      <w:r>
        <w:rPr>
          <w:rFonts w:ascii="Tahoma"/>
          <w:i/>
          <w:sz w:val="17"/>
        </w:rPr>
        <w:t>a</w:t>
      </w:r>
      <w:r>
        <w:rPr>
          <w:rFonts w:ascii="Tahoma"/>
          <w:i/>
          <w:spacing w:val="-35"/>
          <w:sz w:val="17"/>
        </w:rPr>
        <w:t xml:space="preserve"> </w:t>
      </w:r>
      <w:r>
        <w:rPr>
          <w:rFonts w:ascii="Tahoma"/>
          <w:i/>
          <w:sz w:val="17"/>
        </w:rPr>
        <w:t>"students</w:t>
      </w:r>
      <w:r>
        <w:rPr>
          <w:rFonts w:ascii="Tahoma"/>
          <w:i/>
          <w:spacing w:val="-36"/>
          <w:sz w:val="17"/>
        </w:rPr>
        <w:t xml:space="preserve"> </w:t>
      </w:r>
      <w:r>
        <w:rPr>
          <w:rFonts w:ascii="Tahoma"/>
          <w:i/>
          <w:sz w:val="17"/>
        </w:rPr>
        <w:t>first"</w:t>
      </w:r>
      <w:r>
        <w:rPr>
          <w:rFonts w:ascii="Tahoma"/>
          <w:i/>
          <w:spacing w:val="-35"/>
          <w:sz w:val="17"/>
        </w:rPr>
        <w:t xml:space="preserve"> </w:t>
      </w:r>
      <w:r>
        <w:rPr>
          <w:rFonts w:ascii="Tahoma"/>
          <w:i/>
          <w:sz w:val="17"/>
        </w:rPr>
        <w:t>philosophy,</w:t>
      </w:r>
      <w:r>
        <w:rPr>
          <w:rFonts w:ascii="Tahoma"/>
          <w:i/>
          <w:spacing w:val="-35"/>
          <w:sz w:val="17"/>
        </w:rPr>
        <w:t xml:space="preserve"> </w:t>
      </w:r>
      <w:r>
        <w:rPr>
          <w:rFonts w:ascii="Tahoma"/>
          <w:i/>
          <w:sz w:val="17"/>
        </w:rPr>
        <w:t>Moorpark</w:t>
      </w:r>
      <w:r>
        <w:rPr>
          <w:rFonts w:ascii="Tahoma"/>
          <w:i/>
          <w:spacing w:val="-35"/>
          <w:sz w:val="17"/>
        </w:rPr>
        <w:t xml:space="preserve"> </w:t>
      </w:r>
      <w:r>
        <w:rPr>
          <w:rFonts w:ascii="Tahoma"/>
          <w:i/>
          <w:sz w:val="17"/>
        </w:rPr>
        <w:t>College</w:t>
      </w:r>
      <w:r>
        <w:rPr>
          <w:rFonts w:ascii="Tahoma"/>
          <w:i/>
          <w:spacing w:val="-36"/>
          <w:sz w:val="17"/>
        </w:rPr>
        <w:t xml:space="preserve"> </w:t>
      </w:r>
      <w:r>
        <w:rPr>
          <w:rFonts w:ascii="Tahoma"/>
          <w:i/>
          <w:sz w:val="17"/>
        </w:rPr>
        <w:t>empowers</w:t>
      </w:r>
      <w:r>
        <w:rPr>
          <w:rFonts w:ascii="Tahoma"/>
          <w:i/>
          <w:spacing w:val="-35"/>
          <w:sz w:val="17"/>
        </w:rPr>
        <w:t xml:space="preserve"> </w:t>
      </w:r>
      <w:r>
        <w:rPr>
          <w:rFonts w:ascii="Tahoma"/>
          <w:i/>
          <w:sz w:val="17"/>
        </w:rPr>
        <w:t>its</w:t>
      </w:r>
      <w:r>
        <w:rPr>
          <w:rFonts w:ascii="Tahoma"/>
          <w:i/>
          <w:spacing w:val="-36"/>
          <w:sz w:val="17"/>
        </w:rPr>
        <w:t xml:space="preserve"> </w:t>
      </w:r>
      <w:r>
        <w:rPr>
          <w:rFonts w:ascii="Tahoma"/>
          <w:i/>
          <w:sz w:val="17"/>
        </w:rPr>
        <w:t>diverse</w:t>
      </w:r>
      <w:r>
        <w:rPr>
          <w:rFonts w:ascii="Tahoma"/>
          <w:i/>
          <w:spacing w:val="-35"/>
          <w:sz w:val="17"/>
        </w:rPr>
        <w:t xml:space="preserve"> </w:t>
      </w:r>
      <w:r>
        <w:rPr>
          <w:rFonts w:ascii="Tahoma"/>
          <w:i/>
          <w:sz w:val="17"/>
        </w:rPr>
        <w:t>community</w:t>
      </w:r>
      <w:r>
        <w:rPr>
          <w:rFonts w:ascii="Tahoma"/>
          <w:i/>
          <w:spacing w:val="-36"/>
          <w:sz w:val="17"/>
        </w:rPr>
        <w:t xml:space="preserve"> </w:t>
      </w:r>
      <w:r>
        <w:rPr>
          <w:rFonts w:ascii="Tahoma"/>
          <w:i/>
          <w:sz w:val="17"/>
        </w:rPr>
        <w:t>of</w:t>
      </w:r>
      <w:r>
        <w:rPr>
          <w:rFonts w:ascii="Tahoma"/>
          <w:i/>
          <w:spacing w:val="-35"/>
          <w:sz w:val="17"/>
        </w:rPr>
        <w:t xml:space="preserve"> </w:t>
      </w:r>
      <w:r>
        <w:rPr>
          <w:rFonts w:ascii="Tahoma"/>
          <w:i/>
          <w:sz w:val="17"/>
        </w:rPr>
        <w:t>learners</w:t>
      </w:r>
      <w:r>
        <w:rPr>
          <w:rFonts w:ascii="Tahoma"/>
          <w:i/>
          <w:spacing w:val="-36"/>
          <w:sz w:val="17"/>
        </w:rPr>
        <w:t xml:space="preserve"> </w:t>
      </w:r>
      <w:r>
        <w:rPr>
          <w:rFonts w:ascii="Tahoma"/>
          <w:i/>
          <w:sz w:val="17"/>
        </w:rPr>
        <w:t>to</w:t>
      </w:r>
      <w:r>
        <w:rPr>
          <w:rFonts w:ascii="Tahoma"/>
          <w:i/>
          <w:spacing w:val="-35"/>
          <w:sz w:val="17"/>
        </w:rPr>
        <w:t xml:space="preserve"> </w:t>
      </w:r>
      <w:r>
        <w:rPr>
          <w:rFonts w:ascii="Tahoma"/>
          <w:i/>
          <w:sz w:val="17"/>
        </w:rPr>
        <w:t>complete</w:t>
      </w:r>
      <w:r>
        <w:rPr>
          <w:rFonts w:ascii="Tahoma"/>
          <w:i/>
          <w:spacing w:val="-36"/>
          <w:sz w:val="17"/>
        </w:rPr>
        <w:t xml:space="preserve"> </w:t>
      </w:r>
      <w:r>
        <w:rPr>
          <w:rFonts w:ascii="Tahoma"/>
          <w:i/>
          <w:sz w:val="17"/>
        </w:rPr>
        <w:t>their</w:t>
      </w:r>
      <w:r>
        <w:rPr>
          <w:rFonts w:ascii="Tahoma"/>
          <w:i/>
          <w:spacing w:val="-35"/>
          <w:sz w:val="17"/>
        </w:rPr>
        <w:t xml:space="preserve"> </w:t>
      </w:r>
      <w:r>
        <w:rPr>
          <w:rFonts w:ascii="Tahoma"/>
          <w:i/>
          <w:sz w:val="17"/>
        </w:rPr>
        <w:t>goals</w:t>
      </w:r>
      <w:r>
        <w:rPr>
          <w:rFonts w:ascii="Tahoma"/>
          <w:i/>
          <w:spacing w:val="-36"/>
          <w:sz w:val="17"/>
        </w:rPr>
        <w:t xml:space="preserve"> </w:t>
      </w:r>
      <w:r>
        <w:rPr>
          <w:rFonts w:ascii="Tahoma"/>
          <w:i/>
          <w:sz w:val="17"/>
        </w:rPr>
        <w:t>for</w:t>
      </w:r>
      <w:r>
        <w:rPr>
          <w:rFonts w:ascii="Tahoma"/>
          <w:i/>
          <w:spacing w:val="-35"/>
          <w:sz w:val="17"/>
        </w:rPr>
        <w:t xml:space="preserve"> </w:t>
      </w:r>
      <w:r>
        <w:rPr>
          <w:rFonts w:ascii="Tahoma"/>
          <w:i/>
          <w:sz w:val="17"/>
        </w:rPr>
        <w:t>academic</w:t>
      </w:r>
      <w:r>
        <w:rPr>
          <w:rFonts w:ascii="Tahoma"/>
          <w:i/>
          <w:spacing w:val="-35"/>
          <w:sz w:val="17"/>
        </w:rPr>
        <w:t xml:space="preserve"> </w:t>
      </w:r>
      <w:r>
        <w:rPr>
          <w:rFonts w:ascii="Tahoma"/>
          <w:i/>
          <w:sz w:val="17"/>
        </w:rPr>
        <w:t>transfer,</w:t>
      </w:r>
      <w:r>
        <w:rPr>
          <w:rFonts w:ascii="Tahoma"/>
          <w:i/>
          <w:spacing w:val="-35"/>
          <w:sz w:val="17"/>
        </w:rPr>
        <w:t xml:space="preserve"> </w:t>
      </w:r>
      <w:r>
        <w:rPr>
          <w:rFonts w:ascii="Tahoma"/>
          <w:i/>
          <w:sz w:val="17"/>
        </w:rPr>
        <w:t>basic</w:t>
      </w:r>
      <w:r>
        <w:rPr>
          <w:rFonts w:ascii="Tahoma"/>
          <w:i/>
          <w:spacing w:val="-36"/>
          <w:sz w:val="17"/>
        </w:rPr>
        <w:t xml:space="preserve"> </w:t>
      </w:r>
      <w:r>
        <w:rPr>
          <w:rFonts w:ascii="Tahoma"/>
          <w:i/>
          <w:sz w:val="17"/>
        </w:rPr>
        <w:t>skills,</w:t>
      </w:r>
      <w:r>
        <w:rPr>
          <w:rFonts w:ascii="Tahoma"/>
          <w:i/>
          <w:spacing w:val="-35"/>
          <w:sz w:val="17"/>
        </w:rPr>
        <w:t xml:space="preserve"> </w:t>
      </w:r>
      <w:r>
        <w:rPr>
          <w:rFonts w:ascii="Tahoma"/>
          <w:i/>
          <w:sz w:val="17"/>
        </w:rPr>
        <w:t>and</w:t>
      </w:r>
      <w:r>
        <w:rPr>
          <w:rFonts w:ascii="Tahoma"/>
          <w:i/>
          <w:spacing w:val="-35"/>
          <w:sz w:val="17"/>
        </w:rPr>
        <w:t xml:space="preserve"> </w:t>
      </w:r>
      <w:r>
        <w:rPr>
          <w:rFonts w:ascii="Tahoma"/>
          <w:i/>
          <w:sz w:val="17"/>
        </w:rPr>
        <w:t>career</w:t>
      </w:r>
      <w:r>
        <w:rPr>
          <w:rFonts w:ascii="Tahoma"/>
          <w:i/>
          <w:spacing w:val="-35"/>
          <w:sz w:val="17"/>
        </w:rPr>
        <w:t xml:space="preserve"> </w:t>
      </w:r>
      <w:r>
        <w:rPr>
          <w:rFonts w:ascii="Tahoma"/>
          <w:i/>
          <w:sz w:val="17"/>
        </w:rPr>
        <w:t>technical</w:t>
      </w:r>
      <w:r>
        <w:rPr>
          <w:rFonts w:ascii="Tahoma"/>
          <w:i/>
          <w:spacing w:val="-36"/>
          <w:sz w:val="17"/>
        </w:rPr>
        <w:t xml:space="preserve"> </w:t>
      </w:r>
      <w:r>
        <w:rPr>
          <w:rFonts w:ascii="Tahoma"/>
          <w:i/>
          <w:sz w:val="17"/>
        </w:rPr>
        <w:t>education.</w:t>
      </w:r>
      <w:r>
        <w:rPr>
          <w:rFonts w:ascii="Tahoma"/>
          <w:i/>
          <w:spacing w:val="-36"/>
          <w:sz w:val="17"/>
        </w:rPr>
        <w:t xml:space="preserve"> </w:t>
      </w:r>
      <w:r>
        <w:rPr>
          <w:rFonts w:ascii="Tahoma"/>
          <w:i/>
          <w:sz w:val="17"/>
        </w:rPr>
        <w:t>Moorpark College</w:t>
      </w:r>
      <w:r>
        <w:rPr>
          <w:rFonts w:ascii="Tahoma"/>
          <w:i/>
          <w:spacing w:val="-15"/>
          <w:sz w:val="17"/>
        </w:rPr>
        <w:t xml:space="preserve"> </w:t>
      </w:r>
      <w:r>
        <w:rPr>
          <w:rFonts w:ascii="Tahoma"/>
          <w:i/>
          <w:sz w:val="17"/>
        </w:rPr>
        <w:t>integrates</w:t>
      </w:r>
      <w:r>
        <w:rPr>
          <w:rFonts w:ascii="Tahoma"/>
          <w:i/>
          <w:spacing w:val="-14"/>
          <w:sz w:val="17"/>
        </w:rPr>
        <w:t xml:space="preserve"> </w:t>
      </w:r>
      <w:r>
        <w:rPr>
          <w:rFonts w:ascii="Tahoma"/>
          <w:i/>
          <w:sz w:val="17"/>
        </w:rPr>
        <w:t>instruction</w:t>
      </w:r>
      <w:r>
        <w:rPr>
          <w:rFonts w:ascii="Tahoma"/>
          <w:i/>
          <w:spacing w:val="-14"/>
          <w:sz w:val="17"/>
        </w:rPr>
        <w:t xml:space="preserve"> </w:t>
      </w:r>
      <w:r>
        <w:rPr>
          <w:rFonts w:ascii="Tahoma"/>
          <w:i/>
          <w:sz w:val="17"/>
        </w:rPr>
        <w:t>and</w:t>
      </w:r>
      <w:r>
        <w:rPr>
          <w:rFonts w:ascii="Tahoma"/>
          <w:i/>
          <w:spacing w:val="-14"/>
          <w:sz w:val="17"/>
        </w:rPr>
        <w:t xml:space="preserve"> </w:t>
      </w:r>
      <w:r>
        <w:rPr>
          <w:rFonts w:ascii="Tahoma"/>
          <w:i/>
          <w:sz w:val="17"/>
        </w:rPr>
        <w:t>student</w:t>
      </w:r>
      <w:r>
        <w:rPr>
          <w:rFonts w:ascii="Tahoma"/>
          <w:i/>
          <w:spacing w:val="-14"/>
          <w:sz w:val="17"/>
        </w:rPr>
        <w:t xml:space="preserve"> </w:t>
      </w:r>
      <w:r>
        <w:rPr>
          <w:rFonts w:ascii="Tahoma"/>
          <w:i/>
          <w:sz w:val="17"/>
        </w:rPr>
        <w:t>services,</w:t>
      </w:r>
      <w:r>
        <w:rPr>
          <w:rFonts w:ascii="Tahoma"/>
          <w:i/>
          <w:spacing w:val="-15"/>
          <w:sz w:val="17"/>
        </w:rPr>
        <w:t xml:space="preserve"> </w:t>
      </w:r>
      <w:r>
        <w:rPr>
          <w:rFonts w:ascii="Tahoma"/>
          <w:i/>
          <w:sz w:val="17"/>
        </w:rPr>
        <w:t>collaborates</w:t>
      </w:r>
      <w:r>
        <w:rPr>
          <w:rFonts w:ascii="Tahoma"/>
          <w:i/>
          <w:spacing w:val="-13"/>
          <w:sz w:val="17"/>
        </w:rPr>
        <w:t xml:space="preserve"> </w:t>
      </w:r>
      <w:r>
        <w:rPr>
          <w:rFonts w:ascii="Tahoma"/>
          <w:i/>
          <w:sz w:val="17"/>
        </w:rPr>
        <w:t>with</w:t>
      </w:r>
      <w:r>
        <w:rPr>
          <w:rFonts w:ascii="Tahoma"/>
          <w:i/>
          <w:spacing w:val="-13"/>
          <w:sz w:val="17"/>
        </w:rPr>
        <w:t xml:space="preserve"> </w:t>
      </w:r>
      <w:r>
        <w:rPr>
          <w:rFonts w:ascii="Tahoma"/>
          <w:i/>
          <w:sz w:val="17"/>
        </w:rPr>
        <w:t>industry</w:t>
      </w:r>
      <w:r>
        <w:rPr>
          <w:rFonts w:ascii="Tahoma"/>
          <w:i/>
          <w:spacing w:val="-15"/>
          <w:sz w:val="17"/>
        </w:rPr>
        <w:t xml:space="preserve"> </w:t>
      </w:r>
      <w:r>
        <w:rPr>
          <w:rFonts w:ascii="Tahoma"/>
          <w:i/>
          <w:sz w:val="17"/>
        </w:rPr>
        <w:t>and</w:t>
      </w:r>
      <w:r>
        <w:rPr>
          <w:rFonts w:ascii="Tahoma"/>
          <w:i/>
          <w:spacing w:val="-13"/>
          <w:sz w:val="17"/>
        </w:rPr>
        <w:t xml:space="preserve"> </w:t>
      </w:r>
      <w:r>
        <w:rPr>
          <w:rFonts w:ascii="Tahoma"/>
          <w:i/>
          <w:sz w:val="17"/>
        </w:rPr>
        <w:t>educational</w:t>
      </w:r>
      <w:r>
        <w:rPr>
          <w:rFonts w:ascii="Tahoma"/>
          <w:i/>
          <w:spacing w:val="-16"/>
          <w:sz w:val="17"/>
        </w:rPr>
        <w:t xml:space="preserve"> </w:t>
      </w:r>
      <w:r>
        <w:rPr>
          <w:rFonts w:ascii="Tahoma"/>
          <w:i/>
          <w:sz w:val="17"/>
        </w:rPr>
        <w:t>partners,</w:t>
      </w:r>
      <w:r>
        <w:rPr>
          <w:rFonts w:ascii="Tahoma"/>
          <w:i/>
          <w:spacing w:val="-14"/>
          <w:sz w:val="17"/>
        </w:rPr>
        <w:t xml:space="preserve"> </w:t>
      </w:r>
      <w:r>
        <w:rPr>
          <w:rFonts w:ascii="Tahoma"/>
          <w:i/>
          <w:sz w:val="17"/>
        </w:rPr>
        <w:t>and</w:t>
      </w:r>
      <w:r>
        <w:rPr>
          <w:rFonts w:ascii="Tahoma"/>
          <w:i/>
          <w:spacing w:val="-14"/>
          <w:sz w:val="17"/>
        </w:rPr>
        <w:t xml:space="preserve"> </w:t>
      </w:r>
      <w:r>
        <w:rPr>
          <w:rFonts w:ascii="Tahoma"/>
          <w:i/>
          <w:sz w:val="17"/>
        </w:rPr>
        <w:t>promotes</w:t>
      </w:r>
      <w:r>
        <w:rPr>
          <w:rFonts w:ascii="Tahoma"/>
          <w:i/>
          <w:spacing w:val="-13"/>
          <w:sz w:val="17"/>
        </w:rPr>
        <w:t xml:space="preserve"> </w:t>
      </w:r>
      <w:r>
        <w:rPr>
          <w:rFonts w:ascii="Tahoma"/>
          <w:i/>
          <w:sz w:val="17"/>
        </w:rPr>
        <w:t>a</w:t>
      </w:r>
      <w:r>
        <w:rPr>
          <w:rFonts w:ascii="Tahoma"/>
          <w:i/>
          <w:spacing w:val="-14"/>
          <w:sz w:val="17"/>
        </w:rPr>
        <w:t xml:space="preserve"> </w:t>
      </w:r>
      <w:r>
        <w:rPr>
          <w:rFonts w:ascii="Tahoma"/>
          <w:i/>
          <w:sz w:val="17"/>
        </w:rPr>
        <w:t>global</w:t>
      </w:r>
      <w:r>
        <w:rPr>
          <w:rFonts w:ascii="Tahoma"/>
          <w:i/>
          <w:spacing w:val="-15"/>
          <w:sz w:val="17"/>
        </w:rPr>
        <w:t xml:space="preserve"> </w:t>
      </w:r>
      <w:r>
        <w:rPr>
          <w:rFonts w:ascii="Tahoma"/>
          <w:i/>
          <w:sz w:val="17"/>
        </w:rPr>
        <w:t>perspective.</w:t>
      </w:r>
    </w:p>
    <w:p w:rsidR="004E632C" w:rsidRDefault="004E632C">
      <w:pPr>
        <w:pStyle w:val="BodyText"/>
        <w:spacing w:before="2"/>
        <w:rPr>
          <w:i/>
          <w:sz w:val="20"/>
        </w:rPr>
      </w:pPr>
    </w:p>
    <w:p w:rsidR="004E632C" w:rsidRDefault="00FE1B59">
      <w:pPr>
        <w:spacing w:line="240" w:lineRule="exact"/>
        <w:ind w:left="337" w:right="355"/>
        <w:jc w:val="center"/>
        <w:rPr>
          <w:rFonts w:ascii="Tahoma"/>
          <w:sz w:val="20"/>
        </w:rPr>
      </w:pPr>
      <w:r>
        <w:rPr>
          <w:rFonts w:ascii="Tahoma"/>
          <w:sz w:val="20"/>
        </w:rPr>
        <w:t>Committee Charter:</w:t>
      </w:r>
    </w:p>
    <w:p w:rsidR="004E632C" w:rsidRDefault="00FE1B59">
      <w:pPr>
        <w:pStyle w:val="BodyText"/>
        <w:spacing w:line="191" w:lineRule="exact"/>
        <w:ind w:left="335" w:right="356"/>
        <w:jc w:val="center"/>
      </w:pPr>
      <w:r>
        <w:t>The Distance Education Committee makes recommendations on college-wide planning and accreditation issues related to distance education activities.</w:t>
      </w:r>
    </w:p>
    <w:p w:rsidR="004E632C" w:rsidRDefault="00966D5D">
      <w:pPr>
        <w:pStyle w:val="BodyText"/>
        <w:spacing w:line="193" w:lineRule="exact"/>
        <w:ind w:left="337" w:right="354"/>
        <w:jc w:val="center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503301944" behindDoc="1" locked="0" layoutInCell="1" allowOverlap="1">
                <wp:simplePos x="0" y="0"/>
                <wp:positionH relativeFrom="page">
                  <wp:posOffset>2433320</wp:posOffset>
                </wp:positionH>
                <wp:positionV relativeFrom="paragraph">
                  <wp:posOffset>83185</wp:posOffset>
                </wp:positionV>
                <wp:extent cx="4671060" cy="4933950"/>
                <wp:effectExtent l="4445" t="5080" r="1270" b="4445"/>
                <wp:wrapNone/>
                <wp:docPr id="4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71060" cy="4933950"/>
                        </a:xfrm>
                        <a:custGeom>
                          <a:avLst/>
                          <a:gdLst>
                            <a:gd name="T0" fmla="+- 0 6369 3832"/>
                            <a:gd name="T1" fmla="*/ T0 w 7356"/>
                            <a:gd name="T2" fmla="+- 0 6302 131"/>
                            <a:gd name="T3" fmla="*/ 6302 h 7770"/>
                            <a:gd name="T4" fmla="+- 0 5933 3832"/>
                            <a:gd name="T5" fmla="*/ T4 w 7356"/>
                            <a:gd name="T6" fmla="+- 0 7521 131"/>
                            <a:gd name="T7" fmla="*/ 7521 h 7770"/>
                            <a:gd name="T8" fmla="+- 0 5019 3832"/>
                            <a:gd name="T9" fmla="*/ T8 w 7356"/>
                            <a:gd name="T10" fmla="+- 0 5471 131"/>
                            <a:gd name="T11" fmla="*/ 5471 h 7770"/>
                            <a:gd name="T12" fmla="+- 0 5674 3832"/>
                            <a:gd name="T13" fmla="*/ T12 w 7356"/>
                            <a:gd name="T14" fmla="+- 0 5901 131"/>
                            <a:gd name="T15" fmla="*/ 5901 h 7770"/>
                            <a:gd name="T16" fmla="+- 0 6188 3832"/>
                            <a:gd name="T17" fmla="*/ T16 w 7356"/>
                            <a:gd name="T18" fmla="+- 0 6531 131"/>
                            <a:gd name="T19" fmla="*/ 6531 h 7770"/>
                            <a:gd name="T20" fmla="+- 0 6146 3832"/>
                            <a:gd name="T21" fmla="*/ T20 w 7356"/>
                            <a:gd name="T22" fmla="+- 0 6005 131"/>
                            <a:gd name="T23" fmla="*/ 6005 h 7770"/>
                            <a:gd name="T24" fmla="+- 0 5549 3832"/>
                            <a:gd name="T25" fmla="*/ T24 w 7356"/>
                            <a:gd name="T26" fmla="+- 0 5437 131"/>
                            <a:gd name="T27" fmla="*/ 5437 h 7770"/>
                            <a:gd name="T28" fmla="+- 0 4871 3832"/>
                            <a:gd name="T29" fmla="*/ T28 w 7356"/>
                            <a:gd name="T30" fmla="+- 0 5120 131"/>
                            <a:gd name="T31" fmla="*/ 5120 h 7770"/>
                            <a:gd name="T32" fmla="+- 0 4164 3832"/>
                            <a:gd name="T33" fmla="*/ T32 w 7356"/>
                            <a:gd name="T34" fmla="+- 0 5359 131"/>
                            <a:gd name="T35" fmla="*/ 5359 h 7770"/>
                            <a:gd name="T36" fmla="+- 0 5877 3832"/>
                            <a:gd name="T37" fmla="*/ T36 w 7356"/>
                            <a:gd name="T38" fmla="+- 0 7830 131"/>
                            <a:gd name="T39" fmla="*/ 7830 h 7770"/>
                            <a:gd name="T40" fmla="+- 0 6411 3832"/>
                            <a:gd name="T41" fmla="*/ T40 w 7356"/>
                            <a:gd name="T42" fmla="+- 0 7531 131"/>
                            <a:gd name="T43" fmla="*/ 7531 h 7770"/>
                            <a:gd name="T44" fmla="+- 0 8231 3832"/>
                            <a:gd name="T45" fmla="*/ T44 w 7356"/>
                            <a:gd name="T46" fmla="+- 0 5697 131"/>
                            <a:gd name="T47" fmla="*/ 5697 h 7770"/>
                            <a:gd name="T48" fmla="+- 0 8144 3832"/>
                            <a:gd name="T49" fmla="*/ T48 w 7356"/>
                            <a:gd name="T50" fmla="+- 0 5606 131"/>
                            <a:gd name="T51" fmla="*/ 5606 h 7770"/>
                            <a:gd name="T52" fmla="+- 0 7091 3832"/>
                            <a:gd name="T53" fmla="*/ T52 w 7356"/>
                            <a:gd name="T54" fmla="+- 0 5005 131"/>
                            <a:gd name="T55" fmla="*/ 5005 h 7770"/>
                            <a:gd name="T56" fmla="+- 0 6841 3832"/>
                            <a:gd name="T57" fmla="*/ T56 w 7356"/>
                            <a:gd name="T58" fmla="+- 0 4923 131"/>
                            <a:gd name="T59" fmla="*/ 4923 h 7770"/>
                            <a:gd name="T60" fmla="+- 0 6752 3832"/>
                            <a:gd name="T61" fmla="*/ T60 w 7356"/>
                            <a:gd name="T62" fmla="+- 0 4420 131"/>
                            <a:gd name="T63" fmla="*/ 4420 h 7770"/>
                            <a:gd name="T64" fmla="+- 0 6531 3832"/>
                            <a:gd name="T65" fmla="*/ T64 w 7356"/>
                            <a:gd name="T66" fmla="+- 0 4953 131"/>
                            <a:gd name="T67" fmla="*/ 4953 h 7770"/>
                            <a:gd name="T68" fmla="+- 0 5814 3832"/>
                            <a:gd name="T69" fmla="*/ T68 w 7356"/>
                            <a:gd name="T70" fmla="+- 0 4211 131"/>
                            <a:gd name="T71" fmla="*/ 4211 h 7770"/>
                            <a:gd name="T72" fmla="+- 0 6312 3832"/>
                            <a:gd name="T73" fmla="*/ T72 w 7356"/>
                            <a:gd name="T74" fmla="+- 0 4313 131"/>
                            <a:gd name="T75" fmla="*/ 4313 h 7770"/>
                            <a:gd name="T76" fmla="+- 0 6581 3832"/>
                            <a:gd name="T77" fmla="*/ T76 w 7356"/>
                            <a:gd name="T78" fmla="+- 0 4750 131"/>
                            <a:gd name="T79" fmla="*/ 4750 h 7770"/>
                            <a:gd name="T80" fmla="+- 0 6194 3832"/>
                            <a:gd name="T81" fmla="*/ T80 w 7356"/>
                            <a:gd name="T82" fmla="+- 0 3897 131"/>
                            <a:gd name="T83" fmla="*/ 3897 h 7770"/>
                            <a:gd name="T84" fmla="+- 0 5644 3832"/>
                            <a:gd name="T85" fmla="*/ T84 w 7356"/>
                            <a:gd name="T86" fmla="+- 0 3906 131"/>
                            <a:gd name="T87" fmla="*/ 3906 h 7770"/>
                            <a:gd name="T88" fmla="+- 0 5180 3832"/>
                            <a:gd name="T89" fmla="*/ T88 w 7356"/>
                            <a:gd name="T90" fmla="+- 0 4347 131"/>
                            <a:gd name="T91" fmla="*/ 4347 h 7770"/>
                            <a:gd name="T92" fmla="+- 0 7327 3832"/>
                            <a:gd name="T93" fmla="*/ T92 w 7356"/>
                            <a:gd name="T94" fmla="+- 0 6591 131"/>
                            <a:gd name="T95" fmla="*/ 6591 h 7770"/>
                            <a:gd name="T96" fmla="+- 0 7435 3832"/>
                            <a:gd name="T97" fmla="*/ T96 w 7356"/>
                            <a:gd name="T98" fmla="+- 0 6531 131"/>
                            <a:gd name="T99" fmla="*/ 6531 h 7770"/>
                            <a:gd name="T100" fmla="+- 0 7495 3832"/>
                            <a:gd name="T101" fmla="*/ T100 w 7356"/>
                            <a:gd name="T102" fmla="+- 0 6423 131"/>
                            <a:gd name="T103" fmla="*/ 6423 h 7770"/>
                            <a:gd name="T104" fmla="+- 0 6826 3832"/>
                            <a:gd name="T105" fmla="*/ T104 w 7356"/>
                            <a:gd name="T106" fmla="+- 0 5239 131"/>
                            <a:gd name="T107" fmla="*/ 5239 h 7770"/>
                            <a:gd name="T108" fmla="+- 0 7290 3832"/>
                            <a:gd name="T109" fmla="*/ T108 w 7356"/>
                            <a:gd name="T110" fmla="+- 0 5406 131"/>
                            <a:gd name="T111" fmla="*/ 5406 h 7770"/>
                            <a:gd name="T112" fmla="+- 0 8094 3832"/>
                            <a:gd name="T113" fmla="*/ T112 w 7356"/>
                            <a:gd name="T114" fmla="+- 0 5857 131"/>
                            <a:gd name="T115" fmla="*/ 5857 h 7770"/>
                            <a:gd name="T116" fmla="+- 0 8209 3832"/>
                            <a:gd name="T117" fmla="*/ T116 w 7356"/>
                            <a:gd name="T118" fmla="+- 0 5750 131"/>
                            <a:gd name="T119" fmla="*/ 5750 h 7770"/>
                            <a:gd name="T120" fmla="+- 0 9517 3832"/>
                            <a:gd name="T121" fmla="*/ T120 w 7356"/>
                            <a:gd name="T122" fmla="+- 0 4361 131"/>
                            <a:gd name="T123" fmla="*/ 4361 h 7770"/>
                            <a:gd name="T124" fmla="+- 0 7709 3832"/>
                            <a:gd name="T125" fmla="*/ T124 w 7356"/>
                            <a:gd name="T126" fmla="+- 0 4126 131"/>
                            <a:gd name="T127" fmla="*/ 4126 h 7770"/>
                            <a:gd name="T128" fmla="+- 0 6923 3832"/>
                            <a:gd name="T129" fmla="*/ T128 w 7356"/>
                            <a:gd name="T130" fmla="+- 0 2706 131"/>
                            <a:gd name="T131" fmla="*/ 2706 h 7770"/>
                            <a:gd name="T132" fmla="+- 0 6816 3832"/>
                            <a:gd name="T133" fmla="*/ T132 w 7356"/>
                            <a:gd name="T134" fmla="+- 0 2697 131"/>
                            <a:gd name="T135" fmla="*/ 2697 h 7770"/>
                            <a:gd name="T136" fmla="+- 0 6684 3832"/>
                            <a:gd name="T137" fmla="*/ T136 w 7356"/>
                            <a:gd name="T138" fmla="+- 0 2822 131"/>
                            <a:gd name="T139" fmla="*/ 2822 h 7770"/>
                            <a:gd name="T140" fmla="+- 0 6667 3832"/>
                            <a:gd name="T141" fmla="*/ T140 w 7356"/>
                            <a:gd name="T142" fmla="+- 0 2926 131"/>
                            <a:gd name="T143" fmla="*/ 2926 h 7770"/>
                            <a:gd name="T144" fmla="+- 0 8311 3832"/>
                            <a:gd name="T145" fmla="*/ T144 w 7356"/>
                            <a:gd name="T146" fmla="+- 0 5517 131"/>
                            <a:gd name="T147" fmla="*/ 5517 h 7770"/>
                            <a:gd name="T148" fmla="+- 0 8423 3832"/>
                            <a:gd name="T149" fmla="*/ T148 w 7356"/>
                            <a:gd name="T150" fmla="+- 0 5539 131"/>
                            <a:gd name="T151" fmla="*/ 5539 h 7770"/>
                            <a:gd name="T152" fmla="+- 0 8525 3832"/>
                            <a:gd name="T153" fmla="*/ T152 w 7356"/>
                            <a:gd name="T154" fmla="+- 0 5419 131"/>
                            <a:gd name="T155" fmla="*/ 5419 h 7770"/>
                            <a:gd name="T156" fmla="+- 0 8366 3832"/>
                            <a:gd name="T157" fmla="*/ T156 w 7356"/>
                            <a:gd name="T158" fmla="+- 0 4417 131"/>
                            <a:gd name="T159" fmla="*/ 4417 h 7770"/>
                            <a:gd name="T160" fmla="+- 0 9397 3832"/>
                            <a:gd name="T161" fmla="*/ T160 w 7356"/>
                            <a:gd name="T162" fmla="+- 0 4558 131"/>
                            <a:gd name="T163" fmla="*/ 4558 h 7770"/>
                            <a:gd name="T164" fmla="+- 0 9522 3832"/>
                            <a:gd name="T165" fmla="*/ T164 w 7356"/>
                            <a:gd name="T166" fmla="+- 0 4437 131"/>
                            <a:gd name="T167" fmla="*/ 4437 h 7770"/>
                            <a:gd name="T168" fmla="+- 0 9232 3832"/>
                            <a:gd name="T169" fmla="*/ T168 w 7356"/>
                            <a:gd name="T170" fmla="+- 0 2782 131"/>
                            <a:gd name="T171" fmla="*/ 2782 h 7770"/>
                            <a:gd name="T172" fmla="+- 0 9439 3832"/>
                            <a:gd name="T173" fmla="*/ T172 w 7356"/>
                            <a:gd name="T174" fmla="+- 0 2461 131"/>
                            <a:gd name="T175" fmla="*/ 2461 h 7770"/>
                            <a:gd name="T176" fmla="+- 0 9302 3832"/>
                            <a:gd name="T177" fmla="*/ T176 w 7356"/>
                            <a:gd name="T178" fmla="+- 0 2325 131"/>
                            <a:gd name="T179" fmla="*/ 2325 h 7770"/>
                            <a:gd name="T180" fmla="+- 0 7992 3832"/>
                            <a:gd name="T181" fmla="*/ T180 w 7356"/>
                            <a:gd name="T182" fmla="+- 0 2031 131"/>
                            <a:gd name="T183" fmla="*/ 2031 h 7770"/>
                            <a:gd name="T184" fmla="+- 0 8472 3832"/>
                            <a:gd name="T185" fmla="*/ T184 w 7356"/>
                            <a:gd name="T186" fmla="+- 0 1439 131"/>
                            <a:gd name="T187" fmla="*/ 1439 h 7770"/>
                            <a:gd name="T188" fmla="+- 0 8335 3832"/>
                            <a:gd name="T189" fmla="*/ T188 w 7356"/>
                            <a:gd name="T190" fmla="+- 0 1302 131"/>
                            <a:gd name="T191" fmla="*/ 1302 h 7770"/>
                            <a:gd name="T192" fmla="+- 0 7617 3832"/>
                            <a:gd name="T193" fmla="*/ T192 w 7356"/>
                            <a:gd name="T194" fmla="+- 0 1909 131"/>
                            <a:gd name="T195" fmla="*/ 1909 h 7770"/>
                            <a:gd name="T196" fmla="+- 0 9753 3832"/>
                            <a:gd name="T197" fmla="*/ T196 w 7356"/>
                            <a:gd name="T198" fmla="+- 0 4148 131"/>
                            <a:gd name="T199" fmla="*/ 4148 h 7770"/>
                            <a:gd name="T200" fmla="+- 0 9860 3832"/>
                            <a:gd name="T201" fmla="*/ T200 w 7356"/>
                            <a:gd name="T202" fmla="+- 0 4106 131"/>
                            <a:gd name="T203" fmla="*/ 4106 h 7770"/>
                            <a:gd name="T204" fmla="+- 0 9933 3832"/>
                            <a:gd name="T205" fmla="*/ T204 w 7356"/>
                            <a:gd name="T206" fmla="+- 0 3995 131"/>
                            <a:gd name="T207" fmla="*/ 3995 h 7770"/>
                            <a:gd name="T208" fmla="+- 0 9638 3832"/>
                            <a:gd name="T209" fmla="*/ T208 w 7356"/>
                            <a:gd name="T210" fmla="+- 0 385 131"/>
                            <a:gd name="T211" fmla="*/ 385 h 7770"/>
                            <a:gd name="T212" fmla="+- 0 9588 3832"/>
                            <a:gd name="T213" fmla="*/ T212 w 7356"/>
                            <a:gd name="T214" fmla="+- 0 276 131"/>
                            <a:gd name="T215" fmla="*/ 276 h 7770"/>
                            <a:gd name="T216" fmla="+- 0 9450 3832"/>
                            <a:gd name="T217" fmla="*/ T216 w 7356"/>
                            <a:gd name="T218" fmla="+- 0 148 131"/>
                            <a:gd name="T219" fmla="*/ 148 h 7770"/>
                            <a:gd name="T220" fmla="+- 0 8420 3832"/>
                            <a:gd name="T221" fmla="*/ T220 w 7356"/>
                            <a:gd name="T222" fmla="+- 0 1128 131"/>
                            <a:gd name="T223" fmla="*/ 1128 h 7770"/>
                            <a:gd name="T224" fmla="+- 0 8518 3832"/>
                            <a:gd name="T225" fmla="*/ T224 w 7356"/>
                            <a:gd name="T226" fmla="+- 0 1258 131"/>
                            <a:gd name="T227" fmla="*/ 1258 h 7770"/>
                            <a:gd name="T228" fmla="+- 0 8656 3832"/>
                            <a:gd name="T229" fmla="*/ T228 w 7356"/>
                            <a:gd name="T230" fmla="+- 0 1353 131"/>
                            <a:gd name="T231" fmla="*/ 1353 h 7770"/>
                            <a:gd name="T232" fmla="+- 0 11039 3832"/>
                            <a:gd name="T233" fmla="*/ T232 w 7356"/>
                            <a:gd name="T234" fmla="+- 0 2896 131"/>
                            <a:gd name="T235" fmla="*/ 2896 h 7770"/>
                            <a:gd name="T236" fmla="+- 0 11150 3832"/>
                            <a:gd name="T237" fmla="*/ T236 w 7356"/>
                            <a:gd name="T238" fmla="+- 0 2814 131"/>
                            <a:gd name="T239" fmla="*/ 2814 h 777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</a:cxnLst>
                          <a:rect l="0" t="0" r="r" b="b"/>
                          <a:pathLst>
                            <a:path w="7356" h="7770">
                              <a:moveTo>
                                <a:pt x="2786" y="6837"/>
                              </a:moveTo>
                              <a:lnTo>
                                <a:pt x="2777" y="6749"/>
                              </a:lnTo>
                              <a:lnTo>
                                <a:pt x="2760" y="6659"/>
                              </a:lnTo>
                              <a:lnTo>
                                <a:pt x="2742" y="6593"/>
                              </a:lnTo>
                              <a:lnTo>
                                <a:pt x="2719" y="6526"/>
                              </a:lnTo>
                              <a:lnTo>
                                <a:pt x="2692" y="6457"/>
                              </a:lnTo>
                              <a:lnTo>
                                <a:pt x="2661" y="6388"/>
                              </a:lnTo>
                              <a:lnTo>
                                <a:pt x="2624" y="6317"/>
                              </a:lnTo>
                              <a:lnTo>
                                <a:pt x="2583" y="6244"/>
                              </a:lnTo>
                              <a:lnTo>
                                <a:pt x="2537" y="6171"/>
                              </a:lnTo>
                              <a:lnTo>
                                <a:pt x="2498" y="6113"/>
                              </a:lnTo>
                              <a:lnTo>
                                <a:pt x="2473" y="6078"/>
                              </a:lnTo>
                              <a:lnTo>
                                <a:pt x="2473" y="6777"/>
                              </a:lnTo>
                              <a:lnTo>
                                <a:pt x="2470" y="6853"/>
                              </a:lnTo>
                              <a:lnTo>
                                <a:pt x="2457" y="6927"/>
                              </a:lnTo>
                              <a:lnTo>
                                <a:pt x="2433" y="6998"/>
                              </a:lnTo>
                              <a:lnTo>
                                <a:pt x="2397" y="7067"/>
                              </a:lnTo>
                              <a:lnTo>
                                <a:pt x="2349" y="7135"/>
                              </a:lnTo>
                              <a:lnTo>
                                <a:pt x="2289" y="7202"/>
                              </a:lnTo>
                              <a:lnTo>
                                <a:pt x="2101" y="7390"/>
                              </a:lnTo>
                              <a:lnTo>
                                <a:pt x="380" y="5669"/>
                              </a:lnTo>
                              <a:lnTo>
                                <a:pt x="566" y="5483"/>
                              </a:lnTo>
                              <a:lnTo>
                                <a:pt x="637" y="5419"/>
                              </a:lnTo>
                              <a:lnTo>
                                <a:pt x="710" y="5369"/>
                              </a:lnTo>
                              <a:lnTo>
                                <a:pt x="785" y="5334"/>
                              </a:lnTo>
                              <a:lnTo>
                                <a:pt x="861" y="5314"/>
                              </a:lnTo>
                              <a:lnTo>
                                <a:pt x="940" y="5306"/>
                              </a:lnTo>
                              <a:lnTo>
                                <a:pt x="1020" y="5307"/>
                              </a:lnTo>
                              <a:lnTo>
                                <a:pt x="1102" y="5318"/>
                              </a:lnTo>
                              <a:lnTo>
                                <a:pt x="1187" y="5340"/>
                              </a:lnTo>
                              <a:lnTo>
                                <a:pt x="1256" y="5365"/>
                              </a:lnTo>
                              <a:lnTo>
                                <a:pt x="1326" y="5395"/>
                              </a:lnTo>
                              <a:lnTo>
                                <a:pt x="1396" y="5431"/>
                              </a:lnTo>
                              <a:lnTo>
                                <a:pt x="1468" y="5473"/>
                              </a:lnTo>
                              <a:lnTo>
                                <a:pt x="1540" y="5521"/>
                              </a:lnTo>
                              <a:lnTo>
                                <a:pt x="1601" y="5565"/>
                              </a:lnTo>
                              <a:lnTo>
                                <a:pt x="1661" y="5613"/>
                              </a:lnTo>
                              <a:lnTo>
                                <a:pt x="1722" y="5662"/>
                              </a:lnTo>
                              <a:lnTo>
                                <a:pt x="1782" y="5715"/>
                              </a:lnTo>
                              <a:lnTo>
                                <a:pt x="1842" y="5770"/>
                              </a:lnTo>
                              <a:lnTo>
                                <a:pt x="1902" y="5828"/>
                              </a:lnTo>
                              <a:lnTo>
                                <a:pt x="1965" y="5892"/>
                              </a:lnTo>
                              <a:lnTo>
                                <a:pt x="2023" y="5955"/>
                              </a:lnTo>
                              <a:lnTo>
                                <a:pt x="2079" y="6016"/>
                              </a:lnTo>
                              <a:lnTo>
                                <a:pt x="2130" y="6076"/>
                              </a:lnTo>
                              <a:lnTo>
                                <a:pt x="2178" y="6134"/>
                              </a:lnTo>
                              <a:lnTo>
                                <a:pt x="2222" y="6192"/>
                              </a:lnTo>
                              <a:lnTo>
                                <a:pt x="2262" y="6248"/>
                              </a:lnTo>
                              <a:lnTo>
                                <a:pt x="2313" y="6325"/>
                              </a:lnTo>
                              <a:lnTo>
                                <a:pt x="2356" y="6400"/>
                              </a:lnTo>
                              <a:lnTo>
                                <a:pt x="2393" y="6474"/>
                              </a:lnTo>
                              <a:lnTo>
                                <a:pt x="2422" y="6545"/>
                              </a:lnTo>
                              <a:lnTo>
                                <a:pt x="2446" y="6614"/>
                              </a:lnTo>
                              <a:lnTo>
                                <a:pt x="2465" y="6697"/>
                              </a:lnTo>
                              <a:lnTo>
                                <a:pt x="2473" y="6777"/>
                              </a:lnTo>
                              <a:lnTo>
                                <a:pt x="2473" y="6078"/>
                              </a:lnTo>
                              <a:lnTo>
                                <a:pt x="2457" y="6054"/>
                              </a:lnTo>
                              <a:lnTo>
                                <a:pt x="2412" y="5995"/>
                              </a:lnTo>
                              <a:lnTo>
                                <a:pt x="2364" y="5935"/>
                              </a:lnTo>
                              <a:lnTo>
                                <a:pt x="2314" y="5874"/>
                              </a:lnTo>
                              <a:lnTo>
                                <a:pt x="2260" y="5813"/>
                              </a:lnTo>
                              <a:lnTo>
                                <a:pt x="2204" y="5751"/>
                              </a:lnTo>
                              <a:lnTo>
                                <a:pt x="2144" y="5688"/>
                              </a:lnTo>
                              <a:lnTo>
                                <a:pt x="2082" y="5624"/>
                              </a:lnTo>
                              <a:lnTo>
                                <a:pt x="2020" y="5564"/>
                              </a:lnTo>
                              <a:lnTo>
                                <a:pt x="1958" y="5506"/>
                              </a:lnTo>
                              <a:lnTo>
                                <a:pt x="1896" y="5451"/>
                              </a:lnTo>
                              <a:lnTo>
                                <a:pt x="1835" y="5398"/>
                              </a:lnTo>
                              <a:lnTo>
                                <a:pt x="1774" y="5349"/>
                              </a:lnTo>
                              <a:lnTo>
                                <a:pt x="1717" y="5306"/>
                              </a:lnTo>
                              <a:lnTo>
                                <a:pt x="1713" y="5303"/>
                              </a:lnTo>
                              <a:lnTo>
                                <a:pt x="1652" y="5259"/>
                              </a:lnTo>
                              <a:lnTo>
                                <a:pt x="1592" y="5219"/>
                              </a:lnTo>
                              <a:lnTo>
                                <a:pt x="1512" y="5170"/>
                              </a:lnTo>
                              <a:lnTo>
                                <a:pt x="1434" y="5127"/>
                              </a:lnTo>
                              <a:lnTo>
                                <a:pt x="1356" y="5089"/>
                              </a:lnTo>
                              <a:lnTo>
                                <a:pt x="1278" y="5057"/>
                              </a:lnTo>
                              <a:lnTo>
                                <a:pt x="1202" y="5029"/>
                              </a:lnTo>
                              <a:lnTo>
                                <a:pt x="1127" y="5007"/>
                              </a:lnTo>
                              <a:lnTo>
                                <a:pt x="1039" y="4989"/>
                              </a:lnTo>
                              <a:lnTo>
                                <a:pt x="953" y="4980"/>
                              </a:lnTo>
                              <a:lnTo>
                                <a:pt x="869" y="4978"/>
                              </a:lnTo>
                              <a:lnTo>
                                <a:pt x="787" y="4986"/>
                              </a:lnTo>
                              <a:lnTo>
                                <a:pt x="707" y="5000"/>
                              </a:lnTo>
                              <a:lnTo>
                                <a:pt x="642" y="5020"/>
                              </a:lnTo>
                              <a:lnTo>
                                <a:pt x="578" y="5047"/>
                              </a:lnTo>
                              <a:lnTo>
                                <a:pt x="515" y="5081"/>
                              </a:lnTo>
                              <a:lnTo>
                                <a:pt x="453" y="5123"/>
                              </a:lnTo>
                              <a:lnTo>
                                <a:pt x="392" y="5172"/>
                              </a:lnTo>
                              <a:lnTo>
                                <a:pt x="332" y="5228"/>
                              </a:lnTo>
                              <a:lnTo>
                                <a:pt x="21" y="5539"/>
                              </a:lnTo>
                              <a:lnTo>
                                <a:pt x="11" y="5553"/>
                              </a:lnTo>
                              <a:lnTo>
                                <a:pt x="4" y="5569"/>
                              </a:lnTo>
                              <a:lnTo>
                                <a:pt x="0" y="5588"/>
                              </a:lnTo>
                              <a:lnTo>
                                <a:pt x="1" y="5610"/>
                              </a:lnTo>
                              <a:lnTo>
                                <a:pt x="8" y="5636"/>
                              </a:lnTo>
                              <a:lnTo>
                                <a:pt x="22" y="5664"/>
                              </a:lnTo>
                              <a:lnTo>
                                <a:pt x="43" y="5695"/>
                              </a:lnTo>
                              <a:lnTo>
                                <a:pt x="73" y="5727"/>
                              </a:lnTo>
                              <a:lnTo>
                                <a:pt x="2045" y="7699"/>
                              </a:lnTo>
                              <a:lnTo>
                                <a:pt x="2077" y="7728"/>
                              </a:lnTo>
                              <a:lnTo>
                                <a:pt x="2107" y="7749"/>
                              </a:lnTo>
                              <a:lnTo>
                                <a:pt x="2134" y="7763"/>
                              </a:lnTo>
                              <a:lnTo>
                                <a:pt x="2159" y="7769"/>
                              </a:lnTo>
                              <a:lnTo>
                                <a:pt x="2182" y="7770"/>
                              </a:lnTo>
                              <a:lnTo>
                                <a:pt x="2202" y="7767"/>
                              </a:lnTo>
                              <a:lnTo>
                                <a:pt x="2219" y="7761"/>
                              </a:lnTo>
                              <a:lnTo>
                                <a:pt x="2232" y="7750"/>
                              </a:lnTo>
                              <a:lnTo>
                                <a:pt x="2523" y="7460"/>
                              </a:lnTo>
                              <a:lnTo>
                                <a:pt x="2579" y="7400"/>
                              </a:lnTo>
                              <a:lnTo>
                                <a:pt x="2587" y="7390"/>
                              </a:lnTo>
                              <a:lnTo>
                                <a:pt x="2627" y="7340"/>
                              </a:lnTo>
                              <a:lnTo>
                                <a:pt x="2670" y="7278"/>
                              </a:lnTo>
                              <a:lnTo>
                                <a:pt x="2705" y="7215"/>
                              </a:lnTo>
                              <a:lnTo>
                                <a:pt x="2734" y="7151"/>
                              </a:lnTo>
                              <a:lnTo>
                                <a:pt x="2756" y="7086"/>
                              </a:lnTo>
                              <a:lnTo>
                                <a:pt x="2775" y="7006"/>
                              </a:lnTo>
                              <a:lnTo>
                                <a:pt x="2785" y="6922"/>
                              </a:lnTo>
                              <a:lnTo>
                                <a:pt x="2786" y="6837"/>
                              </a:lnTo>
                              <a:moveTo>
                                <a:pt x="4399" y="5566"/>
                              </a:moveTo>
                              <a:lnTo>
                                <a:pt x="4398" y="5557"/>
                              </a:lnTo>
                              <a:lnTo>
                                <a:pt x="4393" y="5548"/>
                              </a:lnTo>
                              <a:lnTo>
                                <a:pt x="4389" y="5539"/>
                              </a:lnTo>
                              <a:lnTo>
                                <a:pt x="4381" y="5529"/>
                              </a:lnTo>
                              <a:lnTo>
                                <a:pt x="4373" y="5521"/>
                              </a:lnTo>
                              <a:lnTo>
                                <a:pt x="4365" y="5514"/>
                              </a:lnTo>
                              <a:lnTo>
                                <a:pt x="4355" y="5505"/>
                              </a:lnTo>
                              <a:lnTo>
                                <a:pt x="4343" y="5496"/>
                              </a:lnTo>
                              <a:lnTo>
                                <a:pt x="4329" y="5486"/>
                              </a:lnTo>
                              <a:lnTo>
                                <a:pt x="4312" y="5475"/>
                              </a:lnTo>
                              <a:lnTo>
                                <a:pt x="4225" y="5420"/>
                              </a:lnTo>
                              <a:lnTo>
                                <a:pt x="3700" y="5107"/>
                              </a:lnTo>
                              <a:lnTo>
                                <a:pt x="3647" y="5075"/>
                              </a:lnTo>
                              <a:lnTo>
                                <a:pt x="3563" y="5025"/>
                              </a:lnTo>
                              <a:lnTo>
                                <a:pt x="3514" y="4997"/>
                              </a:lnTo>
                              <a:lnTo>
                                <a:pt x="3422" y="4948"/>
                              </a:lnTo>
                              <a:lnTo>
                                <a:pt x="3379" y="4926"/>
                              </a:lnTo>
                              <a:lnTo>
                                <a:pt x="3337" y="4906"/>
                              </a:lnTo>
                              <a:lnTo>
                                <a:pt x="3298" y="4889"/>
                              </a:lnTo>
                              <a:lnTo>
                                <a:pt x="3259" y="4874"/>
                              </a:lnTo>
                              <a:lnTo>
                                <a:pt x="3222" y="4862"/>
                              </a:lnTo>
                              <a:lnTo>
                                <a:pt x="3186" y="4852"/>
                              </a:lnTo>
                              <a:lnTo>
                                <a:pt x="3152" y="4844"/>
                              </a:lnTo>
                              <a:lnTo>
                                <a:pt x="3127" y="4839"/>
                              </a:lnTo>
                              <a:lnTo>
                                <a:pt x="3118" y="4838"/>
                              </a:lnTo>
                              <a:lnTo>
                                <a:pt x="3087" y="4834"/>
                              </a:lnTo>
                              <a:lnTo>
                                <a:pt x="3056" y="4834"/>
                              </a:lnTo>
                              <a:lnTo>
                                <a:pt x="3026" y="4835"/>
                              </a:lnTo>
                              <a:lnTo>
                                <a:pt x="2997" y="4839"/>
                              </a:lnTo>
                              <a:lnTo>
                                <a:pt x="3009" y="4792"/>
                              </a:lnTo>
                              <a:lnTo>
                                <a:pt x="3017" y="4744"/>
                              </a:lnTo>
                              <a:lnTo>
                                <a:pt x="3021" y="4695"/>
                              </a:lnTo>
                              <a:lnTo>
                                <a:pt x="3023" y="4646"/>
                              </a:lnTo>
                              <a:lnTo>
                                <a:pt x="3020" y="4597"/>
                              </a:lnTo>
                              <a:lnTo>
                                <a:pt x="3014" y="4547"/>
                              </a:lnTo>
                              <a:lnTo>
                                <a:pt x="3004" y="4496"/>
                              </a:lnTo>
                              <a:lnTo>
                                <a:pt x="2989" y="4444"/>
                              </a:lnTo>
                              <a:lnTo>
                                <a:pt x="2970" y="4393"/>
                              </a:lnTo>
                              <a:lnTo>
                                <a:pt x="2948" y="4341"/>
                              </a:lnTo>
                              <a:lnTo>
                                <a:pt x="2920" y="4289"/>
                              </a:lnTo>
                              <a:lnTo>
                                <a:pt x="2887" y="4235"/>
                              </a:lnTo>
                              <a:lnTo>
                                <a:pt x="2850" y="4182"/>
                              </a:lnTo>
                              <a:lnTo>
                                <a:pt x="2807" y="4128"/>
                              </a:lnTo>
                              <a:lnTo>
                                <a:pt x="2760" y="4074"/>
                              </a:lnTo>
                              <a:lnTo>
                                <a:pt x="2749" y="4063"/>
                              </a:lnTo>
                              <a:lnTo>
                                <a:pt x="2749" y="4661"/>
                              </a:lnTo>
                              <a:lnTo>
                                <a:pt x="2744" y="4702"/>
                              </a:lnTo>
                              <a:lnTo>
                                <a:pt x="2735" y="4743"/>
                              </a:lnTo>
                              <a:lnTo>
                                <a:pt x="2720" y="4783"/>
                              </a:lnTo>
                              <a:lnTo>
                                <a:pt x="2699" y="4822"/>
                              </a:lnTo>
                              <a:lnTo>
                                <a:pt x="2672" y="4860"/>
                              </a:lnTo>
                              <a:lnTo>
                                <a:pt x="2639" y="4897"/>
                              </a:lnTo>
                              <a:lnTo>
                                <a:pt x="2460" y="5075"/>
                              </a:lnTo>
                              <a:lnTo>
                                <a:pt x="1715" y="4330"/>
                              </a:lnTo>
                              <a:lnTo>
                                <a:pt x="1869" y="4176"/>
                              </a:lnTo>
                              <a:lnTo>
                                <a:pt x="1895" y="4151"/>
                              </a:lnTo>
                              <a:lnTo>
                                <a:pt x="1920" y="4128"/>
                              </a:lnTo>
                              <a:lnTo>
                                <a:pt x="1942" y="4109"/>
                              </a:lnTo>
                              <a:lnTo>
                                <a:pt x="1963" y="4093"/>
                              </a:lnTo>
                              <a:lnTo>
                                <a:pt x="1982" y="4080"/>
                              </a:lnTo>
                              <a:lnTo>
                                <a:pt x="2000" y="4069"/>
                              </a:lnTo>
                              <a:lnTo>
                                <a:pt x="2019" y="4059"/>
                              </a:lnTo>
                              <a:lnTo>
                                <a:pt x="2039" y="4051"/>
                              </a:lnTo>
                              <a:lnTo>
                                <a:pt x="2101" y="4034"/>
                              </a:lnTo>
                              <a:lnTo>
                                <a:pt x="2163" y="4030"/>
                              </a:lnTo>
                              <a:lnTo>
                                <a:pt x="2225" y="4038"/>
                              </a:lnTo>
                              <a:lnTo>
                                <a:pt x="2288" y="4058"/>
                              </a:lnTo>
                              <a:lnTo>
                                <a:pt x="2351" y="4090"/>
                              </a:lnTo>
                              <a:lnTo>
                                <a:pt x="2415" y="4131"/>
                              </a:lnTo>
                              <a:lnTo>
                                <a:pt x="2480" y="4182"/>
                              </a:lnTo>
                              <a:lnTo>
                                <a:pt x="2545" y="4243"/>
                              </a:lnTo>
                              <a:lnTo>
                                <a:pt x="2583" y="4283"/>
                              </a:lnTo>
                              <a:lnTo>
                                <a:pt x="2617" y="4323"/>
                              </a:lnTo>
                              <a:lnTo>
                                <a:pt x="2649" y="4365"/>
                              </a:lnTo>
                              <a:lnTo>
                                <a:pt x="2677" y="4407"/>
                              </a:lnTo>
                              <a:lnTo>
                                <a:pt x="2701" y="4450"/>
                              </a:lnTo>
                              <a:lnTo>
                                <a:pt x="2720" y="4493"/>
                              </a:lnTo>
                              <a:lnTo>
                                <a:pt x="2734" y="4535"/>
                              </a:lnTo>
                              <a:lnTo>
                                <a:pt x="2743" y="4577"/>
                              </a:lnTo>
                              <a:lnTo>
                                <a:pt x="2749" y="4619"/>
                              </a:lnTo>
                              <a:lnTo>
                                <a:pt x="2749" y="4661"/>
                              </a:lnTo>
                              <a:lnTo>
                                <a:pt x="2749" y="4063"/>
                              </a:lnTo>
                              <a:lnTo>
                                <a:pt x="2718" y="4030"/>
                              </a:lnTo>
                              <a:lnTo>
                                <a:pt x="2707" y="4019"/>
                              </a:lnTo>
                              <a:lnTo>
                                <a:pt x="2649" y="3963"/>
                              </a:lnTo>
                              <a:lnTo>
                                <a:pt x="2592" y="3913"/>
                              </a:lnTo>
                              <a:lnTo>
                                <a:pt x="2534" y="3868"/>
                              </a:lnTo>
                              <a:lnTo>
                                <a:pt x="2477" y="3829"/>
                              </a:lnTo>
                              <a:lnTo>
                                <a:pt x="2419" y="3794"/>
                              </a:lnTo>
                              <a:lnTo>
                                <a:pt x="2362" y="3766"/>
                              </a:lnTo>
                              <a:lnTo>
                                <a:pt x="2304" y="3743"/>
                              </a:lnTo>
                              <a:lnTo>
                                <a:pt x="2247" y="3724"/>
                              </a:lnTo>
                              <a:lnTo>
                                <a:pt x="2189" y="3710"/>
                              </a:lnTo>
                              <a:lnTo>
                                <a:pt x="2133" y="3703"/>
                              </a:lnTo>
                              <a:lnTo>
                                <a:pt x="2078" y="3701"/>
                              </a:lnTo>
                              <a:lnTo>
                                <a:pt x="2023" y="3704"/>
                              </a:lnTo>
                              <a:lnTo>
                                <a:pt x="1969" y="3714"/>
                              </a:lnTo>
                              <a:lnTo>
                                <a:pt x="1916" y="3729"/>
                              </a:lnTo>
                              <a:lnTo>
                                <a:pt x="1864" y="3750"/>
                              </a:lnTo>
                              <a:lnTo>
                                <a:pt x="1812" y="3775"/>
                              </a:lnTo>
                              <a:lnTo>
                                <a:pt x="1795" y="3787"/>
                              </a:lnTo>
                              <a:lnTo>
                                <a:pt x="1778" y="3799"/>
                              </a:lnTo>
                              <a:lnTo>
                                <a:pt x="1740" y="3827"/>
                              </a:lnTo>
                              <a:lnTo>
                                <a:pt x="1721" y="3844"/>
                              </a:lnTo>
                              <a:lnTo>
                                <a:pt x="1699" y="3863"/>
                              </a:lnTo>
                              <a:lnTo>
                                <a:pt x="1675" y="3885"/>
                              </a:lnTo>
                              <a:lnTo>
                                <a:pt x="1650" y="3910"/>
                              </a:lnTo>
                              <a:lnTo>
                                <a:pt x="1432" y="4128"/>
                              </a:lnTo>
                              <a:lnTo>
                                <a:pt x="1358" y="4202"/>
                              </a:lnTo>
                              <a:lnTo>
                                <a:pt x="1348" y="4216"/>
                              </a:lnTo>
                              <a:lnTo>
                                <a:pt x="1341" y="4232"/>
                              </a:lnTo>
                              <a:lnTo>
                                <a:pt x="1338" y="4251"/>
                              </a:lnTo>
                              <a:lnTo>
                                <a:pt x="1338" y="4273"/>
                              </a:lnTo>
                              <a:lnTo>
                                <a:pt x="1345" y="4299"/>
                              </a:lnTo>
                              <a:lnTo>
                                <a:pt x="1359" y="4327"/>
                              </a:lnTo>
                              <a:lnTo>
                                <a:pt x="1380" y="4357"/>
                              </a:lnTo>
                              <a:lnTo>
                                <a:pt x="1410" y="4390"/>
                              </a:lnTo>
                              <a:lnTo>
                                <a:pt x="3465" y="6445"/>
                              </a:lnTo>
                              <a:lnTo>
                                <a:pt x="3475" y="6453"/>
                              </a:lnTo>
                              <a:lnTo>
                                <a:pt x="3495" y="6460"/>
                              </a:lnTo>
                              <a:lnTo>
                                <a:pt x="3505" y="6461"/>
                              </a:lnTo>
                              <a:lnTo>
                                <a:pt x="3515" y="6457"/>
                              </a:lnTo>
                              <a:lnTo>
                                <a:pt x="3525" y="6455"/>
                              </a:lnTo>
                              <a:lnTo>
                                <a:pt x="3535" y="6451"/>
                              </a:lnTo>
                              <a:lnTo>
                                <a:pt x="3545" y="6446"/>
                              </a:lnTo>
                              <a:lnTo>
                                <a:pt x="3556" y="6440"/>
                              </a:lnTo>
                              <a:lnTo>
                                <a:pt x="3566" y="6432"/>
                              </a:lnTo>
                              <a:lnTo>
                                <a:pt x="3578" y="6423"/>
                              </a:lnTo>
                              <a:lnTo>
                                <a:pt x="3590" y="6413"/>
                              </a:lnTo>
                              <a:lnTo>
                                <a:pt x="3603" y="6400"/>
                              </a:lnTo>
                              <a:lnTo>
                                <a:pt x="3615" y="6387"/>
                              </a:lnTo>
                              <a:lnTo>
                                <a:pt x="3626" y="6374"/>
                              </a:lnTo>
                              <a:lnTo>
                                <a:pt x="3636" y="6363"/>
                              </a:lnTo>
                              <a:lnTo>
                                <a:pt x="3644" y="6352"/>
                              </a:lnTo>
                              <a:lnTo>
                                <a:pt x="3650" y="6341"/>
                              </a:lnTo>
                              <a:lnTo>
                                <a:pt x="3654" y="6331"/>
                              </a:lnTo>
                              <a:lnTo>
                                <a:pt x="3657" y="6322"/>
                              </a:lnTo>
                              <a:lnTo>
                                <a:pt x="3660" y="6313"/>
                              </a:lnTo>
                              <a:lnTo>
                                <a:pt x="3663" y="6303"/>
                              </a:lnTo>
                              <a:lnTo>
                                <a:pt x="3663" y="6292"/>
                              </a:lnTo>
                              <a:lnTo>
                                <a:pt x="3659" y="6282"/>
                              </a:lnTo>
                              <a:lnTo>
                                <a:pt x="3655" y="6272"/>
                              </a:lnTo>
                              <a:lnTo>
                                <a:pt x="3648" y="6263"/>
                              </a:lnTo>
                              <a:lnTo>
                                <a:pt x="2698" y="5313"/>
                              </a:lnTo>
                              <a:lnTo>
                                <a:pt x="2820" y="5191"/>
                              </a:lnTo>
                              <a:lnTo>
                                <a:pt x="2852" y="5162"/>
                              </a:lnTo>
                              <a:lnTo>
                                <a:pt x="2885" y="5140"/>
                              </a:lnTo>
                              <a:lnTo>
                                <a:pt x="2920" y="5123"/>
                              </a:lnTo>
                              <a:lnTo>
                                <a:pt x="2956" y="5113"/>
                              </a:lnTo>
                              <a:lnTo>
                                <a:pt x="2994" y="5108"/>
                              </a:lnTo>
                              <a:lnTo>
                                <a:pt x="3034" y="5107"/>
                              </a:lnTo>
                              <a:lnTo>
                                <a:pt x="3075" y="5111"/>
                              </a:lnTo>
                              <a:lnTo>
                                <a:pt x="3117" y="5119"/>
                              </a:lnTo>
                              <a:lnTo>
                                <a:pt x="3162" y="5131"/>
                              </a:lnTo>
                              <a:lnTo>
                                <a:pt x="3207" y="5147"/>
                              </a:lnTo>
                              <a:lnTo>
                                <a:pt x="3254" y="5166"/>
                              </a:lnTo>
                              <a:lnTo>
                                <a:pt x="3303" y="5190"/>
                              </a:lnTo>
                              <a:lnTo>
                                <a:pt x="3353" y="5216"/>
                              </a:lnTo>
                              <a:lnTo>
                                <a:pt x="3404" y="5245"/>
                              </a:lnTo>
                              <a:lnTo>
                                <a:pt x="3458" y="5275"/>
                              </a:lnTo>
                              <a:lnTo>
                                <a:pt x="3513" y="5308"/>
                              </a:lnTo>
                              <a:lnTo>
                                <a:pt x="4172" y="5710"/>
                              </a:lnTo>
                              <a:lnTo>
                                <a:pt x="4184" y="5717"/>
                              </a:lnTo>
                              <a:lnTo>
                                <a:pt x="4195" y="5722"/>
                              </a:lnTo>
                              <a:lnTo>
                                <a:pt x="4205" y="5726"/>
                              </a:lnTo>
                              <a:lnTo>
                                <a:pt x="4216" y="5732"/>
                              </a:lnTo>
                              <a:lnTo>
                                <a:pt x="4229" y="5733"/>
                              </a:lnTo>
                              <a:lnTo>
                                <a:pt x="4241" y="5731"/>
                              </a:lnTo>
                              <a:lnTo>
                                <a:pt x="4252" y="5730"/>
                              </a:lnTo>
                              <a:lnTo>
                                <a:pt x="4262" y="5726"/>
                              </a:lnTo>
                              <a:lnTo>
                                <a:pt x="4272" y="5721"/>
                              </a:lnTo>
                              <a:lnTo>
                                <a:pt x="4282" y="5714"/>
                              </a:lnTo>
                              <a:lnTo>
                                <a:pt x="4292" y="5706"/>
                              </a:lnTo>
                              <a:lnTo>
                                <a:pt x="4304" y="5697"/>
                              </a:lnTo>
                              <a:lnTo>
                                <a:pt x="4317" y="5686"/>
                              </a:lnTo>
                              <a:lnTo>
                                <a:pt x="4330" y="5673"/>
                              </a:lnTo>
                              <a:lnTo>
                                <a:pt x="4345" y="5658"/>
                              </a:lnTo>
                              <a:lnTo>
                                <a:pt x="4357" y="5643"/>
                              </a:lnTo>
                              <a:lnTo>
                                <a:pt x="4368" y="5630"/>
                              </a:lnTo>
                              <a:lnTo>
                                <a:pt x="4377" y="5619"/>
                              </a:lnTo>
                              <a:lnTo>
                                <a:pt x="4385" y="5608"/>
                              </a:lnTo>
                              <a:lnTo>
                                <a:pt x="4390" y="5598"/>
                              </a:lnTo>
                              <a:lnTo>
                                <a:pt x="4394" y="5588"/>
                              </a:lnTo>
                              <a:lnTo>
                                <a:pt x="4397" y="5579"/>
                              </a:lnTo>
                              <a:lnTo>
                                <a:pt x="4399" y="5566"/>
                              </a:lnTo>
                              <a:moveTo>
                                <a:pt x="5703" y="4274"/>
                              </a:moveTo>
                              <a:lnTo>
                                <a:pt x="5702" y="4263"/>
                              </a:lnTo>
                              <a:lnTo>
                                <a:pt x="5699" y="4253"/>
                              </a:lnTo>
                              <a:lnTo>
                                <a:pt x="5693" y="4242"/>
                              </a:lnTo>
                              <a:lnTo>
                                <a:pt x="5685" y="4230"/>
                              </a:lnTo>
                              <a:lnTo>
                                <a:pt x="5675" y="4219"/>
                              </a:lnTo>
                              <a:lnTo>
                                <a:pt x="5661" y="4208"/>
                              </a:lnTo>
                              <a:lnTo>
                                <a:pt x="5646" y="4196"/>
                              </a:lnTo>
                              <a:lnTo>
                                <a:pt x="5627" y="4183"/>
                              </a:lnTo>
                              <a:lnTo>
                                <a:pt x="5605" y="4169"/>
                              </a:lnTo>
                              <a:lnTo>
                                <a:pt x="5334" y="3995"/>
                              </a:lnTo>
                              <a:lnTo>
                                <a:pt x="4543" y="3496"/>
                              </a:lnTo>
                              <a:lnTo>
                                <a:pt x="4543" y="3809"/>
                              </a:lnTo>
                              <a:lnTo>
                                <a:pt x="4066" y="4286"/>
                              </a:lnTo>
                              <a:lnTo>
                                <a:pt x="3877" y="3995"/>
                              </a:lnTo>
                              <a:lnTo>
                                <a:pt x="3849" y="3952"/>
                              </a:lnTo>
                              <a:lnTo>
                                <a:pt x="3287" y="3081"/>
                              </a:lnTo>
                              <a:lnTo>
                                <a:pt x="3200" y="2948"/>
                              </a:lnTo>
                              <a:lnTo>
                                <a:pt x="3201" y="2947"/>
                              </a:lnTo>
                              <a:lnTo>
                                <a:pt x="4543" y="3809"/>
                              </a:lnTo>
                              <a:lnTo>
                                <a:pt x="4543" y="3496"/>
                              </a:lnTo>
                              <a:lnTo>
                                <a:pt x="3675" y="2947"/>
                              </a:lnTo>
                              <a:lnTo>
                                <a:pt x="3091" y="2575"/>
                              </a:lnTo>
                              <a:lnTo>
                                <a:pt x="3080" y="2569"/>
                              </a:lnTo>
                              <a:lnTo>
                                <a:pt x="3068" y="2563"/>
                              </a:lnTo>
                              <a:lnTo>
                                <a:pt x="3057" y="2558"/>
                              </a:lnTo>
                              <a:lnTo>
                                <a:pt x="3047" y="2555"/>
                              </a:lnTo>
                              <a:lnTo>
                                <a:pt x="3037" y="2553"/>
                              </a:lnTo>
                              <a:lnTo>
                                <a:pt x="3027" y="2553"/>
                              </a:lnTo>
                              <a:lnTo>
                                <a:pt x="3017" y="2554"/>
                              </a:lnTo>
                              <a:lnTo>
                                <a:pt x="3007" y="2557"/>
                              </a:lnTo>
                              <a:lnTo>
                                <a:pt x="2996" y="2561"/>
                              </a:lnTo>
                              <a:lnTo>
                                <a:pt x="2984" y="2566"/>
                              </a:lnTo>
                              <a:lnTo>
                                <a:pt x="2973" y="2574"/>
                              </a:lnTo>
                              <a:lnTo>
                                <a:pt x="2960" y="2583"/>
                              </a:lnTo>
                              <a:lnTo>
                                <a:pt x="2947" y="2594"/>
                              </a:lnTo>
                              <a:lnTo>
                                <a:pt x="2934" y="2606"/>
                              </a:lnTo>
                              <a:lnTo>
                                <a:pt x="2919" y="2621"/>
                              </a:lnTo>
                              <a:lnTo>
                                <a:pt x="2902" y="2637"/>
                              </a:lnTo>
                              <a:lnTo>
                                <a:pt x="2887" y="2652"/>
                              </a:lnTo>
                              <a:lnTo>
                                <a:pt x="2874" y="2666"/>
                              </a:lnTo>
                              <a:lnTo>
                                <a:pt x="2862" y="2679"/>
                              </a:lnTo>
                              <a:lnTo>
                                <a:pt x="2852" y="2691"/>
                              </a:lnTo>
                              <a:lnTo>
                                <a:pt x="2844" y="2702"/>
                              </a:lnTo>
                              <a:lnTo>
                                <a:pt x="2837" y="2714"/>
                              </a:lnTo>
                              <a:lnTo>
                                <a:pt x="2832" y="2725"/>
                              </a:lnTo>
                              <a:lnTo>
                                <a:pt x="2829" y="2735"/>
                              </a:lnTo>
                              <a:lnTo>
                                <a:pt x="2826" y="2746"/>
                              </a:lnTo>
                              <a:lnTo>
                                <a:pt x="2825" y="2755"/>
                              </a:lnTo>
                              <a:lnTo>
                                <a:pt x="2825" y="2765"/>
                              </a:lnTo>
                              <a:lnTo>
                                <a:pt x="2827" y="2774"/>
                              </a:lnTo>
                              <a:lnTo>
                                <a:pt x="2830" y="2784"/>
                              </a:lnTo>
                              <a:lnTo>
                                <a:pt x="2835" y="2795"/>
                              </a:lnTo>
                              <a:lnTo>
                                <a:pt x="2840" y="2805"/>
                              </a:lnTo>
                              <a:lnTo>
                                <a:pt x="2846" y="2817"/>
                              </a:lnTo>
                              <a:lnTo>
                                <a:pt x="2930" y="2947"/>
                              </a:lnTo>
                              <a:lnTo>
                                <a:pt x="2976" y="3020"/>
                              </a:lnTo>
                              <a:lnTo>
                                <a:pt x="3566" y="3952"/>
                              </a:lnTo>
                              <a:lnTo>
                                <a:pt x="3594" y="3995"/>
                              </a:lnTo>
                              <a:lnTo>
                                <a:pt x="4440" y="5331"/>
                              </a:lnTo>
                              <a:lnTo>
                                <a:pt x="4454" y="5352"/>
                              </a:lnTo>
                              <a:lnTo>
                                <a:pt x="4467" y="5371"/>
                              </a:lnTo>
                              <a:lnTo>
                                <a:pt x="4479" y="5386"/>
                              </a:lnTo>
                              <a:lnTo>
                                <a:pt x="4491" y="5399"/>
                              </a:lnTo>
                              <a:lnTo>
                                <a:pt x="4502" y="5410"/>
                              </a:lnTo>
                              <a:lnTo>
                                <a:pt x="4513" y="5418"/>
                              </a:lnTo>
                              <a:lnTo>
                                <a:pt x="4524" y="5424"/>
                              </a:lnTo>
                              <a:lnTo>
                                <a:pt x="4534" y="5428"/>
                              </a:lnTo>
                              <a:lnTo>
                                <a:pt x="4545" y="5429"/>
                              </a:lnTo>
                              <a:lnTo>
                                <a:pt x="4555" y="5428"/>
                              </a:lnTo>
                              <a:lnTo>
                                <a:pt x="4567" y="5424"/>
                              </a:lnTo>
                              <a:lnTo>
                                <a:pt x="4579" y="5417"/>
                              </a:lnTo>
                              <a:lnTo>
                                <a:pt x="4591" y="5408"/>
                              </a:lnTo>
                              <a:lnTo>
                                <a:pt x="4603" y="5397"/>
                              </a:lnTo>
                              <a:lnTo>
                                <a:pt x="4617" y="5385"/>
                              </a:lnTo>
                              <a:lnTo>
                                <a:pt x="4632" y="5371"/>
                              </a:lnTo>
                              <a:lnTo>
                                <a:pt x="4646" y="5356"/>
                              </a:lnTo>
                              <a:lnTo>
                                <a:pt x="4658" y="5342"/>
                              </a:lnTo>
                              <a:lnTo>
                                <a:pt x="4669" y="5330"/>
                              </a:lnTo>
                              <a:lnTo>
                                <a:pt x="4678" y="5319"/>
                              </a:lnTo>
                              <a:lnTo>
                                <a:pt x="4684" y="5309"/>
                              </a:lnTo>
                              <a:lnTo>
                                <a:pt x="4690" y="5299"/>
                              </a:lnTo>
                              <a:lnTo>
                                <a:pt x="4693" y="5288"/>
                              </a:lnTo>
                              <a:lnTo>
                                <a:pt x="4694" y="5278"/>
                              </a:lnTo>
                              <a:lnTo>
                                <a:pt x="4695" y="5266"/>
                              </a:lnTo>
                              <a:lnTo>
                                <a:pt x="4696" y="5256"/>
                              </a:lnTo>
                              <a:lnTo>
                                <a:pt x="4690" y="5244"/>
                              </a:lnTo>
                              <a:lnTo>
                                <a:pt x="4687" y="5234"/>
                              </a:lnTo>
                              <a:lnTo>
                                <a:pt x="4681" y="5223"/>
                              </a:lnTo>
                              <a:lnTo>
                                <a:pt x="4673" y="5210"/>
                              </a:lnTo>
                              <a:lnTo>
                                <a:pt x="4296" y="4630"/>
                              </a:lnTo>
                              <a:lnTo>
                                <a:pt x="4254" y="4566"/>
                              </a:lnTo>
                              <a:lnTo>
                                <a:pt x="4534" y="4286"/>
                              </a:lnTo>
                              <a:lnTo>
                                <a:pt x="4825" y="3995"/>
                              </a:lnTo>
                              <a:lnTo>
                                <a:pt x="5481" y="4416"/>
                              </a:lnTo>
                              <a:lnTo>
                                <a:pt x="5495" y="4423"/>
                              </a:lnTo>
                              <a:lnTo>
                                <a:pt x="5506" y="4428"/>
                              </a:lnTo>
                              <a:lnTo>
                                <a:pt x="5516" y="4432"/>
                              </a:lnTo>
                              <a:lnTo>
                                <a:pt x="5526" y="4436"/>
                              </a:lnTo>
                              <a:lnTo>
                                <a:pt x="5536" y="4436"/>
                              </a:lnTo>
                              <a:lnTo>
                                <a:pt x="5547" y="4432"/>
                              </a:lnTo>
                              <a:lnTo>
                                <a:pt x="5556" y="4430"/>
                              </a:lnTo>
                              <a:lnTo>
                                <a:pt x="5565" y="4427"/>
                              </a:lnTo>
                              <a:lnTo>
                                <a:pt x="5575" y="4421"/>
                              </a:lnTo>
                              <a:lnTo>
                                <a:pt x="5587" y="4413"/>
                              </a:lnTo>
                              <a:lnTo>
                                <a:pt x="5598" y="4404"/>
                              </a:lnTo>
                              <a:lnTo>
                                <a:pt x="5611" y="4392"/>
                              </a:lnTo>
                              <a:lnTo>
                                <a:pt x="5625" y="4378"/>
                              </a:lnTo>
                              <a:lnTo>
                                <a:pt x="5640" y="4363"/>
                              </a:lnTo>
                              <a:lnTo>
                                <a:pt x="5656" y="4347"/>
                              </a:lnTo>
                              <a:lnTo>
                                <a:pt x="5669" y="4332"/>
                              </a:lnTo>
                              <a:lnTo>
                                <a:pt x="5680" y="4318"/>
                              </a:lnTo>
                              <a:lnTo>
                                <a:pt x="5690" y="4306"/>
                              </a:lnTo>
                              <a:lnTo>
                                <a:pt x="5697" y="4295"/>
                              </a:lnTo>
                              <a:lnTo>
                                <a:pt x="5701" y="4284"/>
                              </a:lnTo>
                              <a:lnTo>
                                <a:pt x="5703" y="4274"/>
                              </a:lnTo>
                              <a:moveTo>
                                <a:pt x="6101" y="3864"/>
                              </a:moveTo>
                              <a:lnTo>
                                <a:pt x="6100" y="3855"/>
                              </a:lnTo>
                              <a:lnTo>
                                <a:pt x="6095" y="3843"/>
                              </a:lnTo>
                              <a:lnTo>
                                <a:pt x="6091" y="3833"/>
                              </a:lnTo>
                              <a:lnTo>
                                <a:pt x="6085" y="3825"/>
                              </a:lnTo>
                              <a:lnTo>
                                <a:pt x="5156" y="2896"/>
                              </a:lnTo>
                              <a:lnTo>
                                <a:pt x="5400" y="2651"/>
                              </a:lnTo>
                              <a:lnTo>
                                <a:pt x="5631" y="2420"/>
                              </a:lnTo>
                              <a:lnTo>
                                <a:pt x="5637" y="2415"/>
                              </a:lnTo>
                              <a:lnTo>
                                <a:pt x="5638" y="2407"/>
                              </a:lnTo>
                              <a:lnTo>
                                <a:pt x="5638" y="2397"/>
                              </a:lnTo>
                              <a:lnTo>
                                <a:pt x="5637" y="2388"/>
                              </a:lnTo>
                              <a:lnTo>
                                <a:pt x="5634" y="2376"/>
                              </a:lnTo>
                              <a:lnTo>
                                <a:pt x="5627" y="2363"/>
                              </a:lnTo>
                              <a:lnTo>
                                <a:pt x="5622" y="2353"/>
                              </a:lnTo>
                              <a:lnTo>
                                <a:pt x="5615" y="2342"/>
                              </a:lnTo>
                              <a:lnTo>
                                <a:pt x="5607" y="2330"/>
                              </a:lnTo>
                              <a:lnTo>
                                <a:pt x="5597" y="2318"/>
                              </a:lnTo>
                              <a:lnTo>
                                <a:pt x="5586" y="2305"/>
                              </a:lnTo>
                              <a:lnTo>
                                <a:pt x="5574" y="2292"/>
                              </a:lnTo>
                              <a:lnTo>
                                <a:pt x="5560" y="2277"/>
                              </a:lnTo>
                              <a:lnTo>
                                <a:pt x="5544" y="2261"/>
                              </a:lnTo>
                              <a:lnTo>
                                <a:pt x="5527" y="2244"/>
                              </a:lnTo>
                              <a:lnTo>
                                <a:pt x="5511" y="2229"/>
                              </a:lnTo>
                              <a:lnTo>
                                <a:pt x="5496" y="2215"/>
                              </a:lnTo>
                              <a:lnTo>
                                <a:pt x="5482" y="2203"/>
                              </a:lnTo>
                              <a:lnTo>
                                <a:pt x="5470" y="2194"/>
                              </a:lnTo>
                              <a:lnTo>
                                <a:pt x="5459" y="2186"/>
                              </a:lnTo>
                              <a:lnTo>
                                <a:pt x="5449" y="2180"/>
                              </a:lnTo>
                              <a:lnTo>
                                <a:pt x="5439" y="2175"/>
                              </a:lnTo>
                              <a:lnTo>
                                <a:pt x="5427" y="2170"/>
                              </a:lnTo>
                              <a:lnTo>
                                <a:pt x="5416" y="2167"/>
                              </a:lnTo>
                              <a:lnTo>
                                <a:pt x="5407" y="2166"/>
                              </a:lnTo>
                              <a:lnTo>
                                <a:pt x="5398" y="2168"/>
                              </a:lnTo>
                              <a:lnTo>
                                <a:pt x="5392" y="2171"/>
                              </a:lnTo>
                              <a:lnTo>
                                <a:pt x="4912" y="2651"/>
                              </a:lnTo>
                              <a:lnTo>
                                <a:pt x="4160" y="1900"/>
                              </a:lnTo>
                              <a:lnTo>
                                <a:pt x="4663" y="1397"/>
                              </a:lnTo>
                              <a:lnTo>
                                <a:pt x="4668" y="1391"/>
                              </a:lnTo>
                              <a:lnTo>
                                <a:pt x="4671" y="1385"/>
                              </a:lnTo>
                              <a:lnTo>
                                <a:pt x="4671" y="1375"/>
                              </a:lnTo>
                              <a:lnTo>
                                <a:pt x="4670" y="1365"/>
                              </a:lnTo>
                              <a:lnTo>
                                <a:pt x="4667" y="1354"/>
                              </a:lnTo>
                              <a:lnTo>
                                <a:pt x="4660" y="1341"/>
                              </a:lnTo>
                              <a:lnTo>
                                <a:pt x="4655" y="1331"/>
                              </a:lnTo>
                              <a:lnTo>
                                <a:pt x="4648" y="1320"/>
                              </a:lnTo>
                              <a:lnTo>
                                <a:pt x="4640" y="1308"/>
                              </a:lnTo>
                              <a:lnTo>
                                <a:pt x="4630" y="1296"/>
                              </a:lnTo>
                              <a:lnTo>
                                <a:pt x="4619" y="1283"/>
                              </a:lnTo>
                              <a:lnTo>
                                <a:pt x="4606" y="1269"/>
                              </a:lnTo>
                              <a:lnTo>
                                <a:pt x="4592" y="1254"/>
                              </a:lnTo>
                              <a:lnTo>
                                <a:pt x="4576" y="1237"/>
                              </a:lnTo>
                              <a:lnTo>
                                <a:pt x="4560" y="1221"/>
                              </a:lnTo>
                              <a:lnTo>
                                <a:pt x="4544" y="1207"/>
                              </a:lnTo>
                              <a:lnTo>
                                <a:pt x="4530" y="1194"/>
                              </a:lnTo>
                              <a:lnTo>
                                <a:pt x="4516" y="1181"/>
                              </a:lnTo>
                              <a:lnTo>
                                <a:pt x="4503" y="1171"/>
                              </a:lnTo>
                              <a:lnTo>
                                <a:pt x="4491" y="1163"/>
                              </a:lnTo>
                              <a:lnTo>
                                <a:pt x="4479" y="1155"/>
                              </a:lnTo>
                              <a:lnTo>
                                <a:pt x="4469" y="1150"/>
                              </a:lnTo>
                              <a:lnTo>
                                <a:pt x="4455" y="1142"/>
                              </a:lnTo>
                              <a:lnTo>
                                <a:pt x="4444" y="1140"/>
                              </a:lnTo>
                              <a:lnTo>
                                <a:pt x="4435" y="1139"/>
                              </a:lnTo>
                              <a:lnTo>
                                <a:pt x="4425" y="1139"/>
                              </a:lnTo>
                              <a:lnTo>
                                <a:pt x="4419" y="1142"/>
                              </a:lnTo>
                              <a:lnTo>
                                <a:pt x="3796" y="1765"/>
                              </a:lnTo>
                              <a:lnTo>
                                <a:pt x="3785" y="1778"/>
                              </a:lnTo>
                              <a:lnTo>
                                <a:pt x="3778" y="1794"/>
                              </a:lnTo>
                              <a:lnTo>
                                <a:pt x="3775" y="1814"/>
                              </a:lnTo>
                              <a:lnTo>
                                <a:pt x="3776" y="1836"/>
                              </a:lnTo>
                              <a:lnTo>
                                <a:pt x="3782" y="1862"/>
                              </a:lnTo>
                              <a:lnTo>
                                <a:pt x="3797" y="1890"/>
                              </a:lnTo>
                              <a:lnTo>
                                <a:pt x="3818" y="1920"/>
                              </a:lnTo>
                              <a:lnTo>
                                <a:pt x="3847" y="1952"/>
                              </a:lnTo>
                              <a:lnTo>
                                <a:pt x="5903" y="4008"/>
                              </a:lnTo>
                              <a:lnTo>
                                <a:pt x="5911" y="4013"/>
                              </a:lnTo>
                              <a:lnTo>
                                <a:pt x="5921" y="4017"/>
                              </a:lnTo>
                              <a:lnTo>
                                <a:pt x="5933" y="4023"/>
                              </a:lnTo>
                              <a:lnTo>
                                <a:pt x="5942" y="4023"/>
                              </a:lnTo>
                              <a:lnTo>
                                <a:pt x="5953" y="4019"/>
                              </a:lnTo>
                              <a:lnTo>
                                <a:pt x="5962" y="4017"/>
                              </a:lnTo>
                              <a:lnTo>
                                <a:pt x="5972" y="4013"/>
                              </a:lnTo>
                              <a:lnTo>
                                <a:pt x="5982" y="4008"/>
                              </a:lnTo>
                              <a:lnTo>
                                <a:pt x="5993" y="4003"/>
                              </a:lnTo>
                              <a:lnTo>
                                <a:pt x="6004" y="3995"/>
                              </a:lnTo>
                              <a:lnTo>
                                <a:pt x="6016" y="3985"/>
                              </a:lnTo>
                              <a:lnTo>
                                <a:pt x="6028" y="3975"/>
                              </a:lnTo>
                              <a:lnTo>
                                <a:pt x="6040" y="3963"/>
                              </a:lnTo>
                              <a:lnTo>
                                <a:pt x="6053" y="3949"/>
                              </a:lnTo>
                              <a:lnTo>
                                <a:pt x="6064" y="3937"/>
                              </a:lnTo>
                              <a:lnTo>
                                <a:pt x="6073" y="3925"/>
                              </a:lnTo>
                              <a:lnTo>
                                <a:pt x="6082" y="3915"/>
                              </a:lnTo>
                              <a:lnTo>
                                <a:pt x="6087" y="3904"/>
                              </a:lnTo>
                              <a:lnTo>
                                <a:pt x="6092" y="3894"/>
                              </a:lnTo>
                              <a:lnTo>
                                <a:pt x="6095" y="3884"/>
                              </a:lnTo>
                              <a:lnTo>
                                <a:pt x="6097" y="3875"/>
                              </a:lnTo>
                              <a:lnTo>
                                <a:pt x="6101" y="3864"/>
                              </a:lnTo>
                              <a:moveTo>
                                <a:pt x="7355" y="2610"/>
                              </a:moveTo>
                              <a:lnTo>
                                <a:pt x="7355" y="2601"/>
                              </a:lnTo>
                              <a:lnTo>
                                <a:pt x="7351" y="2591"/>
                              </a:lnTo>
                              <a:lnTo>
                                <a:pt x="7347" y="2581"/>
                              </a:lnTo>
                              <a:lnTo>
                                <a:pt x="7340" y="2571"/>
                              </a:lnTo>
                              <a:lnTo>
                                <a:pt x="7331" y="2562"/>
                              </a:lnTo>
                              <a:lnTo>
                                <a:pt x="5597" y="828"/>
                              </a:lnTo>
                              <a:lnTo>
                                <a:pt x="5414" y="645"/>
                              </a:lnTo>
                              <a:lnTo>
                                <a:pt x="5800" y="259"/>
                              </a:lnTo>
                              <a:lnTo>
                                <a:pt x="5806" y="254"/>
                              </a:lnTo>
                              <a:lnTo>
                                <a:pt x="5809" y="247"/>
                              </a:lnTo>
                              <a:lnTo>
                                <a:pt x="5809" y="236"/>
                              </a:lnTo>
                              <a:lnTo>
                                <a:pt x="5808" y="227"/>
                              </a:lnTo>
                              <a:lnTo>
                                <a:pt x="5806" y="216"/>
                              </a:lnTo>
                              <a:lnTo>
                                <a:pt x="5799" y="202"/>
                              </a:lnTo>
                              <a:lnTo>
                                <a:pt x="5794" y="193"/>
                              </a:lnTo>
                              <a:lnTo>
                                <a:pt x="5787" y="182"/>
                              </a:lnTo>
                              <a:lnTo>
                                <a:pt x="5778" y="170"/>
                              </a:lnTo>
                              <a:lnTo>
                                <a:pt x="5768" y="158"/>
                              </a:lnTo>
                              <a:lnTo>
                                <a:pt x="5756" y="145"/>
                              </a:lnTo>
                              <a:lnTo>
                                <a:pt x="5743" y="131"/>
                              </a:lnTo>
                              <a:lnTo>
                                <a:pt x="5729" y="116"/>
                              </a:lnTo>
                              <a:lnTo>
                                <a:pt x="5713" y="100"/>
                              </a:lnTo>
                              <a:lnTo>
                                <a:pt x="5697" y="84"/>
                              </a:lnTo>
                              <a:lnTo>
                                <a:pt x="5682" y="69"/>
                              </a:lnTo>
                              <a:lnTo>
                                <a:pt x="5667" y="56"/>
                              </a:lnTo>
                              <a:lnTo>
                                <a:pt x="5653" y="44"/>
                              </a:lnTo>
                              <a:lnTo>
                                <a:pt x="5641" y="34"/>
                              </a:lnTo>
                              <a:lnTo>
                                <a:pt x="5629" y="25"/>
                              </a:lnTo>
                              <a:lnTo>
                                <a:pt x="5618" y="17"/>
                              </a:lnTo>
                              <a:lnTo>
                                <a:pt x="5607" y="11"/>
                              </a:lnTo>
                              <a:lnTo>
                                <a:pt x="5594" y="4"/>
                              </a:lnTo>
                              <a:lnTo>
                                <a:pt x="5583" y="1"/>
                              </a:lnTo>
                              <a:lnTo>
                                <a:pt x="5574" y="0"/>
                              </a:lnTo>
                              <a:lnTo>
                                <a:pt x="5563" y="0"/>
                              </a:lnTo>
                              <a:lnTo>
                                <a:pt x="5556" y="4"/>
                              </a:lnTo>
                              <a:lnTo>
                                <a:pt x="4590" y="970"/>
                              </a:lnTo>
                              <a:lnTo>
                                <a:pt x="4587" y="977"/>
                              </a:lnTo>
                              <a:lnTo>
                                <a:pt x="4588" y="986"/>
                              </a:lnTo>
                              <a:lnTo>
                                <a:pt x="4588" y="997"/>
                              </a:lnTo>
                              <a:lnTo>
                                <a:pt x="4591" y="1007"/>
                              </a:lnTo>
                              <a:lnTo>
                                <a:pt x="4598" y="1020"/>
                              </a:lnTo>
                              <a:lnTo>
                                <a:pt x="4604" y="1031"/>
                              </a:lnTo>
                              <a:lnTo>
                                <a:pt x="4612" y="1042"/>
                              </a:lnTo>
                              <a:lnTo>
                                <a:pt x="4621" y="1053"/>
                              </a:lnTo>
                              <a:lnTo>
                                <a:pt x="4631" y="1066"/>
                              </a:lnTo>
                              <a:lnTo>
                                <a:pt x="4643" y="1080"/>
                              </a:lnTo>
                              <a:lnTo>
                                <a:pt x="4656" y="1095"/>
                              </a:lnTo>
                              <a:lnTo>
                                <a:pt x="4670" y="1111"/>
                              </a:lnTo>
                              <a:lnTo>
                                <a:pt x="4686" y="1127"/>
                              </a:lnTo>
                              <a:lnTo>
                                <a:pt x="4702" y="1143"/>
                              </a:lnTo>
                              <a:lnTo>
                                <a:pt x="4718" y="1157"/>
                              </a:lnTo>
                              <a:lnTo>
                                <a:pt x="4732" y="1169"/>
                              </a:lnTo>
                              <a:lnTo>
                                <a:pt x="4746" y="1180"/>
                              </a:lnTo>
                              <a:lnTo>
                                <a:pt x="4758" y="1190"/>
                              </a:lnTo>
                              <a:lnTo>
                                <a:pt x="4770" y="1199"/>
                              </a:lnTo>
                              <a:lnTo>
                                <a:pt x="4780" y="1206"/>
                              </a:lnTo>
                              <a:lnTo>
                                <a:pt x="4803" y="1219"/>
                              </a:lnTo>
                              <a:lnTo>
                                <a:pt x="4813" y="1222"/>
                              </a:lnTo>
                              <a:lnTo>
                                <a:pt x="4824" y="1222"/>
                              </a:lnTo>
                              <a:lnTo>
                                <a:pt x="4833" y="1223"/>
                              </a:lnTo>
                              <a:lnTo>
                                <a:pt x="4835" y="1222"/>
                              </a:lnTo>
                              <a:lnTo>
                                <a:pt x="4840" y="1219"/>
                              </a:lnTo>
                              <a:lnTo>
                                <a:pt x="5232" y="828"/>
                              </a:lnTo>
                              <a:lnTo>
                                <a:pt x="7157" y="2753"/>
                              </a:lnTo>
                              <a:lnTo>
                                <a:pt x="7167" y="2761"/>
                              </a:lnTo>
                              <a:lnTo>
                                <a:pt x="7177" y="2765"/>
                              </a:lnTo>
                              <a:lnTo>
                                <a:pt x="7187" y="2768"/>
                              </a:lnTo>
                              <a:lnTo>
                                <a:pt x="7196" y="2769"/>
                              </a:lnTo>
                              <a:lnTo>
                                <a:pt x="7207" y="2765"/>
                              </a:lnTo>
                              <a:lnTo>
                                <a:pt x="7217" y="2763"/>
                              </a:lnTo>
                              <a:lnTo>
                                <a:pt x="7226" y="2759"/>
                              </a:lnTo>
                              <a:lnTo>
                                <a:pt x="7237" y="2754"/>
                              </a:lnTo>
                              <a:lnTo>
                                <a:pt x="7248" y="2748"/>
                              </a:lnTo>
                              <a:lnTo>
                                <a:pt x="7258" y="2740"/>
                              </a:lnTo>
                              <a:lnTo>
                                <a:pt x="7270" y="2731"/>
                              </a:lnTo>
                              <a:lnTo>
                                <a:pt x="7282" y="2720"/>
                              </a:lnTo>
                              <a:lnTo>
                                <a:pt x="7295" y="2708"/>
                              </a:lnTo>
                              <a:lnTo>
                                <a:pt x="7307" y="2695"/>
                              </a:lnTo>
                              <a:lnTo>
                                <a:pt x="7318" y="2683"/>
                              </a:lnTo>
                              <a:lnTo>
                                <a:pt x="7328" y="2671"/>
                              </a:lnTo>
                              <a:lnTo>
                                <a:pt x="7336" y="2660"/>
                              </a:lnTo>
                              <a:lnTo>
                                <a:pt x="7341" y="2649"/>
                              </a:lnTo>
                              <a:lnTo>
                                <a:pt x="7346" y="2640"/>
                              </a:lnTo>
                              <a:lnTo>
                                <a:pt x="7349" y="2630"/>
                              </a:lnTo>
                              <a:lnTo>
                                <a:pt x="7351" y="2621"/>
                              </a:lnTo>
                              <a:lnTo>
                                <a:pt x="7355" y="2610"/>
                              </a:lnTo>
                            </a:path>
                          </a:pathLst>
                        </a:custGeom>
                        <a:solidFill>
                          <a:srgbClr val="C0C0C0">
                            <a:alpha val="50195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F324DB" id="AutoShape 4" o:spid="_x0000_s1026" style="position:absolute;margin-left:191.6pt;margin-top:6.55pt;width:367.8pt;height:388.5pt;z-index:-14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356,77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" path="m2786,6837r-9,-88l2760,6659r-18,-66l2719,6526r-27,-69l2661,6388r-37,-71l2583,6244r-46,-73l2498,6113r-25,-35l2473,6777r-3,76l2457,6927r-24,71l2397,7067r-48,68l2289,7202r-188,188l380,5669,566,5483r71,-64l710,5369r75,-35l861,5314r79,-8l1020,5307r82,11l1187,5340r69,25l1326,5395r70,36l1468,5473r72,48l1601,5565r60,48l1722,5662r60,53l1842,5770r60,58l1965,5892r58,63l2079,6016r51,60l2178,6134r44,58l2262,6248r51,77l2356,6400r37,74l2422,6545r24,69l2465,6697r8,80l2473,6078r-16,-24l2412,5995r-48,-60l2314,5874r-54,-61l2204,5751r-60,-63l2082,5624r-62,-60l1958,5506r-62,-55l1835,5398r-61,-49l1717,5306r-4,-3l1652,5259r-60,-40l1512,5170r-78,-43l1356,5089r-78,-32l1202,5029r-75,-22l1039,4989r-86,-9l869,4978r-82,8l707,5000r-65,20l578,5047r-63,34l453,5123r-61,49l332,5228,21,5539r-10,14l4,5569,,5588r1,22l8,5636r14,28l43,5695r30,32l2045,7699r32,29l2107,7749r27,14l2159,7769r23,1l2202,7767r17,-6l2232,7750r291,-290l2579,7400r8,-10l2627,7340r43,-62l2705,7215r29,-64l2756,7086r19,-80l2785,6922r1,-85m4399,5566r-1,-9l4393,5548r-4,-9l4381,5529r-8,-8l4365,5514r-10,-9l4343,5496r-14,-10l4312,5475r-87,-55l3700,5107r-53,-32l3563,5025r-49,-28l3422,4948r-43,-22l3337,4906r-39,-17l3259,4874r-37,-12l3186,4852r-34,-8l3127,4839r-9,-1l3087,4834r-31,l3026,4835r-29,4l3009,4792r8,-48l3021,4695r2,-49l3020,4597r-6,-50l3004,4496r-15,-52l2970,4393r-22,-52l2920,4289r-33,-54l2850,4182r-43,-54l2760,4074r-11,-11l2749,4661r-5,41l2735,4743r-15,40l2699,4822r-27,38l2639,4897r-179,178l1715,4330r154,-154l1895,4151r25,-23l1942,4109r21,-16l1982,4080r18,-11l2019,4059r20,-8l2101,4034r62,-4l2225,4038r63,20l2351,4090r64,41l2480,4182r65,61l2583,4283r34,40l2649,4365r28,42l2701,4450r19,43l2734,4535r9,42l2749,4619r,42l2749,4063r-31,-33l2707,4019r-58,-56l2592,3913r-58,-45l2477,3829r-58,-35l2362,3766r-58,-23l2247,3724r-58,-14l2133,3703r-55,-2l2023,3704r-54,10l1916,3729r-52,21l1812,3775r-17,12l1778,3799r-38,28l1721,3844r-22,19l1675,3885r-25,25l1432,4128r-74,74l1348,4216r-7,16l1338,4251r,22l1345,4299r14,28l1380,4357r30,33l3465,6445r10,8l3495,6460r10,1l3515,6457r10,-2l3535,6451r10,-5l3556,6440r10,-8l3578,6423r12,-10l3603,6400r12,-13l3626,6374r10,-11l3644,6352r6,-11l3654,6331r3,-9l3660,6313r3,-10l3663,6292r-4,-10l3655,6272r-7,-9l2698,5313r122,-122l2852,5162r33,-22l2920,5123r36,-10l2994,5108r40,-1l3075,5111r42,8l3162,5131r45,16l3254,5166r49,24l3353,5216r51,29l3458,5275r55,33l4172,5710r12,7l4195,5722r10,4l4216,5732r13,1l4241,5731r11,-1l4262,5726r10,-5l4282,5714r10,-8l4304,5697r13,-11l4330,5673r15,-15l4357,5643r11,-13l4377,5619r8,-11l4390,5598r4,-10l4397,5579r2,-13m5703,4274r-1,-11l5699,4253r-6,-11l5685,4230r-10,-11l5661,4208r-15,-12l5627,4183r-22,-14l5334,3995,4543,3496r,313l4066,4286,3877,3995r-28,-43l3287,3081r-87,-133l3201,2947r1342,862l4543,3496,3675,2947,3091,2575r-11,-6l3068,2563r-11,-5l3047,2555r-10,-2l3027,2553r-10,1l3007,2557r-11,4l2984,2566r-11,8l2960,2583r-13,11l2934,2606r-15,15l2902,2637r-15,15l2874,2666r-12,13l2852,2691r-8,11l2837,2714r-5,11l2829,2735r-3,11l2825,2755r,10l2827,2774r3,10l2835,2795r5,10l2846,2817r84,130l2976,3020r590,932l3594,3995r846,1336l4454,5352r13,19l4479,5386r12,13l4502,5410r11,8l4524,5424r10,4l4545,5429r10,-1l4567,5424r12,-7l4591,5408r12,-11l4617,5385r15,-14l4646,5356r12,-14l4669,5330r9,-11l4684,5309r6,-10l4693,5288r1,-10l4695,5266r1,-10l4690,5244r-3,-10l4681,5223r-8,-13l4296,4630r-42,-64l4534,4286r291,-291l5481,4416r14,7l5506,4428r10,4l5526,4436r10,l5547,4432r9,-2l5565,4427r10,-6l5587,4413r11,-9l5611,4392r14,-14l5640,4363r16,-16l5669,4332r11,-14l5690,4306r7,-11l5701,4284r2,-10m6101,3864r-1,-9l6095,3843r-4,-10l6085,3825,5156,2896r244,-245l5631,2420r6,-5l5638,2407r,-10l5637,2388r-3,-12l5627,2363r-5,-10l5615,2342r-8,-12l5597,2318r-11,-13l5574,2292r-14,-15l5544,2261r-17,-17l5511,2229r-15,-14l5482,2203r-12,-9l5459,2186r-10,-6l5439,2175r-12,-5l5416,2167r-9,-1l5398,2168r-6,3l4912,2651,4160,1900r503,-503l4668,1391r3,-6l4671,1375r-1,-10l4667,1354r-7,-13l4655,1331r-7,-11l4640,1308r-10,-12l4619,1283r-13,-14l4592,1254r-16,-17l4560,1221r-16,-14l4530,1194r-14,-13l4503,1171r-12,-8l4479,1155r-10,-5l4455,1142r-11,-2l4435,1139r-10,l4419,1142r-623,623l3785,1778r-7,16l3775,1814r1,22l3782,1862r15,28l3818,1920r29,32l5903,4008r8,5l5921,4017r12,6l5942,4023r11,-4l5962,4017r10,-4l5982,4008r11,-5l6004,3995r12,-10l6028,3975r12,-12l6053,3949r11,-12l6073,3925r9,-10l6087,3904r5,-10l6095,3884r2,-9l6101,3864m7355,2610r,-9l7351,2591r-4,-10l7340,2571r-9,-9l5597,828,5414,645,5800,259r6,-5l5809,247r,-11l5808,227r-2,-11l5799,202r-5,-9l5787,182r-9,-12l5768,158r-12,-13l5743,131r-14,-15l5713,100,5697,84,5682,69,5667,56,5653,44,5641,34r-12,-9l5618,17r-11,-6l5594,4,5583,1,5574,r-11,l5556,4,4590,970r-3,7l4588,986r,11l4591,1007r7,13l4604,1031r8,11l4621,1053r10,13l4643,1080r13,15l4670,1111r16,16l4702,1143r16,14l4732,1169r14,11l4758,1190r12,9l4780,1206r23,13l4813,1222r11,l4833,1223r2,-1l4840,1219,5232,828,7157,2753r10,8l7177,2765r10,3l7196,2769r11,-4l7217,2763r9,-4l7237,2754r11,-6l7258,2740r12,-9l7282,2720r13,-12l7307,2695r11,-12l7328,2671r8,-11l7341,2649r5,-9l7349,2630r2,-9l7355,2610e" fillcolor="silver" stroked="f">
                <v:fill opacity="32896f"/>
                <v:path arrowok="t" o:connecttype="custom" o:connectlocs="1610995,4001770;1334135,4775835;753745,3474085;1169670,3747135;1496060,4147185;1469390,3813175;1090295,3452495;659765,3251200;210820,3402965;1298575,4972050;1637665,4782185;2793365,3617595;2738120,3559810;2069465,3178175;1910715,3126105;1854200,2806700;1713865,3145155;1258570,2673985;1574800,2738755;1745615,3016250;1499870,2474595;1150620,2480310;855980,2760345;2219325,4185285;2287905,4147185;2326005,4078605;1901190,3326765;2195830,3432810;2706370,3719195;2779395,3651250;3609975,2769235;2461895,2620010;1962785,1718310;1894840,1712595;1811020,1791970;1800225,1858010;2844165,3503295;2915285,3517265;2980055,3441065;2879090,2804795;3533775,2894330;3613150,2817495;3429000,1766570;3560445,1562735;3473450,1476375;2641600,1289685;2946400,913765;2859405,826770;2403475,1212215;3759835,2633980;3827780,2607310;3874135,2536825;3686810,244475;3655060,175260;3567430,93980;2913380,716280;2975610,798830;3063240,859155;4576445,1838960;4646930,1786890" o:connectangles="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FE1B59">
        <w:t>The specific tasks of this committee are:</w:t>
      </w:r>
    </w:p>
    <w:p w:rsidR="004E632C" w:rsidRDefault="00FE1B59">
      <w:pPr>
        <w:pStyle w:val="ListParagraph"/>
        <w:numPr>
          <w:ilvl w:val="0"/>
          <w:numId w:val="3"/>
        </w:numPr>
        <w:tabs>
          <w:tab w:val="left" w:pos="3937"/>
        </w:tabs>
        <w:spacing w:before="2"/>
        <w:rPr>
          <w:sz w:val="16"/>
        </w:rPr>
      </w:pPr>
      <w:r>
        <w:rPr>
          <w:sz w:val="16"/>
        </w:rPr>
        <w:t>Review and evaluate campus-wide student success and equity data related to distance</w:t>
      </w:r>
      <w:r>
        <w:rPr>
          <w:spacing w:val="-10"/>
          <w:sz w:val="16"/>
        </w:rPr>
        <w:t xml:space="preserve"> </w:t>
      </w:r>
      <w:r>
        <w:rPr>
          <w:sz w:val="16"/>
        </w:rPr>
        <w:t>education</w:t>
      </w:r>
    </w:p>
    <w:p w:rsidR="004E632C" w:rsidRDefault="00FE1B59">
      <w:pPr>
        <w:pStyle w:val="ListParagraph"/>
        <w:numPr>
          <w:ilvl w:val="0"/>
          <w:numId w:val="2"/>
        </w:numPr>
        <w:tabs>
          <w:tab w:val="left" w:pos="3110"/>
        </w:tabs>
        <w:ind w:hanging="122"/>
        <w:rPr>
          <w:sz w:val="16"/>
        </w:rPr>
      </w:pPr>
      <w:r>
        <w:rPr>
          <w:sz w:val="16"/>
        </w:rPr>
        <w:t>Develop and promote best practices that contribute to the quality and growth of distance education at Moorpark</w:t>
      </w:r>
      <w:r>
        <w:rPr>
          <w:spacing w:val="-19"/>
          <w:sz w:val="16"/>
        </w:rPr>
        <w:t xml:space="preserve"> </w:t>
      </w:r>
      <w:r>
        <w:rPr>
          <w:sz w:val="16"/>
        </w:rPr>
        <w:t>College</w:t>
      </w:r>
    </w:p>
    <w:p w:rsidR="004E632C" w:rsidRDefault="00FE1B59">
      <w:pPr>
        <w:pStyle w:val="ListParagraph"/>
        <w:numPr>
          <w:ilvl w:val="1"/>
          <w:numId w:val="2"/>
        </w:numPr>
        <w:tabs>
          <w:tab w:val="left" w:pos="4342"/>
        </w:tabs>
        <w:spacing w:before="1"/>
        <w:ind w:hanging="122"/>
        <w:rPr>
          <w:sz w:val="16"/>
        </w:rPr>
      </w:pPr>
      <w:r>
        <w:rPr>
          <w:sz w:val="16"/>
        </w:rPr>
        <w:t>Provide guidance on professional development activities related to distance</w:t>
      </w:r>
      <w:r>
        <w:rPr>
          <w:spacing w:val="-6"/>
          <w:sz w:val="16"/>
        </w:rPr>
        <w:t xml:space="preserve"> </w:t>
      </w:r>
      <w:r>
        <w:rPr>
          <w:sz w:val="16"/>
        </w:rPr>
        <w:t>education</w:t>
      </w:r>
    </w:p>
    <w:p w:rsidR="004E632C" w:rsidRDefault="00FE1B59">
      <w:pPr>
        <w:pStyle w:val="ListParagraph"/>
        <w:numPr>
          <w:ilvl w:val="0"/>
          <w:numId w:val="1"/>
        </w:numPr>
        <w:tabs>
          <w:tab w:val="left" w:pos="3898"/>
        </w:tabs>
        <w:rPr>
          <w:sz w:val="16"/>
        </w:rPr>
      </w:pPr>
      <w:r>
        <w:rPr>
          <w:sz w:val="16"/>
        </w:rPr>
        <w:t>Monitor and document compliance with accreditation standards and state and national</w:t>
      </w:r>
      <w:r>
        <w:rPr>
          <w:spacing w:val="-9"/>
          <w:sz w:val="16"/>
        </w:rPr>
        <w:t xml:space="preserve"> </w:t>
      </w:r>
      <w:r>
        <w:rPr>
          <w:sz w:val="16"/>
        </w:rPr>
        <w:t>regulations</w:t>
      </w:r>
    </w:p>
    <w:p w:rsidR="004E632C" w:rsidRDefault="004E632C">
      <w:pPr>
        <w:pStyle w:val="BodyText"/>
        <w:spacing w:before="9"/>
        <w:rPr>
          <w:sz w:val="15"/>
        </w:rPr>
      </w:pPr>
    </w:p>
    <w:p w:rsidR="004E632C" w:rsidRDefault="00966D5D">
      <w:pPr>
        <w:spacing w:after="6"/>
        <w:ind w:left="5539" w:right="5554" w:firstLine="2"/>
        <w:jc w:val="center"/>
        <w:rPr>
          <w:b/>
        </w:rPr>
      </w:pPr>
      <w:r>
        <w:rPr>
          <w:b/>
        </w:rPr>
        <w:t>Minutes</w:t>
      </w:r>
      <w:r w:rsidR="00FE1B59">
        <w:rPr>
          <w:b/>
        </w:rPr>
        <w:t xml:space="preserve"> – September 22, 2021 2:30 PM – 4:00 PM, Zoom Meeting</w:t>
      </w:r>
    </w:p>
    <w:tbl>
      <w:tblPr>
        <w:tblW w:w="0" w:type="auto"/>
        <w:tblInd w:w="112" w:type="dxa"/>
        <w:tblBorders>
          <w:top w:val="single" w:sz="4" w:space="0" w:color="94B3D6"/>
          <w:left w:val="single" w:sz="4" w:space="0" w:color="94B3D6"/>
          <w:bottom w:val="single" w:sz="4" w:space="0" w:color="94B3D6"/>
          <w:right w:val="single" w:sz="4" w:space="0" w:color="94B3D6"/>
          <w:insideH w:val="single" w:sz="4" w:space="0" w:color="94B3D6"/>
          <w:insideV w:val="single" w:sz="4" w:space="0" w:color="94B3D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21"/>
        <w:gridCol w:w="2110"/>
        <w:gridCol w:w="658"/>
        <w:gridCol w:w="2629"/>
        <w:gridCol w:w="2240"/>
        <w:gridCol w:w="708"/>
      </w:tblGrid>
      <w:tr w:rsidR="004E632C">
        <w:trPr>
          <w:trHeight w:val="226"/>
        </w:trPr>
        <w:tc>
          <w:tcPr>
            <w:tcW w:w="5221" w:type="dxa"/>
            <w:tcBorders>
              <w:top w:val="nil"/>
              <w:left w:val="nil"/>
              <w:bottom w:val="nil"/>
              <w:right w:val="nil"/>
            </w:tcBorders>
            <w:shd w:val="clear" w:color="auto" w:fill="4F81BC"/>
          </w:tcPr>
          <w:p w:rsidR="004E632C" w:rsidRDefault="00FE1B59">
            <w:pPr>
              <w:pStyle w:val="TableParagraph"/>
              <w:spacing w:before="6"/>
              <w:ind w:left="1946" w:right="1936"/>
              <w:jc w:val="center"/>
              <w:rPr>
                <w:b/>
                <w:sz w:val="16"/>
              </w:rPr>
            </w:pPr>
            <w:r>
              <w:rPr>
                <w:b/>
                <w:color w:val="FFFFFF"/>
                <w:sz w:val="16"/>
              </w:rPr>
              <w:t>Division/Position</w:t>
            </w:r>
          </w:p>
        </w:tc>
        <w:tc>
          <w:tcPr>
            <w:tcW w:w="2110" w:type="dxa"/>
            <w:tcBorders>
              <w:top w:val="nil"/>
              <w:left w:val="nil"/>
              <w:bottom w:val="nil"/>
              <w:right w:val="nil"/>
            </w:tcBorders>
            <w:shd w:val="clear" w:color="auto" w:fill="4F81BC"/>
          </w:tcPr>
          <w:p w:rsidR="004E632C" w:rsidRDefault="00FE1B59">
            <w:pPr>
              <w:pStyle w:val="TableParagraph"/>
              <w:spacing w:before="6"/>
              <w:ind w:left="820" w:right="813"/>
              <w:jc w:val="center"/>
              <w:rPr>
                <w:b/>
                <w:sz w:val="16"/>
              </w:rPr>
            </w:pPr>
            <w:r>
              <w:rPr>
                <w:b/>
                <w:color w:val="FFFFFF"/>
                <w:sz w:val="16"/>
              </w:rPr>
              <w:t>Name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4F81BC"/>
          </w:tcPr>
          <w:p w:rsidR="004E632C" w:rsidRDefault="00FE1B59">
            <w:pPr>
              <w:pStyle w:val="TableParagraph"/>
              <w:spacing w:before="5"/>
              <w:ind w:left="112"/>
              <w:rPr>
                <w:b/>
                <w:sz w:val="12"/>
              </w:rPr>
            </w:pPr>
            <w:r>
              <w:rPr>
                <w:b/>
                <w:color w:val="FFFFFF"/>
                <w:sz w:val="12"/>
              </w:rPr>
              <w:t>Present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nil"/>
            </w:tcBorders>
            <w:shd w:val="clear" w:color="auto" w:fill="4F81BC"/>
          </w:tcPr>
          <w:p w:rsidR="004E632C" w:rsidRDefault="00FE1B59">
            <w:pPr>
              <w:pStyle w:val="TableParagraph"/>
              <w:spacing w:before="6"/>
              <w:ind w:left="650" w:right="641"/>
              <w:jc w:val="center"/>
              <w:rPr>
                <w:b/>
                <w:sz w:val="16"/>
              </w:rPr>
            </w:pPr>
            <w:r>
              <w:rPr>
                <w:b/>
                <w:color w:val="FFFFFF"/>
                <w:sz w:val="16"/>
              </w:rPr>
              <w:t>Division/Position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4F81BC"/>
          </w:tcPr>
          <w:p w:rsidR="004E632C" w:rsidRDefault="00FE1B59">
            <w:pPr>
              <w:pStyle w:val="TableParagraph"/>
              <w:spacing w:before="6"/>
              <w:ind w:left="884" w:right="879"/>
              <w:jc w:val="center"/>
              <w:rPr>
                <w:b/>
                <w:sz w:val="16"/>
              </w:rPr>
            </w:pPr>
            <w:r>
              <w:rPr>
                <w:b/>
                <w:color w:val="FFFFFF"/>
                <w:sz w:val="16"/>
              </w:rPr>
              <w:t>Name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4F81BC"/>
          </w:tcPr>
          <w:p w:rsidR="004E632C" w:rsidRDefault="00FE1B59">
            <w:pPr>
              <w:pStyle w:val="TableParagraph"/>
              <w:spacing w:before="5"/>
              <w:ind w:left="135"/>
              <w:rPr>
                <w:b/>
                <w:sz w:val="12"/>
              </w:rPr>
            </w:pPr>
            <w:r>
              <w:rPr>
                <w:b/>
                <w:color w:val="FFFFFF"/>
                <w:sz w:val="12"/>
              </w:rPr>
              <w:t>Present</w:t>
            </w:r>
          </w:p>
        </w:tc>
      </w:tr>
      <w:tr w:rsidR="004E632C" w:rsidRPr="001F7701">
        <w:trPr>
          <w:trHeight w:val="242"/>
        </w:trPr>
        <w:tc>
          <w:tcPr>
            <w:tcW w:w="5221" w:type="dxa"/>
            <w:vMerge w:val="restart"/>
            <w:tcBorders>
              <w:top w:val="nil"/>
            </w:tcBorders>
          </w:tcPr>
          <w:p w:rsidR="004E632C" w:rsidRPr="001F7701" w:rsidRDefault="004E632C">
            <w:pPr>
              <w:pStyle w:val="TableParagraph"/>
              <w:spacing w:before="2"/>
              <w:rPr>
                <w:b/>
                <w:sz w:val="26"/>
              </w:rPr>
            </w:pPr>
          </w:p>
          <w:p w:rsidR="004E632C" w:rsidRPr="001F7701" w:rsidRDefault="00FE1B59">
            <w:pPr>
              <w:pStyle w:val="TableParagraph"/>
              <w:ind w:left="2207" w:right="2198"/>
              <w:jc w:val="center"/>
              <w:rPr>
                <w:b/>
                <w:sz w:val="16"/>
              </w:rPr>
            </w:pPr>
            <w:r w:rsidRPr="001F7701">
              <w:rPr>
                <w:b/>
                <w:sz w:val="16"/>
              </w:rPr>
              <w:t>Co-Chairs</w:t>
            </w:r>
          </w:p>
        </w:tc>
        <w:tc>
          <w:tcPr>
            <w:tcW w:w="2110" w:type="dxa"/>
            <w:tcBorders>
              <w:top w:val="nil"/>
            </w:tcBorders>
          </w:tcPr>
          <w:p w:rsidR="004E632C" w:rsidRPr="001F7701" w:rsidRDefault="00FE1B59">
            <w:pPr>
              <w:pStyle w:val="TableParagraph"/>
              <w:spacing w:before="27"/>
              <w:ind w:left="304" w:right="293"/>
              <w:jc w:val="center"/>
              <w:rPr>
                <w:sz w:val="16"/>
              </w:rPr>
            </w:pPr>
            <w:r w:rsidRPr="001F7701">
              <w:rPr>
                <w:sz w:val="16"/>
              </w:rPr>
              <w:t>Matt Calfin</w:t>
            </w:r>
          </w:p>
        </w:tc>
        <w:tc>
          <w:tcPr>
            <w:tcW w:w="658" w:type="dxa"/>
            <w:tcBorders>
              <w:top w:val="nil"/>
            </w:tcBorders>
          </w:tcPr>
          <w:p w:rsidR="004E632C" w:rsidRPr="00023964" w:rsidRDefault="001F7701" w:rsidP="001F7701">
            <w:pPr>
              <w:pStyle w:val="TableParagraph"/>
              <w:jc w:val="center"/>
              <w:rPr>
                <w:sz w:val="16"/>
              </w:rPr>
            </w:pPr>
            <w:r w:rsidRPr="00023964">
              <w:rPr>
                <w:sz w:val="16"/>
              </w:rPr>
              <w:t>X</w:t>
            </w:r>
          </w:p>
        </w:tc>
        <w:tc>
          <w:tcPr>
            <w:tcW w:w="2629" w:type="dxa"/>
            <w:tcBorders>
              <w:top w:val="nil"/>
            </w:tcBorders>
          </w:tcPr>
          <w:p w:rsidR="004E632C" w:rsidRPr="001F7701" w:rsidRDefault="00FE1B59">
            <w:pPr>
              <w:pStyle w:val="TableParagraph"/>
              <w:spacing w:before="25"/>
              <w:ind w:left="372" w:right="365"/>
              <w:jc w:val="center"/>
              <w:rPr>
                <w:b/>
                <w:sz w:val="16"/>
              </w:rPr>
            </w:pPr>
            <w:r w:rsidRPr="001F7701">
              <w:rPr>
                <w:b/>
                <w:sz w:val="16"/>
              </w:rPr>
              <w:t>Dean</w:t>
            </w:r>
          </w:p>
        </w:tc>
        <w:tc>
          <w:tcPr>
            <w:tcW w:w="2240" w:type="dxa"/>
            <w:tcBorders>
              <w:top w:val="nil"/>
            </w:tcBorders>
          </w:tcPr>
          <w:p w:rsidR="004E632C" w:rsidRPr="001F7701" w:rsidRDefault="00FE1B59">
            <w:pPr>
              <w:pStyle w:val="TableParagraph"/>
              <w:spacing w:before="27"/>
              <w:ind w:left="162" w:right="157"/>
              <w:jc w:val="center"/>
              <w:rPr>
                <w:sz w:val="16"/>
              </w:rPr>
            </w:pPr>
            <w:r w:rsidRPr="001F7701">
              <w:rPr>
                <w:sz w:val="16"/>
              </w:rPr>
              <w:t>Howard Davis</w:t>
            </w:r>
          </w:p>
        </w:tc>
        <w:tc>
          <w:tcPr>
            <w:tcW w:w="708" w:type="dxa"/>
            <w:tcBorders>
              <w:top w:val="nil"/>
            </w:tcBorders>
          </w:tcPr>
          <w:p w:rsidR="004E632C" w:rsidRPr="00023964" w:rsidRDefault="001F7701" w:rsidP="001F7701">
            <w:pPr>
              <w:pStyle w:val="TableParagraph"/>
              <w:jc w:val="center"/>
              <w:rPr>
                <w:sz w:val="16"/>
                <w:szCs w:val="16"/>
              </w:rPr>
            </w:pPr>
            <w:r w:rsidRPr="00023964">
              <w:rPr>
                <w:sz w:val="16"/>
                <w:szCs w:val="16"/>
              </w:rPr>
              <w:t>X</w:t>
            </w:r>
          </w:p>
        </w:tc>
      </w:tr>
      <w:tr w:rsidR="004E632C" w:rsidRPr="001F7701">
        <w:trPr>
          <w:trHeight w:val="539"/>
        </w:trPr>
        <w:tc>
          <w:tcPr>
            <w:tcW w:w="5221" w:type="dxa"/>
            <w:vMerge/>
            <w:tcBorders>
              <w:top w:val="nil"/>
            </w:tcBorders>
          </w:tcPr>
          <w:p w:rsidR="004E632C" w:rsidRPr="001F7701" w:rsidRDefault="004E632C">
            <w:pPr>
              <w:rPr>
                <w:sz w:val="2"/>
                <w:szCs w:val="2"/>
              </w:rPr>
            </w:pPr>
          </w:p>
        </w:tc>
        <w:tc>
          <w:tcPr>
            <w:tcW w:w="2110" w:type="dxa"/>
          </w:tcPr>
          <w:p w:rsidR="004E632C" w:rsidRPr="001F7701" w:rsidRDefault="00FE1B59">
            <w:pPr>
              <w:pStyle w:val="TableParagraph"/>
              <w:spacing w:before="85"/>
              <w:ind w:left="417" w:right="115" w:hanging="276"/>
              <w:rPr>
                <w:sz w:val="16"/>
              </w:rPr>
            </w:pPr>
            <w:r w:rsidRPr="001F7701">
              <w:rPr>
                <w:sz w:val="16"/>
              </w:rPr>
              <w:t>Ruth Bennington (interim) Christy Douglass*</w:t>
            </w:r>
          </w:p>
        </w:tc>
        <w:tc>
          <w:tcPr>
            <w:tcW w:w="658" w:type="dxa"/>
          </w:tcPr>
          <w:p w:rsidR="004E632C" w:rsidRPr="00023964" w:rsidRDefault="001F7701" w:rsidP="001F7701">
            <w:pPr>
              <w:pStyle w:val="TableParagraph"/>
              <w:jc w:val="center"/>
              <w:rPr>
                <w:sz w:val="16"/>
              </w:rPr>
            </w:pPr>
            <w:r w:rsidRPr="00023964">
              <w:rPr>
                <w:sz w:val="16"/>
              </w:rPr>
              <w:t>X</w:t>
            </w:r>
          </w:p>
        </w:tc>
        <w:tc>
          <w:tcPr>
            <w:tcW w:w="2629" w:type="dxa"/>
          </w:tcPr>
          <w:p w:rsidR="004E632C" w:rsidRPr="001F7701" w:rsidRDefault="004E632C">
            <w:pPr>
              <w:pStyle w:val="TableParagraph"/>
              <w:spacing w:before="1"/>
              <w:rPr>
                <w:b/>
                <w:sz w:val="15"/>
              </w:rPr>
            </w:pPr>
          </w:p>
          <w:p w:rsidR="004E632C" w:rsidRPr="001F7701" w:rsidRDefault="00FE1B59">
            <w:pPr>
              <w:pStyle w:val="TableParagraph"/>
              <w:ind w:left="373" w:right="365"/>
              <w:jc w:val="center"/>
              <w:rPr>
                <w:b/>
                <w:sz w:val="16"/>
              </w:rPr>
            </w:pPr>
            <w:r w:rsidRPr="001F7701">
              <w:rPr>
                <w:b/>
                <w:sz w:val="16"/>
              </w:rPr>
              <w:t>Student Service Council</w:t>
            </w:r>
          </w:p>
        </w:tc>
        <w:tc>
          <w:tcPr>
            <w:tcW w:w="2240" w:type="dxa"/>
          </w:tcPr>
          <w:p w:rsidR="004E632C" w:rsidRPr="001F7701" w:rsidRDefault="004E632C">
            <w:pPr>
              <w:pStyle w:val="TableParagraph"/>
              <w:spacing w:before="3"/>
              <w:rPr>
                <w:b/>
                <w:sz w:val="15"/>
              </w:rPr>
            </w:pPr>
          </w:p>
          <w:p w:rsidR="004E632C" w:rsidRPr="001F7701" w:rsidRDefault="00FE1B59">
            <w:pPr>
              <w:pStyle w:val="TableParagraph"/>
              <w:ind w:left="162" w:right="157"/>
              <w:jc w:val="center"/>
              <w:rPr>
                <w:sz w:val="16"/>
              </w:rPr>
            </w:pPr>
            <w:r w:rsidRPr="001F7701">
              <w:rPr>
                <w:sz w:val="16"/>
              </w:rPr>
              <w:t>Claudia Wilroy</w:t>
            </w:r>
          </w:p>
        </w:tc>
        <w:tc>
          <w:tcPr>
            <w:tcW w:w="708" w:type="dxa"/>
          </w:tcPr>
          <w:p w:rsidR="004E632C" w:rsidRPr="00023964" w:rsidRDefault="001F7701" w:rsidP="001F7701">
            <w:pPr>
              <w:pStyle w:val="TableParagraph"/>
              <w:jc w:val="center"/>
              <w:rPr>
                <w:sz w:val="16"/>
                <w:szCs w:val="16"/>
              </w:rPr>
            </w:pPr>
            <w:r w:rsidRPr="00023964">
              <w:rPr>
                <w:sz w:val="16"/>
                <w:szCs w:val="16"/>
              </w:rPr>
              <w:t>X</w:t>
            </w:r>
          </w:p>
        </w:tc>
      </w:tr>
      <w:tr w:rsidR="004E632C" w:rsidRPr="001F7701">
        <w:trPr>
          <w:trHeight w:val="210"/>
        </w:trPr>
        <w:tc>
          <w:tcPr>
            <w:tcW w:w="5221" w:type="dxa"/>
            <w:vMerge w:val="restart"/>
          </w:tcPr>
          <w:p w:rsidR="004E632C" w:rsidRPr="001F7701" w:rsidRDefault="004E632C">
            <w:pPr>
              <w:pStyle w:val="TableParagraph"/>
              <w:rPr>
                <w:b/>
                <w:sz w:val="19"/>
              </w:rPr>
            </w:pPr>
          </w:p>
          <w:p w:rsidR="004E632C" w:rsidRPr="001F7701" w:rsidRDefault="00FE1B59">
            <w:pPr>
              <w:pStyle w:val="TableParagraph"/>
              <w:spacing w:before="1"/>
              <w:ind w:left="1670"/>
              <w:rPr>
                <w:b/>
                <w:sz w:val="16"/>
              </w:rPr>
            </w:pPr>
            <w:r w:rsidRPr="001F7701">
              <w:rPr>
                <w:b/>
                <w:sz w:val="16"/>
              </w:rPr>
              <w:t>English and Student Life</w:t>
            </w:r>
          </w:p>
        </w:tc>
        <w:tc>
          <w:tcPr>
            <w:tcW w:w="2110" w:type="dxa"/>
            <w:vMerge w:val="restart"/>
          </w:tcPr>
          <w:p w:rsidR="004E632C" w:rsidRPr="001F7701" w:rsidRDefault="004E632C">
            <w:pPr>
              <w:pStyle w:val="TableParagraph"/>
              <w:spacing w:before="3"/>
              <w:rPr>
                <w:b/>
                <w:sz w:val="19"/>
              </w:rPr>
            </w:pPr>
          </w:p>
          <w:p w:rsidR="004E632C" w:rsidRPr="001F7701" w:rsidRDefault="00FE1B59">
            <w:pPr>
              <w:pStyle w:val="TableParagraph"/>
              <w:ind w:left="501"/>
              <w:rPr>
                <w:sz w:val="16"/>
              </w:rPr>
            </w:pPr>
            <w:r w:rsidRPr="001F7701">
              <w:rPr>
                <w:sz w:val="16"/>
              </w:rPr>
              <w:t>Diane Scrofano</w:t>
            </w:r>
          </w:p>
        </w:tc>
        <w:tc>
          <w:tcPr>
            <w:tcW w:w="658" w:type="dxa"/>
            <w:vMerge w:val="restart"/>
          </w:tcPr>
          <w:p w:rsidR="004E632C" w:rsidRPr="00023964" w:rsidRDefault="001F7701" w:rsidP="001F7701">
            <w:pPr>
              <w:pStyle w:val="TableParagraph"/>
              <w:jc w:val="center"/>
              <w:rPr>
                <w:sz w:val="16"/>
              </w:rPr>
            </w:pPr>
            <w:r w:rsidRPr="00023964">
              <w:rPr>
                <w:sz w:val="16"/>
              </w:rPr>
              <w:t>X</w:t>
            </w:r>
          </w:p>
        </w:tc>
        <w:tc>
          <w:tcPr>
            <w:tcW w:w="2629" w:type="dxa"/>
            <w:vMerge w:val="restart"/>
          </w:tcPr>
          <w:p w:rsidR="004E632C" w:rsidRPr="001F7701" w:rsidRDefault="00FE1B59">
            <w:pPr>
              <w:pStyle w:val="TableParagraph"/>
              <w:spacing w:before="22"/>
              <w:ind w:left="450" w:right="424" w:firstLine="381"/>
              <w:rPr>
                <w:b/>
                <w:sz w:val="16"/>
              </w:rPr>
            </w:pPr>
            <w:r w:rsidRPr="001F7701">
              <w:rPr>
                <w:b/>
                <w:sz w:val="16"/>
              </w:rPr>
              <w:t>Instructional Technologist/Designer</w:t>
            </w:r>
          </w:p>
        </w:tc>
        <w:tc>
          <w:tcPr>
            <w:tcW w:w="2240" w:type="dxa"/>
          </w:tcPr>
          <w:p w:rsidR="004E632C" w:rsidRPr="001F7701" w:rsidRDefault="00FE1B59">
            <w:pPr>
              <w:pStyle w:val="TableParagraph"/>
              <w:spacing w:before="13" w:line="178" w:lineRule="exact"/>
              <w:ind w:left="162" w:right="157"/>
              <w:jc w:val="center"/>
              <w:rPr>
                <w:sz w:val="16"/>
              </w:rPr>
            </w:pPr>
            <w:r w:rsidRPr="001F7701">
              <w:rPr>
                <w:sz w:val="16"/>
              </w:rPr>
              <w:t>Tracie Bosket</w:t>
            </w:r>
          </w:p>
        </w:tc>
        <w:tc>
          <w:tcPr>
            <w:tcW w:w="708" w:type="dxa"/>
          </w:tcPr>
          <w:p w:rsidR="004E632C" w:rsidRPr="00023964" w:rsidRDefault="001F7701" w:rsidP="001F7701">
            <w:pPr>
              <w:pStyle w:val="TableParagraph"/>
              <w:jc w:val="center"/>
              <w:rPr>
                <w:sz w:val="16"/>
                <w:szCs w:val="16"/>
              </w:rPr>
            </w:pPr>
            <w:r w:rsidRPr="00023964">
              <w:rPr>
                <w:sz w:val="16"/>
                <w:szCs w:val="16"/>
              </w:rPr>
              <w:t>X</w:t>
            </w:r>
          </w:p>
        </w:tc>
      </w:tr>
      <w:tr w:rsidR="004E632C" w:rsidRPr="001F7701">
        <w:trPr>
          <w:trHeight w:val="201"/>
        </w:trPr>
        <w:tc>
          <w:tcPr>
            <w:tcW w:w="5221" w:type="dxa"/>
            <w:vMerge/>
            <w:tcBorders>
              <w:top w:val="nil"/>
            </w:tcBorders>
          </w:tcPr>
          <w:p w:rsidR="004E632C" w:rsidRPr="001F7701" w:rsidRDefault="004E632C">
            <w:pPr>
              <w:rPr>
                <w:sz w:val="2"/>
                <w:szCs w:val="2"/>
              </w:rPr>
            </w:pPr>
          </w:p>
        </w:tc>
        <w:tc>
          <w:tcPr>
            <w:tcW w:w="2110" w:type="dxa"/>
            <w:vMerge/>
            <w:tcBorders>
              <w:top w:val="nil"/>
            </w:tcBorders>
          </w:tcPr>
          <w:p w:rsidR="004E632C" w:rsidRPr="001F7701" w:rsidRDefault="004E632C">
            <w:pPr>
              <w:rPr>
                <w:sz w:val="2"/>
                <w:szCs w:val="2"/>
              </w:rPr>
            </w:pPr>
          </w:p>
        </w:tc>
        <w:tc>
          <w:tcPr>
            <w:tcW w:w="658" w:type="dxa"/>
            <w:vMerge/>
            <w:tcBorders>
              <w:top w:val="nil"/>
            </w:tcBorders>
          </w:tcPr>
          <w:p w:rsidR="004E632C" w:rsidRPr="00023964" w:rsidRDefault="004E632C" w:rsidP="001F7701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2629" w:type="dxa"/>
            <w:vMerge/>
            <w:tcBorders>
              <w:top w:val="nil"/>
            </w:tcBorders>
          </w:tcPr>
          <w:p w:rsidR="004E632C" w:rsidRPr="001F7701" w:rsidRDefault="004E632C">
            <w:pPr>
              <w:rPr>
                <w:sz w:val="2"/>
                <w:szCs w:val="2"/>
              </w:rPr>
            </w:pPr>
          </w:p>
        </w:tc>
        <w:tc>
          <w:tcPr>
            <w:tcW w:w="2240" w:type="dxa"/>
          </w:tcPr>
          <w:p w:rsidR="004E632C" w:rsidRPr="001F7701" w:rsidRDefault="00FE1B59">
            <w:pPr>
              <w:pStyle w:val="TableParagraph"/>
              <w:spacing w:before="5" w:line="175" w:lineRule="exact"/>
              <w:ind w:left="164" w:right="157"/>
              <w:jc w:val="center"/>
              <w:rPr>
                <w:sz w:val="16"/>
              </w:rPr>
            </w:pPr>
            <w:r w:rsidRPr="001F7701">
              <w:rPr>
                <w:sz w:val="16"/>
              </w:rPr>
              <w:t>Michael Ashton (alternate)</w:t>
            </w:r>
          </w:p>
        </w:tc>
        <w:tc>
          <w:tcPr>
            <w:tcW w:w="708" w:type="dxa"/>
          </w:tcPr>
          <w:p w:rsidR="004E632C" w:rsidRPr="00023964" w:rsidRDefault="001F7701" w:rsidP="001F7701">
            <w:pPr>
              <w:pStyle w:val="TableParagraph"/>
              <w:jc w:val="center"/>
              <w:rPr>
                <w:sz w:val="16"/>
                <w:szCs w:val="16"/>
              </w:rPr>
            </w:pPr>
            <w:r w:rsidRPr="00023964">
              <w:rPr>
                <w:sz w:val="16"/>
                <w:szCs w:val="16"/>
              </w:rPr>
              <w:t>X</w:t>
            </w:r>
          </w:p>
        </w:tc>
      </w:tr>
      <w:tr w:rsidR="004E632C" w:rsidRPr="001F7701">
        <w:trPr>
          <w:trHeight w:val="196"/>
        </w:trPr>
        <w:tc>
          <w:tcPr>
            <w:tcW w:w="5221" w:type="dxa"/>
            <w:vMerge/>
            <w:tcBorders>
              <w:top w:val="nil"/>
            </w:tcBorders>
          </w:tcPr>
          <w:p w:rsidR="004E632C" w:rsidRPr="001F7701" w:rsidRDefault="004E632C">
            <w:pPr>
              <w:rPr>
                <w:sz w:val="2"/>
                <w:szCs w:val="2"/>
              </w:rPr>
            </w:pPr>
          </w:p>
        </w:tc>
        <w:tc>
          <w:tcPr>
            <w:tcW w:w="2110" w:type="dxa"/>
            <w:vMerge/>
            <w:tcBorders>
              <w:top w:val="nil"/>
            </w:tcBorders>
          </w:tcPr>
          <w:p w:rsidR="004E632C" w:rsidRPr="001F7701" w:rsidRDefault="004E632C">
            <w:pPr>
              <w:rPr>
                <w:sz w:val="2"/>
                <w:szCs w:val="2"/>
              </w:rPr>
            </w:pPr>
          </w:p>
        </w:tc>
        <w:tc>
          <w:tcPr>
            <w:tcW w:w="658" w:type="dxa"/>
            <w:vMerge/>
            <w:tcBorders>
              <w:top w:val="nil"/>
            </w:tcBorders>
          </w:tcPr>
          <w:p w:rsidR="004E632C" w:rsidRPr="00023964" w:rsidRDefault="004E632C" w:rsidP="001F7701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2629" w:type="dxa"/>
          </w:tcPr>
          <w:p w:rsidR="004E632C" w:rsidRPr="001F7701" w:rsidRDefault="00FE1B59">
            <w:pPr>
              <w:pStyle w:val="TableParagraph"/>
              <w:spacing w:before="1" w:line="175" w:lineRule="exact"/>
              <w:ind w:left="369" w:right="365"/>
              <w:jc w:val="center"/>
              <w:rPr>
                <w:b/>
                <w:sz w:val="16"/>
              </w:rPr>
            </w:pPr>
            <w:r w:rsidRPr="001F7701">
              <w:rPr>
                <w:b/>
                <w:sz w:val="16"/>
              </w:rPr>
              <w:t>ACCESS</w:t>
            </w:r>
          </w:p>
        </w:tc>
        <w:tc>
          <w:tcPr>
            <w:tcW w:w="2240" w:type="dxa"/>
          </w:tcPr>
          <w:p w:rsidR="004E632C" w:rsidRPr="001F7701" w:rsidRDefault="00FE1B59">
            <w:pPr>
              <w:pStyle w:val="TableParagraph"/>
              <w:spacing w:before="3" w:line="173" w:lineRule="exact"/>
              <w:ind w:left="159" w:right="157"/>
              <w:jc w:val="center"/>
              <w:rPr>
                <w:sz w:val="16"/>
              </w:rPr>
            </w:pPr>
            <w:r w:rsidRPr="001F7701">
              <w:rPr>
                <w:sz w:val="16"/>
              </w:rPr>
              <w:t>Matthew Spinneberg</w:t>
            </w:r>
          </w:p>
        </w:tc>
        <w:tc>
          <w:tcPr>
            <w:tcW w:w="708" w:type="dxa"/>
          </w:tcPr>
          <w:p w:rsidR="004E632C" w:rsidRPr="00023964" w:rsidRDefault="001F7701" w:rsidP="001F7701">
            <w:pPr>
              <w:pStyle w:val="TableParagraph"/>
              <w:jc w:val="center"/>
              <w:rPr>
                <w:sz w:val="16"/>
                <w:szCs w:val="16"/>
              </w:rPr>
            </w:pPr>
            <w:r w:rsidRPr="00023964">
              <w:rPr>
                <w:sz w:val="16"/>
                <w:szCs w:val="16"/>
              </w:rPr>
              <w:t>X</w:t>
            </w:r>
          </w:p>
        </w:tc>
      </w:tr>
      <w:tr w:rsidR="004E632C" w:rsidRPr="001F7701">
        <w:trPr>
          <w:trHeight w:val="342"/>
        </w:trPr>
        <w:tc>
          <w:tcPr>
            <w:tcW w:w="5221" w:type="dxa"/>
            <w:vMerge w:val="restart"/>
          </w:tcPr>
          <w:p w:rsidR="004E632C" w:rsidRPr="001F7701" w:rsidRDefault="004E632C">
            <w:pPr>
              <w:pStyle w:val="TableParagraph"/>
              <w:rPr>
                <w:b/>
                <w:sz w:val="18"/>
              </w:rPr>
            </w:pPr>
          </w:p>
          <w:p w:rsidR="004E632C" w:rsidRPr="001F7701" w:rsidRDefault="004E632C">
            <w:pPr>
              <w:pStyle w:val="TableParagraph"/>
              <w:spacing w:before="3"/>
              <w:rPr>
                <w:b/>
                <w:sz w:val="16"/>
              </w:rPr>
            </w:pPr>
          </w:p>
          <w:p w:rsidR="004E632C" w:rsidRPr="001F7701" w:rsidRDefault="00FE1B59">
            <w:pPr>
              <w:pStyle w:val="TableParagraph"/>
              <w:ind w:left="1519" w:right="852" w:hanging="639"/>
              <w:rPr>
                <w:b/>
                <w:sz w:val="16"/>
              </w:rPr>
            </w:pPr>
            <w:r w:rsidRPr="001F7701">
              <w:rPr>
                <w:b/>
                <w:sz w:val="16"/>
              </w:rPr>
              <w:t>Access, Kinesiology, Athletics, Library, Math, DE &amp; Teaching and Learning</w:t>
            </w:r>
          </w:p>
        </w:tc>
        <w:tc>
          <w:tcPr>
            <w:tcW w:w="2110" w:type="dxa"/>
          </w:tcPr>
          <w:p w:rsidR="004E632C" w:rsidRPr="001F7701" w:rsidRDefault="00FE1B59">
            <w:pPr>
              <w:pStyle w:val="TableParagraph"/>
              <w:spacing w:before="77"/>
              <w:ind w:left="302" w:right="296"/>
              <w:jc w:val="center"/>
              <w:rPr>
                <w:sz w:val="16"/>
              </w:rPr>
            </w:pPr>
            <w:r w:rsidRPr="001F7701">
              <w:rPr>
                <w:sz w:val="16"/>
              </w:rPr>
              <w:t>Chris Copeland</w:t>
            </w:r>
          </w:p>
        </w:tc>
        <w:tc>
          <w:tcPr>
            <w:tcW w:w="658" w:type="dxa"/>
          </w:tcPr>
          <w:p w:rsidR="004E632C" w:rsidRPr="00023964" w:rsidRDefault="004E632C" w:rsidP="001F7701">
            <w:pPr>
              <w:pStyle w:val="TableParagraph"/>
              <w:jc w:val="center"/>
              <w:rPr>
                <w:sz w:val="16"/>
              </w:rPr>
            </w:pPr>
          </w:p>
        </w:tc>
        <w:tc>
          <w:tcPr>
            <w:tcW w:w="2629" w:type="dxa"/>
          </w:tcPr>
          <w:p w:rsidR="004E632C" w:rsidRPr="001F7701" w:rsidRDefault="00FE1B59">
            <w:pPr>
              <w:pStyle w:val="TableParagraph"/>
              <w:spacing w:before="75"/>
              <w:ind w:left="373" w:right="363"/>
              <w:jc w:val="center"/>
              <w:rPr>
                <w:b/>
                <w:sz w:val="16"/>
              </w:rPr>
            </w:pPr>
            <w:r w:rsidRPr="001F7701">
              <w:rPr>
                <w:b/>
                <w:sz w:val="16"/>
              </w:rPr>
              <w:t>Acad. Senate President</w:t>
            </w:r>
          </w:p>
        </w:tc>
        <w:tc>
          <w:tcPr>
            <w:tcW w:w="2240" w:type="dxa"/>
          </w:tcPr>
          <w:p w:rsidR="004E632C" w:rsidRPr="001F7701" w:rsidRDefault="00FE1B59">
            <w:pPr>
              <w:pStyle w:val="TableParagraph"/>
              <w:spacing w:before="77"/>
              <w:ind w:left="164" w:right="157"/>
              <w:jc w:val="center"/>
              <w:rPr>
                <w:sz w:val="16"/>
              </w:rPr>
            </w:pPr>
            <w:r w:rsidRPr="001F7701">
              <w:rPr>
                <w:sz w:val="16"/>
              </w:rPr>
              <w:t>Erik Reese</w:t>
            </w:r>
          </w:p>
        </w:tc>
        <w:tc>
          <w:tcPr>
            <w:tcW w:w="708" w:type="dxa"/>
          </w:tcPr>
          <w:p w:rsidR="004E632C" w:rsidRPr="00023964" w:rsidRDefault="004E632C" w:rsidP="001F7701">
            <w:pPr>
              <w:pStyle w:val="TableParagraph"/>
              <w:jc w:val="center"/>
              <w:rPr>
                <w:sz w:val="16"/>
                <w:szCs w:val="16"/>
              </w:rPr>
            </w:pPr>
          </w:p>
        </w:tc>
      </w:tr>
      <w:tr w:rsidR="004E632C" w:rsidRPr="001F7701">
        <w:trPr>
          <w:trHeight w:val="251"/>
        </w:trPr>
        <w:tc>
          <w:tcPr>
            <w:tcW w:w="5221" w:type="dxa"/>
            <w:vMerge/>
            <w:tcBorders>
              <w:top w:val="nil"/>
            </w:tcBorders>
          </w:tcPr>
          <w:p w:rsidR="004E632C" w:rsidRPr="001F7701" w:rsidRDefault="004E632C">
            <w:pPr>
              <w:rPr>
                <w:sz w:val="2"/>
                <w:szCs w:val="2"/>
              </w:rPr>
            </w:pPr>
          </w:p>
        </w:tc>
        <w:tc>
          <w:tcPr>
            <w:tcW w:w="2110" w:type="dxa"/>
            <w:vMerge w:val="restart"/>
          </w:tcPr>
          <w:p w:rsidR="004E632C" w:rsidRPr="001F7701" w:rsidRDefault="004E632C">
            <w:pPr>
              <w:pStyle w:val="TableParagraph"/>
              <w:rPr>
                <w:b/>
                <w:sz w:val="18"/>
              </w:rPr>
            </w:pPr>
          </w:p>
          <w:p w:rsidR="004E632C" w:rsidRPr="001F7701" w:rsidRDefault="00FE1B59">
            <w:pPr>
              <w:pStyle w:val="TableParagraph"/>
              <w:spacing w:before="106"/>
              <w:ind w:left="563"/>
              <w:rPr>
                <w:sz w:val="16"/>
              </w:rPr>
            </w:pPr>
            <w:r w:rsidRPr="001F7701">
              <w:rPr>
                <w:color w:val="31302F"/>
                <w:sz w:val="16"/>
                <w:shd w:val="clear" w:color="auto" w:fill="FFFFFF"/>
              </w:rPr>
              <w:t>Jackie Kinsey</w:t>
            </w:r>
          </w:p>
        </w:tc>
        <w:tc>
          <w:tcPr>
            <w:tcW w:w="658" w:type="dxa"/>
            <w:vMerge w:val="restart"/>
          </w:tcPr>
          <w:p w:rsidR="004E632C" w:rsidRPr="00023964" w:rsidRDefault="001F7701" w:rsidP="001F7701">
            <w:pPr>
              <w:pStyle w:val="TableParagraph"/>
              <w:jc w:val="center"/>
              <w:rPr>
                <w:sz w:val="16"/>
              </w:rPr>
            </w:pPr>
            <w:r w:rsidRPr="00023964">
              <w:rPr>
                <w:sz w:val="16"/>
              </w:rPr>
              <w:t>X</w:t>
            </w:r>
          </w:p>
        </w:tc>
        <w:tc>
          <w:tcPr>
            <w:tcW w:w="2629" w:type="dxa"/>
          </w:tcPr>
          <w:p w:rsidR="004E632C" w:rsidRPr="001F7701" w:rsidRDefault="00FE1B59">
            <w:pPr>
              <w:pStyle w:val="TableParagraph"/>
              <w:spacing w:before="29"/>
              <w:ind w:left="373" w:right="364"/>
              <w:jc w:val="center"/>
              <w:rPr>
                <w:b/>
                <w:sz w:val="16"/>
              </w:rPr>
            </w:pPr>
            <w:r w:rsidRPr="001F7701">
              <w:rPr>
                <w:b/>
                <w:sz w:val="16"/>
              </w:rPr>
              <w:t>DE Coordinator</w:t>
            </w:r>
          </w:p>
        </w:tc>
        <w:tc>
          <w:tcPr>
            <w:tcW w:w="2240" w:type="dxa"/>
          </w:tcPr>
          <w:p w:rsidR="004E632C" w:rsidRPr="001F7701" w:rsidRDefault="00FE1B59">
            <w:pPr>
              <w:pStyle w:val="TableParagraph"/>
              <w:spacing w:before="32"/>
              <w:ind w:left="164" w:right="156"/>
              <w:jc w:val="center"/>
              <w:rPr>
                <w:sz w:val="16"/>
              </w:rPr>
            </w:pPr>
            <w:r w:rsidRPr="001F7701">
              <w:rPr>
                <w:sz w:val="16"/>
              </w:rPr>
              <w:t>Kelsey Stuart</w:t>
            </w:r>
          </w:p>
        </w:tc>
        <w:tc>
          <w:tcPr>
            <w:tcW w:w="708" w:type="dxa"/>
          </w:tcPr>
          <w:p w:rsidR="004E632C" w:rsidRPr="00023964" w:rsidRDefault="001F7701" w:rsidP="001F7701">
            <w:pPr>
              <w:pStyle w:val="TableParagraph"/>
              <w:jc w:val="center"/>
              <w:rPr>
                <w:sz w:val="16"/>
                <w:szCs w:val="16"/>
              </w:rPr>
            </w:pPr>
            <w:r w:rsidRPr="00023964">
              <w:rPr>
                <w:sz w:val="16"/>
                <w:szCs w:val="16"/>
              </w:rPr>
              <w:t>X</w:t>
            </w:r>
          </w:p>
        </w:tc>
      </w:tr>
      <w:tr w:rsidR="004E632C" w:rsidRPr="001F7701">
        <w:trPr>
          <w:trHeight w:val="270"/>
        </w:trPr>
        <w:tc>
          <w:tcPr>
            <w:tcW w:w="5221" w:type="dxa"/>
            <w:vMerge/>
            <w:tcBorders>
              <w:top w:val="nil"/>
            </w:tcBorders>
          </w:tcPr>
          <w:p w:rsidR="004E632C" w:rsidRPr="001F7701" w:rsidRDefault="004E632C">
            <w:pPr>
              <w:rPr>
                <w:sz w:val="2"/>
                <w:szCs w:val="2"/>
              </w:rPr>
            </w:pPr>
          </w:p>
        </w:tc>
        <w:tc>
          <w:tcPr>
            <w:tcW w:w="2110" w:type="dxa"/>
            <w:vMerge/>
            <w:tcBorders>
              <w:top w:val="nil"/>
            </w:tcBorders>
          </w:tcPr>
          <w:p w:rsidR="004E632C" w:rsidRPr="001F7701" w:rsidRDefault="004E632C">
            <w:pPr>
              <w:rPr>
                <w:sz w:val="2"/>
                <w:szCs w:val="2"/>
              </w:rPr>
            </w:pPr>
          </w:p>
        </w:tc>
        <w:tc>
          <w:tcPr>
            <w:tcW w:w="658" w:type="dxa"/>
            <w:vMerge/>
            <w:tcBorders>
              <w:top w:val="nil"/>
            </w:tcBorders>
          </w:tcPr>
          <w:p w:rsidR="004E632C" w:rsidRPr="00023964" w:rsidRDefault="004E632C" w:rsidP="001F7701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2629" w:type="dxa"/>
          </w:tcPr>
          <w:p w:rsidR="004E632C" w:rsidRPr="001F7701" w:rsidRDefault="00FE1B59">
            <w:pPr>
              <w:pStyle w:val="TableParagraph"/>
              <w:spacing w:before="39"/>
              <w:ind w:left="373" w:right="364"/>
              <w:jc w:val="center"/>
              <w:rPr>
                <w:b/>
                <w:sz w:val="16"/>
              </w:rPr>
            </w:pPr>
            <w:r w:rsidRPr="001F7701">
              <w:rPr>
                <w:b/>
                <w:sz w:val="16"/>
              </w:rPr>
              <w:t>POCR Coordinator</w:t>
            </w:r>
          </w:p>
        </w:tc>
        <w:tc>
          <w:tcPr>
            <w:tcW w:w="2240" w:type="dxa"/>
          </w:tcPr>
          <w:p w:rsidR="004E632C" w:rsidRPr="001F7701" w:rsidRDefault="00FE1B59">
            <w:pPr>
              <w:pStyle w:val="TableParagraph"/>
              <w:spacing w:before="41"/>
              <w:ind w:left="163" w:right="157"/>
              <w:jc w:val="center"/>
              <w:rPr>
                <w:sz w:val="16"/>
              </w:rPr>
            </w:pPr>
            <w:r w:rsidRPr="001F7701">
              <w:rPr>
                <w:sz w:val="16"/>
              </w:rPr>
              <w:t>Anasheh Gharabighi</w:t>
            </w:r>
          </w:p>
        </w:tc>
        <w:tc>
          <w:tcPr>
            <w:tcW w:w="708" w:type="dxa"/>
          </w:tcPr>
          <w:p w:rsidR="004E632C" w:rsidRPr="00023964" w:rsidRDefault="001F7701" w:rsidP="001F7701">
            <w:pPr>
              <w:pStyle w:val="TableParagraph"/>
              <w:jc w:val="center"/>
              <w:rPr>
                <w:sz w:val="16"/>
                <w:szCs w:val="16"/>
              </w:rPr>
            </w:pPr>
            <w:r w:rsidRPr="00023964">
              <w:rPr>
                <w:sz w:val="16"/>
                <w:szCs w:val="16"/>
              </w:rPr>
              <w:t>X</w:t>
            </w:r>
          </w:p>
        </w:tc>
      </w:tr>
      <w:tr w:rsidR="004E632C" w:rsidRPr="001F7701">
        <w:trPr>
          <w:trHeight w:val="268"/>
        </w:trPr>
        <w:tc>
          <w:tcPr>
            <w:tcW w:w="5221" w:type="dxa"/>
            <w:vMerge/>
            <w:tcBorders>
              <w:top w:val="nil"/>
            </w:tcBorders>
          </w:tcPr>
          <w:p w:rsidR="004E632C" w:rsidRPr="001F7701" w:rsidRDefault="004E632C">
            <w:pPr>
              <w:rPr>
                <w:sz w:val="2"/>
                <w:szCs w:val="2"/>
              </w:rPr>
            </w:pPr>
          </w:p>
        </w:tc>
        <w:tc>
          <w:tcPr>
            <w:tcW w:w="2110" w:type="dxa"/>
            <w:vMerge/>
            <w:tcBorders>
              <w:top w:val="nil"/>
            </w:tcBorders>
          </w:tcPr>
          <w:p w:rsidR="004E632C" w:rsidRPr="001F7701" w:rsidRDefault="004E632C">
            <w:pPr>
              <w:rPr>
                <w:sz w:val="2"/>
                <w:szCs w:val="2"/>
              </w:rPr>
            </w:pPr>
          </w:p>
        </w:tc>
        <w:tc>
          <w:tcPr>
            <w:tcW w:w="658" w:type="dxa"/>
            <w:vMerge/>
            <w:tcBorders>
              <w:top w:val="nil"/>
            </w:tcBorders>
          </w:tcPr>
          <w:p w:rsidR="004E632C" w:rsidRPr="00023964" w:rsidRDefault="004E632C" w:rsidP="001F7701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2629" w:type="dxa"/>
          </w:tcPr>
          <w:p w:rsidR="004E632C" w:rsidRPr="001F7701" w:rsidRDefault="00FE1B59">
            <w:pPr>
              <w:pStyle w:val="TableParagraph"/>
              <w:spacing w:before="39"/>
              <w:ind w:left="373" w:right="363"/>
              <w:jc w:val="center"/>
              <w:rPr>
                <w:b/>
                <w:sz w:val="16"/>
              </w:rPr>
            </w:pPr>
            <w:r w:rsidRPr="001F7701">
              <w:rPr>
                <w:b/>
                <w:sz w:val="16"/>
              </w:rPr>
              <w:t>Associated Students</w:t>
            </w:r>
          </w:p>
        </w:tc>
        <w:tc>
          <w:tcPr>
            <w:tcW w:w="2240" w:type="dxa"/>
          </w:tcPr>
          <w:p w:rsidR="004E632C" w:rsidRPr="001F7701" w:rsidRDefault="00FE1B59">
            <w:pPr>
              <w:pStyle w:val="TableParagraph"/>
              <w:spacing w:before="41"/>
              <w:ind w:left="164" w:right="155"/>
              <w:jc w:val="center"/>
              <w:rPr>
                <w:sz w:val="16"/>
              </w:rPr>
            </w:pPr>
            <w:r w:rsidRPr="001F7701">
              <w:rPr>
                <w:sz w:val="16"/>
              </w:rPr>
              <w:t>Kobe Catton</w:t>
            </w:r>
          </w:p>
        </w:tc>
        <w:tc>
          <w:tcPr>
            <w:tcW w:w="708" w:type="dxa"/>
          </w:tcPr>
          <w:p w:rsidR="004E632C" w:rsidRPr="001F7701" w:rsidRDefault="004E632C">
            <w:pPr>
              <w:pStyle w:val="TableParagraph"/>
              <w:rPr>
                <w:sz w:val="16"/>
              </w:rPr>
            </w:pPr>
          </w:p>
        </w:tc>
      </w:tr>
      <w:tr w:rsidR="004E632C" w:rsidRPr="001F7701">
        <w:trPr>
          <w:trHeight w:val="369"/>
        </w:trPr>
        <w:tc>
          <w:tcPr>
            <w:tcW w:w="5221" w:type="dxa"/>
            <w:vMerge w:val="restart"/>
          </w:tcPr>
          <w:p w:rsidR="004E632C" w:rsidRPr="001F7701" w:rsidRDefault="004E632C">
            <w:pPr>
              <w:pStyle w:val="TableParagraph"/>
              <w:rPr>
                <w:b/>
                <w:sz w:val="18"/>
              </w:rPr>
            </w:pPr>
          </w:p>
          <w:p w:rsidR="004E632C" w:rsidRPr="001F7701" w:rsidRDefault="004E632C">
            <w:pPr>
              <w:pStyle w:val="TableParagraph"/>
              <w:spacing w:before="8"/>
              <w:rPr>
                <w:b/>
                <w:sz w:val="16"/>
              </w:rPr>
            </w:pPr>
          </w:p>
          <w:p w:rsidR="004E632C" w:rsidRPr="001F7701" w:rsidRDefault="00FE1B59">
            <w:pPr>
              <w:pStyle w:val="TableParagraph"/>
              <w:ind w:left="1524"/>
              <w:rPr>
                <w:b/>
                <w:sz w:val="16"/>
              </w:rPr>
            </w:pPr>
            <w:r w:rsidRPr="001F7701">
              <w:rPr>
                <w:b/>
                <w:sz w:val="16"/>
              </w:rPr>
              <w:t>EATM, Life &amp; Health Science</w:t>
            </w:r>
          </w:p>
        </w:tc>
        <w:tc>
          <w:tcPr>
            <w:tcW w:w="2110" w:type="dxa"/>
          </w:tcPr>
          <w:p w:rsidR="004E632C" w:rsidRPr="001F7701" w:rsidRDefault="00FE1B59">
            <w:pPr>
              <w:pStyle w:val="TableParagraph"/>
              <w:spacing w:before="92"/>
              <w:ind w:left="302" w:right="296"/>
              <w:jc w:val="center"/>
              <w:rPr>
                <w:sz w:val="16"/>
              </w:rPr>
            </w:pPr>
            <w:r w:rsidRPr="001F7701">
              <w:rPr>
                <w:sz w:val="16"/>
              </w:rPr>
              <w:t>Jana Johnson</w:t>
            </w:r>
          </w:p>
        </w:tc>
        <w:tc>
          <w:tcPr>
            <w:tcW w:w="658" w:type="dxa"/>
          </w:tcPr>
          <w:p w:rsidR="004E632C" w:rsidRPr="00023964" w:rsidRDefault="004E632C" w:rsidP="001F7701">
            <w:pPr>
              <w:pStyle w:val="TableParagraph"/>
              <w:jc w:val="center"/>
              <w:rPr>
                <w:sz w:val="16"/>
              </w:rPr>
            </w:pPr>
          </w:p>
        </w:tc>
        <w:tc>
          <w:tcPr>
            <w:tcW w:w="5577" w:type="dxa"/>
            <w:gridSpan w:val="3"/>
            <w:vMerge w:val="restart"/>
          </w:tcPr>
          <w:p w:rsidR="004E632C" w:rsidRPr="001F7701" w:rsidRDefault="00FE1B59">
            <w:pPr>
              <w:pStyle w:val="TableParagraph"/>
              <w:spacing w:line="180" w:lineRule="exact"/>
              <w:ind w:left="107"/>
              <w:rPr>
                <w:b/>
                <w:sz w:val="16"/>
              </w:rPr>
            </w:pPr>
            <w:r w:rsidRPr="001F7701">
              <w:rPr>
                <w:b/>
                <w:sz w:val="16"/>
              </w:rPr>
              <w:t>GUESTS:</w:t>
            </w:r>
          </w:p>
          <w:p w:rsidR="004E632C" w:rsidRPr="001F7701" w:rsidRDefault="004E632C">
            <w:pPr>
              <w:pStyle w:val="TableParagraph"/>
              <w:spacing w:before="4"/>
              <w:rPr>
                <w:b/>
                <w:sz w:val="16"/>
              </w:rPr>
            </w:pPr>
          </w:p>
          <w:p w:rsidR="004E632C" w:rsidRPr="001F7701" w:rsidRDefault="00FE1B59">
            <w:pPr>
              <w:pStyle w:val="TableParagraph"/>
              <w:ind w:left="107" w:right="1536"/>
              <w:rPr>
                <w:sz w:val="16"/>
              </w:rPr>
            </w:pPr>
            <w:r w:rsidRPr="001F7701">
              <w:rPr>
                <w:sz w:val="16"/>
              </w:rPr>
              <w:t xml:space="preserve">Mary Rees - Interim Vice President of Academic Affairs Ruth </w:t>
            </w:r>
            <w:proofErr w:type="spellStart"/>
            <w:r w:rsidRPr="001F7701">
              <w:rPr>
                <w:sz w:val="16"/>
              </w:rPr>
              <w:t>Benninton</w:t>
            </w:r>
            <w:proofErr w:type="spellEnd"/>
            <w:r w:rsidRPr="001F7701">
              <w:rPr>
                <w:sz w:val="16"/>
              </w:rPr>
              <w:t xml:space="preserve"> - Accounting</w:t>
            </w:r>
          </w:p>
          <w:p w:rsidR="004E632C" w:rsidRPr="001F7701" w:rsidRDefault="00FE1B59">
            <w:pPr>
              <w:pStyle w:val="TableParagraph"/>
              <w:spacing w:line="183" w:lineRule="exact"/>
              <w:ind w:left="107"/>
              <w:rPr>
                <w:sz w:val="16"/>
              </w:rPr>
            </w:pPr>
            <w:r w:rsidRPr="001F7701">
              <w:rPr>
                <w:sz w:val="16"/>
              </w:rPr>
              <w:t>Becky Brister - Photography/Graphics</w:t>
            </w:r>
          </w:p>
          <w:p w:rsidR="004E632C" w:rsidRPr="001F7701" w:rsidRDefault="00FE1B59">
            <w:pPr>
              <w:pStyle w:val="TableParagraph"/>
              <w:spacing w:before="1"/>
              <w:ind w:left="107"/>
              <w:rPr>
                <w:sz w:val="16"/>
              </w:rPr>
            </w:pPr>
            <w:r w:rsidRPr="001F7701">
              <w:rPr>
                <w:sz w:val="16"/>
              </w:rPr>
              <w:t>Sarah Martinson - Library (Online Student Support Desk)</w:t>
            </w:r>
          </w:p>
          <w:p w:rsidR="004E632C" w:rsidRPr="001F7701" w:rsidRDefault="004E632C">
            <w:pPr>
              <w:pStyle w:val="TableParagraph"/>
              <w:spacing w:before="10"/>
              <w:rPr>
                <w:b/>
                <w:sz w:val="15"/>
              </w:rPr>
            </w:pPr>
          </w:p>
          <w:p w:rsidR="004E632C" w:rsidRPr="001F7701" w:rsidRDefault="00FE1B59">
            <w:pPr>
              <w:pStyle w:val="TableParagraph"/>
              <w:ind w:left="107"/>
              <w:rPr>
                <w:sz w:val="16"/>
              </w:rPr>
            </w:pPr>
            <w:r w:rsidRPr="001F7701">
              <w:rPr>
                <w:sz w:val="16"/>
              </w:rPr>
              <w:t>*Pending Senate Approval on 9/21/21</w:t>
            </w:r>
          </w:p>
        </w:tc>
      </w:tr>
      <w:tr w:rsidR="004E632C" w:rsidRPr="001F7701">
        <w:trPr>
          <w:trHeight w:val="232"/>
        </w:trPr>
        <w:tc>
          <w:tcPr>
            <w:tcW w:w="5221" w:type="dxa"/>
            <w:vMerge/>
            <w:tcBorders>
              <w:top w:val="nil"/>
            </w:tcBorders>
          </w:tcPr>
          <w:p w:rsidR="004E632C" w:rsidRPr="001F7701" w:rsidRDefault="004E632C">
            <w:pPr>
              <w:rPr>
                <w:sz w:val="2"/>
                <w:szCs w:val="2"/>
              </w:rPr>
            </w:pPr>
          </w:p>
        </w:tc>
        <w:tc>
          <w:tcPr>
            <w:tcW w:w="2110" w:type="dxa"/>
          </w:tcPr>
          <w:p w:rsidR="004E632C" w:rsidRPr="001F7701" w:rsidRDefault="00FE1B59">
            <w:pPr>
              <w:pStyle w:val="TableParagraph"/>
              <w:spacing w:before="22"/>
              <w:ind w:left="302" w:right="296"/>
              <w:jc w:val="center"/>
              <w:rPr>
                <w:sz w:val="16"/>
              </w:rPr>
            </w:pPr>
            <w:r w:rsidRPr="001F7701">
              <w:rPr>
                <w:sz w:val="16"/>
              </w:rPr>
              <w:t>Rachel Messinger</w:t>
            </w:r>
          </w:p>
        </w:tc>
        <w:tc>
          <w:tcPr>
            <w:tcW w:w="658" w:type="dxa"/>
          </w:tcPr>
          <w:p w:rsidR="004E632C" w:rsidRPr="00023964" w:rsidRDefault="001F7701" w:rsidP="001F7701">
            <w:pPr>
              <w:pStyle w:val="TableParagraph"/>
              <w:jc w:val="center"/>
              <w:rPr>
                <w:sz w:val="16"/>
              </w:rPr>
            </w:pPr>
            <w:r w:rsidRPr="00023964">
              <w:rPr>
                <w:sz w:val="16"/>
              </w:rPr>
              <w:t>X</w:t>
            </w:r>
          </w:p>
        </w:tc>
        <w:tc>
          <w:tcPr>
            <w:tcW w:w="5577" w:type="dxa"/>
            <w:gridSpan w:val="3"/>
            <w:vMerge/>
            <w:tcBorders>
              <w:top w:val="nil"/>
            </w:tcBorders>
          </w:tcPr>
          <w:p w:rsidR="004E632C" w:rsidRPr="001F7701" w:rsidRDefault="004E632C">
            <w:pPr>
              <w:rPr>
                <w:sz w:val="2"/>
                <w:szCs w:val="2"/>
              </w:rPr>
            </w:pPr>
          </w:p>
        </w:tc>
      </w:tr>
      <w:tr w:rsidR="004E632C" w:rsidRPr="001F7701">
        <w:trPr>
          <w:trHeight w:val="369"/>
        </w:trPr>
        <w:tc>
          <w:tcPr>
            <w:tcW w:w="5221" w:type="dxa"/>
            <w:vMerge/>
            <w:tcBorders>
              <w:top w:val="nil"/>
            </w:tcBorders>
          </w:tcPr>
          <w:p w:rsidR="004E632C" w:rsidRPr="001F7701" w:rsidRDefault="004E632C">
            <w:pPr>
              <w:rPr>
                <w:sz w:val="2"/>
                <w:szCs w:val="2"/>
              </w:rPr>
            </w:pPr>
          </w:p>
        </w:tc>
        <w:tc>
          <w:tcPr>
            <w:tcW w:w="2110" w:type="dxa"/>
          </w:tcPr>
          <w:p w:rsidR="004E632C" w:rsidRPr="001F7701" w:rsidRDefault="00FE1B59">
            <w:pPr>
              <w:pStyle w:val="TableParagraph"/>
              <w:spacing w:before="1" w:line="184" w:lineRule="exact"/>
              <w:ind w:left="688" w:right="445" w:hanging="219"/>
              <w:rPr>
                <w:sz w:val="16"/>
              </w:rPr>
            </w:pPr>
            <w:r w:rsidRPr="001F7701">
              <w:rPr>
                <w:sz w:val="16"/>
              </w:rPr>
              <w:t>Ashley Vaughan (alternate)</w:t>
            </w:r>
          </w:p>
        </w:tc>
        <w:tc>
          <w:tcPr>
            <w:tcW w:w="658" w:type="dxa"/>
          </w:tcPr>
          <w:p w:rsidR="004E632C" w:rsidRPr="00023964" w:rsidRDefault="004E632C" w:rsidP="001F7701">
            <w:pPr>
              <w:pStyle w:val="TableParagraph"/>
              <w:jc w:val="center"/>
              <w:rPr>
                <w:sz w:val="16"/>
              </w:rPr>
            </w:pPr>
          </w:p>
        </w:tc>
        <w:tc>
          <w:tcPr>
            <w:tcW w:w="5577" w:type="dxa"/>
            <w:gridSpan w:val="3"/>
            <w:vMerge/>
            <w:tcBorders>
              <w:top w:val="nil"/>
            </w:tcBorders>
          </w:tcPr>
          <w:p w:rsidR="004E632C" w:rsidRPr="001F7701" w:rsidRDefault="004E632C">
            <w:pPr>
              <w:rPr>
                <w:sz w:val="2"/>
                <w:szCs w:val="2"/>
              </w:rPr>
            </w:pPr>
          </w:p>
        </w:tc>
      </w:tr>
      <w:tr w:rsidR="004E632C" w:rsidRPr="001F7701">
        <w:trPr>
          <w:trHeight w:val="376"/>
        </w:trPr>
        <w:tc>
          <w:tcPr>
            <w:tcW w:w="5221" w:type="dxa"/>
            <w:vMerge w:val="restart"/>
          </w:tcPr>
          <w:p w:rsidR="004E632C" w:rsidRPr="001F7701" w:rsidRDefault="004E632C">
            <w:pPr>
              <w:pStyle w:val="TableParagraph"/>
              <w:spacing w:before="7"/>
              <w:rPr>
                <w:b/>
                <w:sz w:val="23"/>
              </w:rPr>
            </w:pPr>
          </w:p>
          <w:p w:rsidR="004E632C" w:rsidRPr="001F7701" w:rsidRDefault="00FE1B59">
            <w:pPr>
              <w:pStyle w:val="TableParagraph"/>
              <w:ind w:left="1111"/>
              <w:rPr>
                <w:b/>
                <w:sz w:val="16"/>
              </w:rPr>
            </w:pPr>
            <w:r w:rsidRPr="001F7701">
              <w:rPr>
                <w:b/>
                <w:sz w:val="16"/>
              </w:rPr>
              <w:t>Physical Science and Career Education</w:t>
            </w:r>
          </w:p>
        </w:tc>
        <w:tc>
          <w:tcPr>
            <w:tcW w:w="2110" w:type="dxa"/>
          </w:tcPr>
          <w:p w:rsidR="004E632C" w:rsidRPr="001F7701" w:rsidRDefault="00FE1B59">
            <w:pPr>
              <w:pStyle w:val="TableParagraph"/>
              <w:spacing w:before="94"/>
              <w:ind w:left="304" w:right="296"/>
              <w:jc w:val="center"/>
              <w:rPr>
                <w:sz w:val="16"/>
              </w:rPr>
            </w:pPr>
            <w:r w:rsidRPr="001F7701">
              <w:rPr>
                <w:sz w:val="16"/>
              </w:rPr>
              <w:t>Loay Alnaji</w:t>
            </w:r>
          </w:p>
        </w:tc>
        <w:tc>
          <w:tcPr>
            <w:tcW w:w="658" w:type="dxa"/>
          </w:tcPr>
          <w:p w:rsidR="004E632C" w:rsidRPr="00023964" w:rsidRDefault="001F7701" w:rsidP="001F7701">
            <w:pPr>
              <w:pStyle w:val="TableParagraph"/>
              <w:jc w:val="center"/>
              <w:rPr>
                <w:sz w:val="16"/>
              </w:rPr>
            </w:pPr>
            <w:r w:rsidRPr="00023964">
              <w:rPr>
                <w:sz w:val="16"/>
              </w:rPr>
              <w:t>X</w:t>
            </w:r>
          </w:p>
        </w:tc>
        <w:tc>
          <w:tcPr>
            <w:tcW w:w="5577" w:type="dxa"/>
            <w:gridSpan w:val="3"/>
            <w:vMerge/>
            <w:tcBorders>
              <w:top w:val="nil"/>
            </w:tcBorders>
          </w:tcPr>
          <w:p w:rsidR="004E632C" w:rsidRPr="001F7701" w:rsidRDefault="004E632C">
            <w:pPr>
              <w:rPr>
                <w:sz w:val="2"/>
                <w:szCs w:val="2"/>
              </w:rPr>
            </w:pPr>
          </w:p>
        </w:tc>
      </w:tr>
      <w:tr w:rsidR="004E632C" w:rsidRPr="001F7701">
        <w:trPr>
          <w:trHeight w:val="350"/>
        </w:trPr>
        <w:tc>
          <w:tcPr>
            <w:tcW w:w="5221" w:type="dxa"/>
            <w:vMerge/>
            <w:tcBorders>
              <w:top w:val="nil"/>
            </w:tcBorders>
          </w:tcPr>
          <w:p w:rsidR="004E632C" w:rsidRPr="001F7701" w:rsidRDefault="004E632C">
            <w:pPr>
              <w:rPr>
                <w:sz w:val="2"/>
                <w:szCs w:val="2"/>
              </w:rPr>
            </w:pPr>
          </w:p>
        </w:tc>
        <w:tc>
          <w:tcPr>
            <w:tcW w:w="2110" w:type="dxa"/>
          </w:tcPr>
          <w:p w:rsidR="004E632C" w:rsidRPr="001F7701" w:rsidRDefault="00FE1B59">
            <w:pPr>
              <w:pStyle w:val="TableParagraph"/>
              <w:spacing w:before="80"/>
              <w:ind w:left="304" w:right="293"/>
              <w:jc w:val="center"/>
              <w:rPr>
                <w:sz w:val="16"/>
              </w:rPr>
            </w:pPr>
            <w:r w:rsidRPr="001F7701">
              <w:rPr>
                <w:sz w:val="16"/>
              </w:rPr>
              <w:t>Esmaail Nikjeh</w:t>
            </w:r>
          </w:p>
        </w:tc>
        <w:tc>
          <w:tcPr>
            <w:tcW w:w="658" w:type="dxa"/>
          </w:tcPr>
          <w:p w:rsidR="004E632C" w:rsidRPr="00023964" w:rsidRDefault="001F7701" w:rsidP="001F7701">
            <w:pPr>
              <w:pStyle w:val="TableParagraph"/>
              <w:jc w:val="center"/>
              <w:rPr>
                <w:sz w:val="16"/>
              </w:rPr>
            </w:pPr>
            <w:r w:rsidRPr="00023964">
              <w:rPr>
                <w:sz w:val="16"/>
              </w:rPr>
              <w:t>X</w:t>
            </w:r>
          </w:p>
        </w:tc>
        <w:tc>
          <w:tcPr>
            <w:tcW w:w="5577" w:type="dxa"/>
            <w:gridSpan w:val="3"/>
            <w:vMerge/>
            <w:tcBorders>
              <w:top w:val="nil"/>
            </w:tcBorders>
          </w:tcPr>
          <w:p w:rsidR="004E632C" w:rsidRPr="001F7701" w:rsidRDefault="004E632C">
            <w:pPr>
              <w:rPr>
                <w:sz w:val="2"/>
                <w:szCs w:val="2"/>
              </w:rPr>
            </w:pPr>
          </w:p>
        </w:tc>
      </w:tr>
      <w:tr w:rsidR="004E632C" w:rsidRPr="001F7701">
        <w:trPr>
          <w:trHeight w:val="395"/>
        </w:trPr>
        <w:tc>
          <w:tcPr>
            <w:tcW w:w="5221" w:type="dxa"/>
            <w:vMerge w:val="restart"/>
          </w:tcPr>
          <w:p w:rsidR="004E632C" w:rsidRPr="001F7701" w:rsidRDefault="004E632C">
            <w:pPr>
              <w:pStyle w:val="TableParagraph"/>
              <w:spacing w:before="4"/>
              <w:rPr>
                <w:b/>
                <w:sz w:val="16"/>
              </w:rPr>
            </w:pPr>
          </w:p>
          <w:p w:rsidR="004E632C" w:rsidRPr="001F7701" w:rsidRDefault="00FE1B59">
            <w:pPr>
              <w:pStyle w:val="TableParagraph"/>
              <w:ind w:left="1276" w:right="960" w:hanging="291"/>
              <w:rPr>
                <w:b/>
                <w:sz w:val="16"/>
              </w:rPr>
            </w:pPr>
            <w:r w:rsidRPr="001F7701">
              <w:rPr>
                <w:b/>
                <w:sz w:val="16"/>
              </w:rPr>
              <w:t>Business, Social and Behavioral Sciences, Child Development and Languages</w:t>
            </w:r>
          </w:p>
        </w:tc>
        <w:tc>
          <w:tcPr>
            <w:tcW w:w="2110" w:type="dxa"/>
          </w:tcPr>
          <w:p w:rsidR="004E632C" w:rsidRPr="001F7701" w:rsidRDefault="00FE1B59">
            <w:pPr>
              <w:pStyle w:val="TableParagraph"/>
              <w:spacing w:before="104"/>
              <w:ind w:left="304" w:right="293"/>
              <w:jc w:val="center"/>
              <w:rPr>
                <w:sz w:val="16"/>
              </w:rPr>
            </w:pPr>
            <w:r w:rsidRPr="001F7701">
              <w:rPr>
                <w:sz w:val="16"/>
              </w:rPr>
              <w:t>Brian Herlocker</w:t>
            </w:r>
          </w:p>
        </w:tc>
        <w:tc>
          <w:tcPr>
            <w:tcW w:w="658" w:type="dxa"/>
          </w:tcPr>
          <w:p w:rsidR="004E632C" w:rsidRPr="00023964" w:rsidRDefault="004E632C" w:rsidP="001F7701">
            <w:pPr>
              <w:pStyle w:val="TableParagraph"/>
              <w:jc w:val="center"/>
              <w:rPr>
                <w:sz w:val="16"/>
              </w:rPr>
            </w:pPr>
          </w:p>
        </w:tc>
        <w:tc>
          <w:tcPr>
            <w:tcW w:w="5577" w:type="dxa"/>
            <w:gridSpan w:val="3"/>
            <w:vMerge/>
            <w:tcBorders>
              <w:top w:val="nil"/>
            </w:tcBorders>
          </w:tcPr>
          <w:p w:rsidR="004E632C" w:rsidRPr="001F7701" w:rsidRDefault="004E632C">
            <w:pPr>
              <w:rPr>
                <w:sz w:val="2"/>
                <w:szCs w:val="2"/>
              </w:rPr>
            </w:pPr>
          </w:p>
        </w:tc>
      </w:tr>
      <w:tr w:rsidR="004E632C" w:rsidRPr="001F7701">
        <w:trPr>
          <w:trHeight w:val="350"/>
        </w:trPr>
        <w:tc>
          <w:tcPr>
            <w:tcW w:w="5221" w:type="dxa"/>
            <w:vMerge/>
            <w:tcBorders>
              <w:top w:val="nil"/>
            </w:tcBorders>
          </w:tcPr>
          <w:p w:rsidR="004E632C" w:rsidRPr="001F7701" w:rsidRDefault="004E632C">
            <w:pPr>
              <w:rPr>
                <w:sz w:val="2"/>
                <w:szCs w:val="2"/>
              </w:rPr>
            </w:pPr>
          </w:p>
        </w:tc>
        <w:tc>
          <w:tcPr>
            <w:tcW w:w="2110" w:type="dxa"/>
          </w:tcPr>
          <w:p w:rsidR="004E632C" w:rsidRPr="001F7701" w:rsidRDefault="00FE1B59">
            <w:pPr>
              <w:pStyle w:val="TableParagraph"/>
              <w:spacing w:before="80"/>
              <w:ind w:left="300" w:right="296"/>
              <w:jc w:val="center"/>
              <w:rPr>
                <w:sz w:val="16"/>
              </w:rPr>
            </w:pPr>
            <w:r w:rsidRPr="001F7701">
              <w:rPr>
                <w:sz w:val="16"/>
              </w:rPr>
              <w:t>Rex Edwards</w:t>
            </w:r>
          </w:p>
        </w:tc>
        <w:tc>
          <w:tcPr>
            <w:tcW w:w="658" w:type="dxa"/>
          </w:tcPr>
          <w:p w:rsidR="004E632C" w:rsidRPr="00023964" w:rsidRDefault="004E632C" w:rsidP="001F7701">
            <w:pPr>
              <w:pStyle w:val="TableParagraph"/>
              <w:jc w:val="center"/>
              <w:rPr>
                <w:sz w:val="16"/>
              </w:rPr>
            </w:pPr>
          </w:p>
        </w:tc>
        <w:tc>
          <w:tcPr>
            <w:tcW w:w="5577" w:type="dxa"/>
            <w:gridSpan w:val="3"/>
            <w:vMerge/>
            <w:tcBorders>
              <w:top w:val="nil"/>
            </w:tcBorders>
          </w:tcPr>
          <w:p w:rsidR="004E632C" w:rsidRPr="001F7701" w:rsidRDefault="004E632C">
            <w:pPr>
              <w:rPr>
                <w:sz w:val="2"/>
                <w:szCs w:val="2"/>
              </w:rPr>
            </w:pPr>
          </w:p>
        </w:tc>
      </w:tr>
      <w:tr w:rsidR="004E632C" w:rsidRPr="001F7701">
        <w:trPr>
          <w:trHeight w:val="393"/>
        </w:trPr>
        <w:tc>
          <w:tcPr>
            <w:tcW w:w="5221" w:type="dxa"/>
            <w:vMerge w:val="restart"/>
          </w:tcPr>
          <w:p w:rsidR="004E632C" w:rsidRPr="001F7701" w:rsidRDefault="004E632C">
            <w:pPr>
              <w:pStyle w:val="TableParagraph"/>
              <w:spacing w:before="4"/>
              <w:rPr>
                <w:b/>
                <w:sz w:val="16"/>
              </w:rPr>
            </w:pPr>
          </w:p>
          <w:p w:rsidR="004E632C" w:rsidRPr="001F7701" w:rsidRDefault="00FE1B59">
            <w:pPr>
              <w:pStyle w:val="TableParagraph"/>
              <w:ind w:left="1605" w:right="640" w:hanging="939"/>
              <w:rPr>
                <w:b/>
                <w:sz w:val="16"/>
              </w:rPr>
            </w:pPr>
            <w:r w:rsidRPr="001F7701">
              <w:rPr>
                <w:b/>
                <w:sz w:val="16"/>
              </w:rPr>
              <w:t>A&amp;R, Counseling, Student Life and Support, EOPS, and Student Health Center</w:t>
            </w:r>
          </w:p>
        </w:tc>
        <w:tc>
          <w:tcPr>
            <w:tcW w:w="2110" w:type="dxa"/>
          </w:tcPr>
          <w:p w:rsidR="004E632C" w:rsidRPr="001F7701" w:rsidRDefault="00FE1B59">
            <w:pPr>
              <w:pStyle w:val="TableParagraph"/>
              <w:spacing w:before="102"/>
              <w:ind w:left="304" w:right="293"/>
              <w:jc w:val="center"/>
              <w:rPr>
                <w:sz w:val="16"/>
              </w:rPr>
            </w:pPr>
            <w:r w:rsidRPr="001F7701">
              <w:rPr>
                <w:sz w:val="16"/>
              </w:rPr>
              <w:t>Daniel Aguilar</w:t>
            </w:r>
          </w:p>
        </w:tc>
        <w:tc>
          <w:tcPr>
            <w:tcW w:w="658" w:type="dxa"/>
          </w:tcPr>
          <w:p w:rsidR="004E632C" w:rsidRPr="00023964" w:rsidRDefault="004E632C" w:rsidP="001F7701">
            <w:pPr>
              <w:pStyle w:val="TableParagraph"/>
              <w:jc w:val="center"/>
              <w:rPr>
                <w:sz w:val="16"/>
              </w:rPr>
            </w:pPr>
          </w:p>
        </w:tc>
        <w:tc>
          <w:tcPr>
            <w:tcW w:w="5577" w:type="dxa"/>
            <w:gridSpan w:val="3"/>
            <w:vMerge/>
            <w:tcBorders>
              <w:top w:val="nil"/>
            </w:tcBorders>
          </w:tcPr>
          <w:p w:rsidR="004E632C" w:rsidRPr="001F7701" w:rsidRDefault="004E632C">
            <w:pPr>
              <w:rPr>
                <w:sz w:val="2"/>
                <w:szCs w:val="2"/>
              </w:rPr>
            </w:pPr>
          </w:p>
        </w:tc>
      </w:tr>
      <w:tr w:rsidR="004E632C" w:rsidRPr="001F7701">
        <w:trPr>
          <w:trHeight w:val="349"/>
        </w:trPr>
        <w:tc>
          <w:tcPr>
            <w:tcW w:w="5221" w:type="dxa"/>
            <w:vMerge/>
            <w:tcBorders>
              <w:top w:val="nil"/>
            </w:tcBorders>
          </w:tcPr>
          <w:p w:rsidR="004E632C" w:rsidRPr="001F7701" w:rsidRDefault="004E632C">
            <w:pPr>
              <w:rPr>
                <w:sz w:val="2"/>
                <w:szCs w:val="2"/>
              </w:rPr>
            </w:pPr>
          </w:p>
        </w:tc>
        <w:tc>
          <w:tcPr>
            <w:tcW w:w="2110" w:type="dxa"/>
          </w:tcPr>
          <w:p w:rsidR="004E632C" w:rsidRPr="001F7701" w:rsidRDefault="00FE1B59">
            <w:pPr>
              <w:pStyle w:val="TableParagraph"/>
              <w:spacing w:before="82"/>
              <w:ind w:left="304" w:right="295"/>
              <w:jc w:val="center"/>
              <w:rPr>
                <w:sz w:val="16"/>
              </w:rPr>
            </w:pPr>
            <w:r w:rsidRPr="001F7701">
              <w:rPr>
                <w:sz w:val="16"/>
              </w:rPr>
              <w:t>Danita Redd</w:t>
            </w:r>
          </w:p>
        </w:tc>
        <w:tc>
          <w:tcPr>
            <w:tcW w:w="658" w:type="dxa"/>
          </w:tcPr>
          <w:p w:rsidR="004E632C" w:rsidRPr="00023964" w:rsidRDefault="001F7701" w:rsidP="001F7701">
            <w:pPr>
              <w:pStyle w:val="TableParagraph"/>
              <w:jc w:val="center"/>
              <w:rPr>
                <w:sz w:val="16"/>
              </w:rPr>
            </w:pPr>
            <w:r w:rsidRPr="00023964">
              <w:rPr>
                <w:sz w:val="16"/>
              </w:rPr>
              <w:t>X</w:t>
            </w:r>
          </w:p>
        </w:tc>
        <w:tc>
          <w:tcPr>
            <w:tcW w:w="5577" w:type="dxa"/>
            <w:gridSpan w:val="3"/>
            <w:vMerge/>
            <w:tcBorders>
              <w:top w:val="nil"/>
            </w:tcBorders>
          </w:tcPr>
          <w:p w:rsidR="004E632C" w:rsidRPr="001F7701" w:rsidRDefault="004E632C">
            <w:pPr>
              <w:rPr>
                <w:sz w:val="2"/>
                <w:szCs w:val="2"/>
              </w:rPr>
            </w:pPr>
          </w:p>
        </w:tc>
      </w:tr>
      <w:tr w:rsidR="004E632C" w:rsidRPr="001F7701">
        <w:trPr>
          <w:trHeight w:val="241"/>
        </w:trPr>
        <w:tc>
          <w:tcPr>
            <w:tcW w:w="5221" w:type="dxa"/>
            <w:vMerge w:val="restart"/>
          </w:tcPr>
          <w:p w:rsidR="004E632C" w:rsidRPr="001F7701" w:rsidRDefault="00FE1B59">
            <w:pPr>
              <w:pStyle w:val="TableParagraph"/>
              <w:spacing w:before="145"/>
              <w:ind w:left="1428"/>
              <w:rPr>
                <w:b/>
                <w:sz w:val="16"/>
              </w:rPr>
            </w:pPr>
            <w:r w:rsidRPr="001F7701">
              <w:rPr>
                <w:b/>
                <w:sz w:val="16"/>
              </w:rPr>
              <w:t>Arts, Media &amp; Communications</w:t>
            </w:r>
          </w:p>
        </w:tc>
        <w:tc>
          <w:tcPr>
            <w:tcW w:w="2110" w:type="dxa"/>
          </w:tcPr>
          <w:p w:rsidR="004E632C" w:rsidRPr="001F7701" w:rsidRDefault="00FE1B59">
            <w:pPr>
              <w:pStyle w:val="TableParagraph"/>
              <w:spacing w:before="27"/>
              <w:ind w:left="304" w:right="296"/>
              <w:jc w:val="center"/>
              <w:rPr>
                <w:sz w:val="16"/>
              </w:rPr>
            </w:pPr>
            <w:r w:rsidRPr="001F7701">
              <w:rPr>
                <w:sz w:val="16"/>
              </w:rPr>
              <w:t>Anasheh Gharabighi</w:t>
            </w:r>
          </w:p>
        </w:tc>
        <w:tc>
          <w:tcPr>
            <w:tcW w:w="658" w:type="dxa"/>
          </w:tcPr>
          <w:p w:rsidR="004E632C" w:rsidRPr="00023964" w:rsidRDefault="001F7701" w:rsidP="001F7701">
            <w:pPr>
              <w:pStyle w:val="TableParagraph"/>
              <w:jc w:val="center"/>
              <w:rPr>
                <w:sz w:val="16"/>
              </w:rPr>
            </w:pPr>
            <w:r w:rsidRPr="00023964">
              <w:rPr>
                <w:sz w:val="16"/>
              </w:rPr>
              <w:t>X</w:t>
            </w:r>
          </w:p>
        </w:tc>
        <w:tc>
          <w:tcPr>
            <w:tcW w:w="5577" w:type="dxa"/>
            <w:gridSpan w:val="3"/>
            <w:vMerge/>
            <w:tcBorders>
              <w:top w:val="nil"/>
            </w:tcBorders>
          </w:tcPr>
          <w:p w:rsidR="004E632C" w:rsidRPr="001F7701" w:rsidRDefault="004E632C">
            <w:pPr>
              <w:rPr>
                <w:sz w:val="2"/>
                <w:szCs w:val="2"/>
              </w:rPr>
            </w:pPr>
          </w:p>
        </w:tc>
      </w:tr>
      <w:tr w:rsidR="004E632C" w:rsidRPr="001F7701">
        <w:trPr>
          <w:trHeight w:val="230"/>
        </w:trPr>
        <w:tc>
          <w:tcPr>
            <w:tcW w:w="5221" w:type="dxa"/>
            <w:vMerge/>
            <w:tcBorders>
              <w:top w:val="nil"/>
            </w:tcBorders>
          </w:tcPr>
          <w:p w:rsidR="004E632C" w:rsidRPr="001F7701" w:rsidRDefault="004E632C">
            <w:pPr>
              <w:rPr>
                <w:sz w:val="2"/>
                <w:szCs w:val="2"/>
              </w:rPr>
            </w:pPr>
          </w:p>
        </w:tc>
        <w:tc>
          <w:tcPr>
            <w:tcW w:w="2110" w:type="dxa"/>
          </w:tcPr>
          <w:p w:rsidR="004E632C" w:rsidRPr="001F7701" w:rsidRDefault="00FE1B59">
            <w:pPr>
              <w:pStyle w:val="TableParagraph"/>
              <w:spacing w:line="180" w:lineRule="exact"/>
              <w:ind w:left="304" w:right="295"/>
              <w:jc w:val="center"/>
              <w:rPr>
                <w:sz w:val="16"/>
              </w:rPr>
            </w:pPr>
            <w:r w:rsidRPr="001F7701">
              <w:rPr>
                <w:sz w:val="16"/>
              </w:rPr>
              <w:t>Suzanne Fagan</w:t>
            </w:r>
          </w:p>
        </w:tc>
        <w:tc>
          <w:tcPr>
            <w:tcW w:w="658" w:type="dxa"/>
          </w:tcPr>
          <w:p w:rsidR="004E632C" w:rsidRPr="001F7701" w:rsidRDefault="004E632C">
            <w:pPr>
              <w:pStyle w:val="TableParagraph"/>
              <w:rPr>
                <w:sz w:val="16"/>
              </w:rPr>
            </w:pPr>
          </w:p>
        </w:tc>
        <w:tc>
          <w:tcPr>
            <w:tcW w:w="5577" w:type="dxa"/>
            <w:gridSpan w:val="3"/>
            <w:vMerge/>
            <w:tcBorders>
              <w:top w:val="nil"/>
            </w:tcBorders>
          </w:tcPr>
          <w:p w:rsidR="004E632C" w:rsidRPr="001F7701" w:rsidRDefault="004E632C">
            <w:pPr>
              <w:rPr>
                <w:sz w:val="2"/>
                <w:szCs w:val="2"/>
              </w:rPr>
            </w:pPr>
          </w:p>
        </w:tc>
      </w:tr>
    </w:tbl>
    <w:p w:rsidR="004E632C" w:rsidRPr="001F7701" w:rsidRDefault="004E632C">
      <w:pPr>
        <w:rPr>
          <w:b/>
          <w:sz w:val="20"/>
        </w:rPr>
      </w:pPr>
    </w:p>
    <w:p w:rsidR="004E632C" w:rsidRDefault="004E632C">
      <w:pPr>
        <w:spacing w:before="7"/>
        <w:rPr>
          <w:b/>
          <w:sz w:val="21"/>
        </w:rPr>
      </w:pPr>
    </w:p>
    <w:tbl>
      <w:tblPr>
        <w:tblW w:w="0" w:type="auto"/>
        <w:tblInd w:w="2092" w:type="dxa"/>
        <w:tblBorders>
          <w:top w:val="single" w:sz="4" w:space="0" w:color="5B9BD4"/>
          <w:left w:val="single" w:sz="4" w:space="0" w:color="5B9BD4"/>
          <w:bottom w:val="single" w:sz="4" w:space="0" w:color="5B9BD4"/>
          <w:right w:val="single" w:sz="4" w:space="0" w:color="5B9BD4"/>
          <w:insideH w:val="single" w:sz="4" w:space="0" w:color="5B9BD4"/>
          <w:insideV w:val="single" w:sz="4" w:space="0" w:color="5B9BD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85"/>
        <w:gridCol w:w="2462"/>
        <w:gridCol w:w="1419"/>
        <w:gridCol w:w="1418"/>
        <w:gridCol w:w="1421"/>
        <w:gridCol w:w="1421"/>
      </w:tblGrid>
      <w:tr w:rsidR="004E632C">
        <w:trPr>
          <w:trHeight w:val="303"/>
        </w:trPr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5B9BD4"/>
          </w:tcPr>
          <w:p w:rsidR="004E632C" w:rsidRDefault="00FE1B59">
            <w:pPr>
              <w:pStyle w:val="TableParagraph"/>
              <w:spacing w:before="58"/>
              <w:ind w:left="157" w:right="167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 xml:space="preserve">DE </w:t>
            </w:r>
            <w:proofErr w:type="spellStart"/>
            <w:r>
              <w:rPr>
                <w:b/>
                <w:sz w:val="16"/>
              </w:rPr>
              <w:t>Committeee</w:t>
            </w:r>
            <w:proofErr w:type="spellEnd"/>
            <w:r>
              <w:rPr>
                <w:b/>
                <w:sz w:val="16"/>
              </w:rPr>
              <w:t xml:space="preserve"> Meetings</w:t>
            </w:r>
          </w:p>
        </w:tc>
        <w:tc>
          <w:tcPr>
            <w:tcW w:w="2462" w:type="dxa"/>
            <w:tcBorders>
              <w:top w:val="nil"/>
              <w:left w:val="nil"/>
              <w:bottom w:val="nil"/>
              <w:right w:val="nil"/>
            </w:tcBorders>
            <w:shd w:val="clear" w:color="auto" w:fill="5B9BD4"/>
          </w:tcPr>
          <w:p w:rsidR="004E632C" w:rsidRDefault="00FE1B59">
            <w:pPr>
              <w:pStyle w:val="TableParagraph"/>
              <w:spacing w:before="53"/>
              <w:ind w:left="169" w:right="186"/>
              <w:jc w:val="center"/>
              <w:rPr>
                <w:sz w:val="16"/>
              </w:rPr>
            </w:pPr>
            <w:r>
              <w:rPr>
                <w:b/>
                <w:sz w:val="16"/>
              </w:rPr>
              <w:t xml:space="preserve">Meeting Calendar </w:t>
            </w:r>
            <w:r>
              <w:rPr>
                <w:sz w:val="16"/>
              </w:rPr>
              <w:t>Fall 21</w:t>
            </w:r>
          </w:p>
        </w:tc>
        <w:tc>
          <w:tcPr>
            <w:tcW w:w="1419" w:type="dxa"/>
            <w:tcBorders>
              <w:left w:val="nil"/>
            </w:tcBorders>
            <w:shd w:val="clear" w:color="auto" w:fill="DBE4F0"/>
          </w:tcPr>
          <w:p w:rsidR="004E632C" w:rsidRDefault="00FE1B59">
            <w:pPr>
              <w:pStyle w:val="TableParagraph"/>
              <w:spacing w:before="56"/>
              <w:ind w:left="97" w:right="93"/>
              <w:jc w:val="center"/>
              <w:rPr>
                <w:sz w:val="16"/>
              </w:rPr>
            </w:pPr>
            <w:r>
              <w:rPr>
                <w:strike/>
                <w:sz w:val="16"/>
              </w:rPr>
              <w:t>08/25/21 (Zoom)</w:t>
            </w:r>
          </w:p>
        </w:tc>
        <w:tc>
          <w:tcPr>
            <w:tcW w:w="1418" w:type="dxa"/>
          </w:tcPr>
          <w:p w:rsidR="004E632C" w:rsidRDefault="00FE1B59">
            <w:pPr>
              <w:pStyle w:val="TableParagraph"/>
              <w:spacing w:before="56"/>
              <w:ind w:left="94" w:right="91"/>
              <w:jc w:val="center"/>
              <w:rPr>
                <w:sz w:val="16"/>
              </w:rPr>
            </w:pPr>
            <w:r>
              <w:rPr>
                <w:sz w:val="16"/>
              </w:rPr>
              <w:t>09/22/21 (Zoom)</w:t>
            </w:r>
          </w:p>
        </w:tc>
        <w:tc>
          <w:tcPr>
            <w:tcW w:w="1421" w:type="dxa"/>
            <w:shd w:val="clear" w:color="auto" w:fill="DBE4F0"/>
          </w:tcPr>
          <w:p w:rsidR="004E632C" w:rsidRDefault="00FE1B59">
            <w:pPr>
              <w:pStyle w:val="TableParagraph"/>
              <w:spacing w:before="56"/>
              <w:ind w:left="306"/>
              <w:rPr>
                <w:sz w:val="16"/>
              </w:rPr>
            </w:pPr>
            <w:r>
              <w:rPr>
                <w:sz w:val="16"/>
              </w:rPr>
              <w:t>10/27/2021</w:t>
            </w:r>
          </w:p>
        </w:tc>
        <w:tc>
          <w:tcPr>
            <w:tcW w:w="1421" w:type="dxa"/>
          </w:tcPr>
          <w:p w:rsidR="004E632C" w:rsidRDefault="00FE1B59">
            <w:pPr>
              <w:pStyle w:val="TableParagraph"/>
              <w:spacing w:before="56"/>
              <w:ind w:right="359"/>
              <w:jc w:val="right"/>
              <w:rPr>
                <w:sz w:val="16"/>
              </w:rPr>
            </w:pPr>
            <w:r>
              <w:rPr>
                <w:sz w:val="16"/>
              </w:rPr>
              <w:t>11/17/21*</w:t>
            </w:r>
          </w:p>
        </w:tc>
      </w:tr>
      <w:tr w:rsidR="004E632C">
        <w:trPr>
          <w:trHeight w:val="303"/>
        </w:trPr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5B9BD4"/>
          </w:tcPr>
          <w:p w:rsidR="004E632C" w:rsidRDefault="00FE1B59">
            <w:pPr>
              <w:pStyle w:val="TableParagraph"/>
              <w:spacing w:before="50"/>
              <w:ind w:left="152" w:right="167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4</w:t>
            </w:r>
            <w:proofErr w:type="spellStart"/>
            <w:r>
              <w:rPr>
                <w:b/>
                <w:position w:val="6"/>
                <w:sz w:val="10"/>
              </w:rPr>
              <w:t>th</w:t>
            </w:r>
            <w:proofErr w:type="spellEnd"/>
            <w:r>
              <w:rPr>
                <w:b/>
                <w:position w:val="6"/>
                <w:sz w:val="10"/>
              </w:rPr>
              <w:t xml:space="preserve"> </w:t>
            </w:r>
            <w:r>
              <w:rPr>
                <w:b/>
                <w:sz w:val="16"/>
              </w:rPr>
              <w:t>Wednesday 2:30</w:t>
            </w:r>
          </w:p>
        </w:tc>
        <w:tc>
          <w:tcPr>
            <w:tcW w:w="2462" w:type="dxa"/>
            <w:tcBorders>
              <w:top w:val="nil"/>
              <w:left w:val="nil"/>
              <w:bottom w:val="nil"/>
              <w:right w:val="nil"/>
            </w:tcBorders>
            <w:shd w:val="clear" w:color="auto" w:fill="5B9BD4"/>
          </w:tcPr>
          <w:p w:rsidR="004E632C" w:rsidRDefault="00FE1B59">
            <w:pPr>
              <w:pStyle w:val="TableParagraph"/>
              <w:spacing w:before="53"/>
              <w:ind w:left="169" w:right="189"/>
              <w:jc w:val="center"/>
              <w:rPr>
                <w:sz w:val="16"/>
              </w:rPr>
            </w:pPr>
            <w:r>
              <w:rPr>
                <w:b/>
                <w:sz w:val="16"/>
              </w:rPr>
              <w:t xml:space="preserve">Meeting Calendar </w:t>
            </w:r>
            <w:r>
              <w:rPr>
                <w:sz w:val="16"/>
              </w:rPr>
              <w:t>Spring 22</w:t>
            </w:r>
          </w:p>
        </w:tc>
        <w:tc>
          <w:tcPr>
            <w:tcW w:w="1419" w:type="dxa"/>
            <w:tcBorders>
              <w:left w:val="nil"/>
            </w:tcBorders>
          </w:tcPr>
          <w:p w:rsidR="004E632C" w:rsidRDefault="00FE1B59">
            <w:pPr>
              <w:pStyle w:val="TableParagraph"/>
              <w:spacing w:before="56"/>
              <w:ind w:left="95" w:right="93"/>
              <w:jc w:val="center"/>
              <w:rPr>
                <w:sz w:val="16"/>
              </w:rPr>
            </w:pPr>
            <w:r>
              <w:rPr>
                <w:sz w:val="16"/>
              </w:rPr>
              <w:t>1/26/2022</w:t>
            </w:r>
          </w:p>
        </w:tc>
        <w:tc>
          <w:tcPr>
            <w:tcW w:w="1418" w:type="dxa"/>
            <w:shd w:val="clear" w:color="auto" w:fill="DBE4F0"/>
          </w:tcPr>
          <w:p w:rsidR="004E632C" w:rsidRDefault="00FE1B59">
            <w:pPr>
              <w:pStyle w:val="TableParagraph"/>
              <w:spacing w:before="56"/>
              <w:ind w:left="92" w:right="91"/>
              <w:jc w:val="center"/>
              <w:rPr>
                <w:sz w:val="16"/>
              </w:rPr>
            </w:pPr>
            <w:r>
              <w:rPr>
                <w:sz w:val="16"/>
              </w:rPr>
              <w:t>2/23/2022</w:t>
            </w:r>
          </w:p>
        </w:tc>
        <w:tc>
          <w:tcPr>
            <w:tcW w:w="1421" w:type="dxa"/>
          </w:tcPr>
          <w:p w:rsidR="004E632C" w:rsidRDefault="00FE1B59">
            <w:pPr>
              <w:pStyle w:val="TableParagraph"/>
              <w:spacing w:before="56"/>
              <w:ind w:left="349"/>
              <w:rPr>
                <w:sz w:val="16"/>
              </w:rPr>
            </w:pPr>
            <w:r>
              <w:rPr>
                <w:sz w:val="16"/>
              </w:rPr>
              <w:t>3/23/2022</w:t>
            </w:r>
          </w:p>
        </w:tc>
        <w:tc>
          <w:tcPr>
            <w:tcW w:w="1421" w:type="dxa"/>
            <w:shd w:val="clear" w:color="auto" w:fill="DBE4F0"/>
          </w:tcPr>
          <w:p w:rsidR="004E632C" w:rsidRDefault="00FE1B59">
            <w:pPr>
              <w:pStyle w:val="TableParagraph"/>
              <w:spacing w:before="56"/>
              <w:ind w:right="346"/>
              <w:jc w:val="right"/>
              <w:rPr>
                <w:sz w:val="16"/>
              </w:rPr>
            </w:pPr>
            <w:r>
              <w:rPr>
                <w:sz w:val="16"/>
              </w:rPr>
              <w:t>4/27/2022</w:t>
            </w:r>
          </w:p>
        </w:tc>
      </w:tr>
    </w:tbl>
    <w:p w:rsidR="004E632C" w:rsidRDefault="004E632C">
      <w:pPr>
        <w:jc w:val="right"/>
        <w:rPr>
          <w:sz w:val="16"/>
        </w:rPr>
        <w:sectPr w:rsidR="004E632C">
          <w:headerReference w:type="default" r:id="rId7"/>
          <w:type w:val="continuous"/>
          <w:pgSz w:w="15840" w:h="12240" w:orient="landscape"/>
          <w:pgMar w:top="1000" w:right="600" w:bottom="280" w:left="620" w:header="707" w:footer="720" w:gutter="0"/>
          <w:cols w:space="720"/>
        </w:sectPr>
      </w:pPr>
    </w:p>
    <w:p w:rsidR="004E632C" w:rsidRDefault="00966D5D">
      <w:pPr>
        <w:spacing w:line="246" w:lineRule="exact"/>
        <w:ind w:left="100"/>
        <w:rPr>
          <w:b/>
          <w:sz w:val="18"/>
        </w:rPr>
      </w:pPr>
      <w:r>
        <w:rPr>
          <w:noProof/>
          <w:lang w:bidi="ar-SA"/>
        </w:rPr>
        <w:lastRenderedPageBreak/>
        <mc:AlternateContent>
          <mc:Choice Requires="wps">
            <w:drawing>
              <wp:anchor distT="0" distB="0" distL="114300" distR="114300" simplePos="0" relativeHeight="503301968" behindDoc="1" locked="0" layoutInCell="1" allowOverlap="1">
                <wp:simplePos x="0" y="0"/>
                <wp:positionH relativeFrom="page">
                  <wp:posOffset>2433320</wp:posOffset>
                </wp:positionH>
                <wp:positionV relativeFrom="page">
                  <wp:posOffset>4804410</wp:posOffset>
                </wp:positionV>
                <wp:extent cx="1769110" cy="1772920"/>
                <wp:effectExtent l="4445" t="3810" r="7620" b="4445"/>
                <wp:wrapNone/>
                <wp:docPr id="3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69110" cy="1772920"/>
                        </a:xfrm>
                        <a:custGeom>
                          <a:avLst/>
                          <a:gdLst>
                            <a:gd name="T0" fmla="+- 0 4619 3832"/>
                            <a:gd name="T1" fmla="*/ T0 w 2786"/>
                            <a:gd name="T2" fmla="+- 0 7573 7566"/>
                            <a:gd name="T3" fmla="*/ 7573 h 2792"/>
                            <a:gd name="T4" fmla="+- 0 4474 3832"/>
                            <a:gd name="T5" fmla="*/ T4 w 2786"/>
                            <a:gd name="T6" fmla="+- 0 7608 7566"/>
                            <a:gd name="T7" fmla="*/ 7608 h 2792"/>
                            <a:gd name="T8" fmla="+- 0 4347 3832"/>
                            <a:gd name="T9" fmla="*/ T8 w 2786"/>
                            <a:gd name="T10" fmla="+- 0 7669 7566"/>
                            <a:gd name="T11" fmla="*/ 7669 h 2792"/>
                            <a:gd name="T12" fmla="+- 0 4224 3832"/>
                            <a:gd name="T13" fmla="*/ T12 w 2786"/>
                            <a:gd name="T14" fmla="+- 0 7760 7566"/>
                            <a:gd name="T15" fmla="*/ 7760 h 2792"/>
                            <a:gd name="T16" fmla="+- 0 3853 3832"/>
                            <a:gd name="T17" fmla="*/ T16 w 2786"/>
                            <a:gd name="T18" fmla="+- 0 8127 7566"/>
                            <a:gd name="T19" fmla="*/ 8127 h 2792"/>
                            <a:gd name="T20" fmla="+- 0 3836 3832"/>
                            <a:gd name="T21" fmla="*/ T20 w 2786"/>
                            <a:gd name="T22" fmla="+- 0 8157 7566"/>
                            <a:gd name="T23" fmla="*/ 8157 h 2792"/>
                            <a:gd name="T24" fmla="+- 0 3833 3832"/>
                            <a:gd name="T25" fmla="*/ T24 w 2786"/>
                            <a:gd name="T26" fmla="+- 0 8198 7566"/>
                            <a:gd name="T27" fmla="*/ 8198 h 2792"/>
                            <a:gd name="T28" fmla="+- 0 3854 3832"/>
                            <a:gd name="T29" fmla="*/ T28 w 2786"/>
                            <a:gd name="T30" fmla="+- 0 8252 7566"/>
                            <a:gd name="T31" fmla="*/ 8252 h 2792"/>
                            <a:gd name="T32" fmla="+- 0 3905 3832"/>
                            <a:gd name="T33" fmla="*/ T32 w 2786"/>
                            <a:gd name="T34" fmla="+- 0 8315 7566"/>
                            <a:gd name="T35" fmla="*/ 8315 h 2792"/>
                            <a:gd name="T36" fmla="+- 0 5909 3832"/>
                            <a:gd name="T37" fmla="*/ T36 w 2786"/>
                            <a:gd name="T38" fmla="+- 0 10316 7566"/>
                            <a:gd name="T39" fmla="*/ 10316 h 2792"/>
                            <a:gd name="T40" fmla="+- 0 5966 3832"/>
                            <a:gd name="T41" fmla="*/ T40 w 2786"/>
                            <a:gd name="T42" fmla="+- 0 10351 7566"/>
                            <a:gd name="T43" fmla="*/ 10351 h 2792"/>
                            <a:gd name="T44" fmla="+- 0 6014 3832"/>
                            <a:gd name="T45" fmla="*/ T44 w 2786"/>
                            <a:gd name="T46" fmla="+- 0 10358 7566"/>
                            <a:gd name="T47" fmla="*/ 10358 h 2792"/>
                            <a:gd name="T48" fmla="+- 0 6051 3832"/>
                            <a:gd name="T49" fmla="*/ T48 w 2786"/>
                            <a:gd name="T50" fmla="+- 0 10348 7566"/>
                            <a:gd name="T51" fmla="*/ 10348 h 2792"/>
                            <a:gd name="T52" fmla="+- 0 6355 3832"/>
                            <a:gd name="T53" fmla="*/ T52 w 2786"/>
                            <a:gd name="T54" fmla="+- 0 10047 7566"/>
                            <a:gd name="T55" fmla="*/ 10047 h 2792"/>
                            <a:gd name="T56" fmla="+- 0 6419 3832"/>
                            <a:gd name="T57" fmla="*/ T56 w 2786"/>
                            <a:gd name="T58" fmla="+- 0 9977 7566"/>
                            <a:gd name="T59" fmla="*/ 9977 h 2792"/>
                            <a:gd name="T60" fmla="+- 0 4212 3832"/>
                            <a:gd name="T61" fmla="*/ T60 w 2786"/>
                            <a:gd name="T62" fmla="+- 0 8257 7566"/>
                            <a:gd name="T63" fmla="*/ 8257 h 2792"/>
                            <a:gd name="T64" fmla="+- 0 4469 3832"/>
                            <a:gd name="T65" fmla="*/ T64 w 2786"/>
                            <a:gd name="T66" fmla="+- 0 8007 7566"/>
                            <a:gd name="T67" fmla="*/ 8007 h 2792"/>
                            <a:gd name="T68" fmla="+- 0 4617 3832"/>
                            <a:gd name="T69" fmla="*/ T68 w 2786"/>
                            <a:gd name="T70" fmla="+- 0 7922 7566"/>
                            <a:gd name="T71" fmla="*/ 7922 h 2792"/>
                            <a:gd name="T72" fmla="+- 0 4772 3832"/>
                            <a:gd name="T73" fmla="*/ T72 w 2786"/>
                            <a:gd name="T74" fmla="+- 0 7894 7566"/>
                            <a:gd name="T75" fmla="*/ 7894 h 2792"/>
                            <a:gd name="T76" fmla="+- 0 5545 3832"/>
                            <a:gd name="T77" fmla="*/ T76 w 2786"/>
                            <a:gd name="T78" fmla="+- 0 7891 7566"/>
                            <a:gd name="T79" fmla="*/ 7891 h 2792"/>
                            <a:gd name="T80" fmla="+- 0 5424 3832"/>
                            <a:gd name="T81" fmla="*/ T80 w 2786"/>
                            <a:gd name="T82" fmla="+- 0 7807 7566"/>
                            <a:gd name="T83" fmla="*/ 7807 h 2792"/>
                            <a:gd name="T84" fmla="+- 0 5266 3832"/>
                            <a:gd name="T85" fmla="*/ T84 w 2786"/>
                            <a:gd name="T86" fmla="+- 0 7715 7566"/>
                            <a:gd name="T87" fmla="*/ 7715 h 2792"/>
                            <a:gd name="T88" fmla="+- 0 5110 3832"/>
                            <a:gd name="T89" fmla="*/ T88 w 2786"/>
                            <a:gd name="T90" fmla="+- 0 7645 7566"/>
                            <a:gd name="T91" fmla="*/ 7645 h 2792"/>
                            <a:gd name="T92" fmla="+- 0 4959 3832"/>
                            <a:gd name="T93" fmla="*/ T92 w 2786"/>
                            <a:gd name="T94" fmla="+- 0 7595 7566"/>
                            <a:gd name="T95" fmla="*/ 7595 h 2792"/>
                            <a:gd name="T96" fmla="+- 0 4785 3832"/>
                            <a:gd name="T97" fmla="*/ T96 w 2786"/>
                            <a:gd name="T98" fmla="+- 0 7567 7566"/>
                            <a:gd name="T99" fmla="*/ 7567 h 2792"/>
                            <a:gd name="T100" fmla="+- 0 5549 3832"/>
                            <a:gd name="T101" fmla="*/ T100 w 2786"/>
                            <a:gd name="T102" fmla="+- 0 7894 7566"/>
                            <a:gd name="T103" fmla="*/ 7894 h 2792"/>
                            <a:gd name="T104" fmla="+- 0 4852 3832"/>
                            <a:gd name="T105" fmla="*/ T104 w 2786"/>
                            <a:gd name="T106" fmla="+- 0 7895 7566"/>
                            <a:gd name="T107" fmla="*/ 7895 h 2792"/>
                            <a:gd name="T108" fmla="+- 0 5019 3832"/>
                            <a:gd name="T109" fmla="*/ T108 w 2786"/>
                            <a:gd name="T110" fmla="+- 0 7928 7566"/>
                            <a:gd name="T111" fmla="*/ 7928 h 2792"/>
                            <a:gd name="T112" fmla="+- 0 5158 3832"/>
                            <a:gd name="T113" fmla="*/ T112 w 2786"/>
                            <a:gd name="T114" fmla="+- 0 7983 7566"/>
                            <a:gd name="T115" fmla="*/ 7983 h 2792"/>
                            <a:gd name="T116" fmla="+- 0 5300 3832"/>
                            <a:gd name="T117" fmla="*/ T116 w 2786"/>
                            <a:gd name="T118" fmla="+- 0 8061 7566"/>
                            <a:gd name="T119" fmla="*/ 8061 h 2792"/>
                            <a:gd name="T120" fmla="+- 0 5432 3832"/>
                            <a:gd name="T121" fmla="*/ T120 w 2786"/>
                            <a:gd name="T122" fmla="+- 0 8153 7566"/>
                            <a:gd name="T123" fmla="*/ 8153 h 2792"/>
                            <a:gd name="T124" fmla="+- 0 5554 3832"/>
                            <a:gd name="T125" fmla="*/ T124 w 2786"/>
                            <a:gd name="T126" fmla="+- 0 8250 7566"/>
                            <a:gd name="T127" fmla="*/ 8250 h 2792"/>
                            <a:gd name="T128" fmla="+- 0 5674 3832"/>
                            <a:gd name="T129" fmla="*/ T128 w 2786"/>
                            <a:gd name="T130" fmla="+- 0 8358 7566"/>
                            <a:gd name="T131" fmla="*/ 8358 h 2792"/>
                            <a:gd name="T132" fmla="+- 0 5797 3832"/>
                            <a:gd name="T133" fmla="*/ T132 w 2786"/>
                            <a:gd name="T134" fmla="+- 0 8480 7566"/>
                            <a:gd name="T135" fmla="*/ 8480 h 2792"/>
                            <a:gd name="T136" fmla="+- 0 5911 3832"/>
                            <a:gd name="T137" fmla="*/ T136 w 2786"/>
                            <a:gd name="T138" fmla="+- 0 8604 7566"/>
                            <a:gd name="T139" fmla="*/ 8604 h 2792"/>
                            <a:gd name="T140" fmla="+- 0 6010 3832"/>
                            <a:gd name="T141" fmla="*/ T140 w 2786"/>
                            <a:gd name="T142" fmla="+- 0 8722 7566"/>
                            <a:gd name="T143" fmla="*/ 8722 h 2792"/>
                            <a:gd name="T144" fmla="+- 0 6094 3832"/>
                            <a:gd name="T145" fmla="*/ T144 w 2786"/>
                            <a:gd name="T146" fmla="+- 0 8836 7566"/>
                            <a:gd name="T147" fmla="*/ 8836 h 2792"/>
                            <a:gd name="T148" fmla="+- 0 6188 3832"/>
                            <a:gd name="T149" fmla="*/ T148 w 2786"/>
                            <a:gd name="T150" fmla="+- 0 8988 7566"/>
                            <a:gd name="T151" fmla="*/ 8988 h 2792"/>
                            <a:gd name="T152" fmla="+- 0 6254 3832"/>
                            <a:gd name="T153" fmla="*/ T152 w 2786"/>
                            <a:gd name="T154" fmla="+- 0 9133 7566"/>
                            <a:gd name="T155" fmla="*/ 9133 h 2792"/>
                            <a:gd name="T156" fmla="+- 0 6297 3832"/>
                            <a:gd name="T157" fmla="*/ T156 w 2786"/>
                            <a:gd name="T158" fmla="+- 0 9285 7566"/>
                            <a:gd name="T159" fmla="*/ 9285 h 2792"/>
                            <a:gd name="T160" fmla="+- 0 6302 3832"/>
                            <a:gd name="T161" fmla="*/ T160 w 2786"/>
                            <a:gd name="T162" fmla="+- 0 9441 7566"/>
                            <a:gd name="T163" fmla="*/ 9441 h 2792"/>
                            <a:gd name="T164" fmla="+- 0 6265 3832"/>
                            <a:gd name="T165" fmla="*/ T164 w 2786"/>
                            <a:gd name="T166" fmla="+- 0 9586 7566"/>
                            <a:gd name="T167" fmla="*/ 9586 h 2792"/>
                            <a:gd name="T168" fmla="+- 0 6181 3832"/>
                            <a:gd name="T169" fmla="*/ T168 w 2786"/>
                            <a:gd name="T170" fmla="+- 0 9723 7566"/>
                            <a:gd name="T171" fmla="*/ 9723 h 2792"/>
                            <a:gd name="T172" fmla="+- 0 5933 3832"/>
                            <a:gd name="T173" fmla="*/ T172 w 2786"/>
                            <a:gd name="T174" fmla="+- 0 9977 7566"/>
                            <a:gd name="T175" fmla="*/ 9977 h 2792"/>
                            <a:gd name="T176" fmla="+- 0 6459 3832"/>
                            <a:gd name="T177" fmla="*/ T176 w 2786"/>
                            <a:gd name="T178" fmla="+- 0 9927 7566"/>
                            <a:gd name="T179" fmla="*/ 9927 h 2792"/>
                            <a:gd name="T180" fmla="+- 0 6537 3832"/>
                            <a:gd name="T181" fmla="*/ T180 w 2786"/>
                            <a:gd name="T182" fmla="+- 0 9803 7566"/>
                            <a:gd name="T183" fmla="*/ 9803 h 2792"/>
                            <a:gd name="T184" fmla="+- 0 6588 3832"/>
                            <a:gd name="T185" fmla="*/ T184 w 2786"/>
                            <a:gd name="T186" fmla="+- 0 9674 7566"/>
                            <a:gd name="T187" fmla="*/ 9674 h 2792"/>
                            <a:gd name="T188" fmla="+- 0 6617 3832"/>
                            <a:gd name="T189" fmla="*/ T188 w 2786"/>
                            <a:gd name="T190" fmla="+- 0 9510 7566"/>
                            <a:gd name="T191" fmla="*/ 9510 h 2792"/>
                            <a:gd name="T192" fmla="+- 0 6609 3832"/>
                            <a:gd name="T193" fmla="*/ T192 w 2786"/>
                            <a:gd name="T194" fmla="+- 0 9337 7566"/>
                            <a:gd name="T195" fmla="*/ 9337 h 2792"/>
                            <a:gd name="T196" fmla="+- 0 6574 3832"/>
                            <a:gd name="T197" fmla="*/ T196 w 2786"/>
                            <a:gd name="T198" fmla="+- 0 9181 7566"/>
                            <a:gd name="T199" fmla="*/ 9181 h 2792"/>
                            <a:gd name="T200" fmla="+- 0 6524 3832"/>
                            <a:gd name="T201" fmla="*/ T200 w 2786"/>
                            <a:gd name="T202" fmla="+- 0 9045 7566"/>
                            <a:gd name="T203" fmla="*/ 9045 h 2792"/>
                            <a:gd name="T204" fmla="+- 0 6456 3832"/>
                            <a:gd name="T205" fmla="*/ T204 w 2786"/>
                            <a:gd name="T206" fmla="+- 0 8905 7566"/>
                            <a:gd name="T207" fmla="*/ 8905 h 2792"/>
                            <a:gd name="T208" fmla="+- 0 6369 3832"/>
                            <a:gd name="T209" fmla="*/ T208 w 2786"/>
                            <a:gd name="T210" fmla="+- 0 8758 7566"/>
                            <a:gd name="T211" fmla="*/ 8758 h 2792"/>
                            <a:gd name="T212" fmla="+- 0 6289 3832"/>
                            <a:gd name="T213" fmla="*/ T212 w 2786"/>
                            <a:gd name="T214" fmla="+- 0 8642 7566"/>
                            <a:gd name="T215" fmla="*/ 8642 h 2792"/>
                            <a:gd name="T216" fmla="+- 0 6196 3832"/>
                            <a:gd name="T217" fmla="*/ T216 w 2786"/>
                            <a:gd name="T218" fmla="+- 0 8523 7566"/>
                            <a:gd name="T219" fmla="*/ 8523 h 2792"/>
                            <a:gd name="T220" fmla="+- 0 6092 3832"/>
                            <a:gd name="T221" fmla="*/ T220 w 2786"/>
                            <a:gd name="T222" fmla="+- 0 8401 7566"/>
                            <a:gd name="T223" fmla="*/ 8401 h 2792"/>
                            <a:gd name="T224" fmla="+- 0 5976 3832"/>
                            <a:gd name="T225" fmla="*/ T224 w 2786"/>
                            <a:gd name="T226" fmla="+- 0 8276 7566"/>
                            <a:gd name="T227" fmla="*/ 8276 h 2792"/>
                            <a:gd name="T228" fmla="+- 0 5852 3832"/>
                            <a:gd name="T229" fmla="*/ T228 w 2786"/>
                            <a:gd name="T230" fmla="+- 0 8151 7566"/>
                            <a:gd name="T231" fmla="*/ 8151 h 2792"/>
                            <a:gd name="T232" fmla="+- 0 5728 3832"/>
                            <a:gd name="T233" fmla="*/ T232 w 2786"/>
                            <a:gd name="T234" fmla="+- 0 8038 7566"/>
                            <a:gd name="T235" fmla="*/ 8038 h 2792"/>
                            <a:gd name="T236" fmla="+- 0 5606 3832"/>
                            <a:gd name="T237" fmla="*/ T236 w 2786"/>
                            <a:gd name="T238" fmla="+- 0 7937 7566"/>
                            <a:gd name="T239" fmla="*/ 7937 h 279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</a:cxnLst>
                          <a:rect l="0" t="0" r="r" b="b"/>
                          <a:pathLst>
                            <a:path w="2786" h="2792">
                              <a:moveTo>
                                <a:pt x="869" y="0"/>
                              </a:moveTo>
                              <a:lnTo>
                                <a:pt x="787" y="7"/>
                              </a:lnTo>
                              <a:lnTo>
                                <a:pt x="707" y="22"/>
                              </a:lnTo>
                              <a:lnTo>
                                <a:pt x="642" y="42"/>
                              </a:lnTo>
                              <a:lnTo>
                                <a:pt x="578" y="69"/>
                              </a:lnTo>
                              <a:lnTo>
                                <a:pt x="515" y="103"/>
                              </a:lnTo>
                              <a:lnTo>
                                <a:pt x="453" y="145"/>
                              </a:lnTo>
                              <a:lnTo>
                                <a:pt x="392" y="194"/>
                              </a:lnTo>
                              <a:lnTo>
                                <a:pt x="332" y="250"/>
                              </a:lnTo>
                              <a:lnTo>
                                <a:pt x="21" y="561"/>
                              </a:lnTo>
                              <a:lnTo>
                                <a:pt x="11" y="574"/>
                              </a:lnTo>
                              <a:lnTo>
                                <a:pt x="4" y="591"/>
                              </a:lnTo>
                              <a:lnTo>
                                <a:pt x="0" y="610"/>
                              </a:lnTo>
                              <a:lnTo>
                                <a:pt x="1" y="632"/>
                              </a:lnTo>
                              <a:lnTo>
                                <a:pt x="8" y="658"/>
                              </a:lnTo>
                              <a:lnTo>
                                <a:pt x="22" y="686"/>
                              </a:lnTo>
                              <a:lnTo>
                                <a:pt x="43" y="716"/>
                              </a:lnTo>
                              <a:lnTo>
                                <a:pt x="73" y="749"/>
                              </a:lnTo>
                              <a:lnTo>
                                <a:pt x="2045" y="2720"/>
                              </a:lnTo>
                              <a:lnTo>
                                <a:pt x="2077" y="2750"/>
                              </a:lnTo>
                              <a:lnTo>
                                <a:pt x="2107" y="2771"/>
                              </a:lnTo>
                              <a:lnTo>
                                <a:pt x="2134" y="2785"/>
                              </a:lnTo>
                              <a:lnTo>
                                <a:pt x="2159" y="2790"/>
                              </a:lnTo>
                              <a:lnTo>
                                <a:pt x="2182" y="2792"/>
                              </a:lnTo>
                              <a:lnTo>
                                <a:pt x="2202" y="2789"/>
                              </a:lnTo>
                              <a:lnTo>
                                <a:pt x="2219" y="2782"/>
                              </a:lnTo>
                              <a:lnTo>
                                <a:pt x="2232" y="2772"/>
                              </a:lnTo>
                              <a:lnTo>
                                <a:pt x="2523" y="2481"/>
                              </a:lnTo>
                              <a:lnTo>
                                <a:pt x="2579" y="2422"/>
                              </a:lnTo>
                              <a:lnTo>
                                <a:pt x="2587" y="2411"/>
                              </a:lnTo>
                              <a:lnTo>
                                <a:pt x="2101" y="2411"/>
                              </a:lnTo>
                              <a:lnTo>
                                <a:pt x="380" y="691"/>
                              </a:lnTo>
                              <a:lnTo>
                                <a:pt x="566" y="505"/>
                              </a:lnTo>
                              <a:lnTo>
                                <a:pt x="637" y="441"/>
                              </a:lnTo>
                              <a:lnTo>
                                <a:pt x="710" y="391"/>
                              </a:lnTo>
                              <a:lnTo>
                                <a:pt x="785" y="356"/>
                              </a:lnTo>
                              <a:lnTo>
                                <a:pt x="861" y="336"/>
                              </a:lnTo>
                              <a:lnTo>
                                <a:pt x="940" y="328"/>
                              </a:lnTo>
                              <a:lnTo>
                                <a:pt x="1717" y="328"/>
                              </a:lnTo>
                              <a:lnTo>
                                <a:pt x="1713" y="325"/>
                              </a:lnTo>
                              <a:lnTo>
                                <a:pt x="1652" y="281"/>
                              </a:lnTo>
                              <a:lnTo>
                                <a:pt x="1592" y="241"/>
                              </a:lnTo>
                              <a:lnTo>
                                <a:pt x="1512" y="192"/>
                              </a:lnTo>
                              <a:lnTo>
                                <a:pt x="1434" y="149"/>
                              </a:lnTo>
                              <a:lnTo>
                                <a:pt x="1356" y="111"/>
                              </a:lnTo>
                              <a:lnTo>
                                <a:pt x="1278" y="79"/>
                              </a:lnTo>
                              <a:lnTo>
                                <a:pt x="1202" y="51"/>
                              </a:lnTo>
                              <a:lnTo>
                                <a:pt x="1127" y="29"/>
                              </a:lnTo>
                              <a:lnTo>
                                <a:pt x="1039" y="11"/>
                              </a:lnTo>
                              <a:lnTo>
                                <a:pt x="953" y="1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1717" y="328"/>
                              </a:moveTo>
                              <a:lnTo>
                                <a:pt x="940" y="328"/>
                              </a:lnTo>
                              <a:lnTo>
                                <a:pt x="1020" y="329"/>
                              </a:lnTo>
                              <a:lnTo>
                                <a:pt x="1102" y="340"/>
                              </a:lnTo>
                              <a:lnTo>
                                <a:pt x="1187" y="362"/>
                              </a:lnTo>
                              <a:lnTo>
                                <a:pt x="1256" y="387"/>
                              </a:lnTo>
                              <a:lnTo>
                                <a:pt x="1326" y="417"/>
                              </a:lnTo>
                              <a:lnTo>
                                <a:pt x="1396" y="453"/>
                              </a:lnTo>
                              <a:lnTo>
                                <a:pt x="1468" y="495"/>
                              </a:lnTo>
                              <a:lnTo>
                                <a:pt x="1540" y="543"/>
                              </a:lnTo>
                              <a:lnTo>
                                <a:pt x="1600" y="587"/>
                              </a:lnTo>
                              <a:lnTo>
                                <a:pt x="1661" y="634"/>
                              </a:lnTo>
                              <a:lnTo>
                                <a:pt x="1722" y="684"/>
                              </a:lnTo>
                              <a:lnTo>
                                <a:pt x="1782" y="737"/>
                              </a:lnTo>
                              <a:lnTo>
                                <a:pt x="1842" y="792"/>
                              </a:lnTo>
                              <a:lnTo>
                                <a:pt x="1902" y="850"/>
                              </a:lnTo>
                              <a:lnTo>
                                <a:pt x="1965" y="914"/>
                              </a:lnTo>
                              <a:lnTo>
                                <a:pt x="2023" y="976"/>
                              </a:lnTo>
                              <a:lnTo>
                                <a:pt x="2079" y="1038"/>
                              </a:lnTo>
                              <a:lnTo>
                                <a:pt x="2130" y="1098"/>
                              </a:lnTo>
                              <a:lnTo>
                                <a:pt x="2178" y="1156"/>
                              </a:lnTo>
                              <a:lnTo>
                                <a:pt x="2222" y="1214"/>
                              </a:lnTo>
                              <a:lnTo>
                                <a:pt x="2262" y="1270"/>
                              </a:lnTo>
                              <a:lnTo>
                                <a:pt x="2313" y="1347"/>
                              </a:lnTo>
                              <a:lnTo>
                                <a:pt x="2356" y="1422"/>
                              </a:lnTo>
                              <a:lnTo>
                                <a:pt x="2393" y="1496"/>
                              </a:lnTo>
                              <a:lnTo>
                                <a:pt x="2422" y="1567"/>
                              </a:lnTo>
                              <a:lnTo>
                                <a:pt x="2446" y="1636"/>
                              </a:lnTo>
                              <a:lnTo>
                                <a:pt x="2465" y="1719"/>
                              </a:lnTo>
                              <a:lnTo>
                                <a:pt x="2473" y="1799"/>
                              </a:lnTo>
                              <a:lnTo>
                                <a:pt x="2470" y="1875"/>
                              </a:lnTo>
                              <a:lnTo>
                                <a:pt x="2457" y="1949"/>
                              </a:lnTo>
                              <a:lnTo>
                                <a:pt x="2433" y="2020"/>
                              </a:lnTo>
                              <a:lnTo>
                                <a:pt x="2397" y="2089"/>
                              </a:lnTo>
                              <a:lnTo>
                                <a:pt x="2349" y="2157"/>
                              </a:lnTo>
                              <a:lnTo>
                                <a:pt x="2289" y="2224"/>
                              </a:lnTo>
                              <a:lnTo>
                                <a:pt x="2101" y="2411"/>
                              </a:lnTo>
                              <a:lnTo>
                                <a:pt x="2587" y="2411"/>
                              </a:lnTo>
                              <a:lnTo>
                                <a:pt x="2627" y="2361"/>
                              </a:lnTo>
                              <a:lnTo>
                                <a:pt x="2670" y="2300"/>
                              </a:lnTo>
                              <a:lnTo>
                                <a:pt x="2705" y="2237"/>
                              </a:lnTo>
                              <a:lnTo>
                                <a:pt x="2734" y="2173"/>
                              </a:lnTo>
                              <a:lnTo>
                                <a:pt x="2756" y="2108"/>
                              </a:lnTo>
                              <a:lnTo>
                                <a:pt x="2775" y="2027"/>
                              </a:lnTo>
                              <a:lnTo>
                                <a:pt x="2785" y="1944"/>
                              </a:lnTo>
                              <a:lnTo>
                                <a:pt x="2786" y="1859"/>
                              </a:lnTo>
                              <a:lnTo>
                                <a:pt x="2777" y="1771"/>
                              </a:lnTo>
                              <a:lnTo>
                                <a:pt x="2760" y="1680"/>
                              </a:lnTo>
                              <a:lnTo>
                                <a:pt x="2742" y="1615"/>
                              </a:lnTo>
                              <a:lnTo>
                                <a:pt x="2719" y="1548"/>
                              </a:lnTo>
                              <a:lnTo>
                                <a:pt x="2692" y="1479"/>
                              </a:lnTo>
                              <a:lnTo>
                                <a:pt x="2661" y="1410"/>
                              </a:lnTo>
                              <a:lnTo>
                                <a:pt x="2624" y="1339"/>
                              </a:lnTo>
                              <a:lnTo>
                                <a:pt x="2583" y="1266"/>
                              </a:lnTo>
                              <a:lnTo>
                                <a:pt x="2537" y="1192"/>
                              </a:lnTo>
                              <a:lnTo>
                                <a:pt x="2498" y="1135"/>
                              </a:lnTo>
                              <a:lnTo>
                                <a:pt x="2457" y="1076"/>
                              </a:lnTo>
                              <a:lnTo>
                                <a:pt x="2412" y="1017"/>
                              </a:lnTo>
                              <a:lnTo>
                                <a:pt x="2364" y="957"/>
                              </a:lnTo>
                              <a:lnTo>
                                <a:pt x="2314" y="896"/>
                              </a:lnTo>
                              <a:lnTo>
                                <a:pt x="2260" y="835"/>
                              </a:lnTo>
                              <a:lnTo>
                                <a:pt x="2204" y="772"/>
                              </a:lnTo>
                              <a:lnTo>
                                <a:pt x="2144" y="710"/>
                              </a:lnTo>
                              <a:lnTo>
                                <a:pt x="2082" y="646"/>
                              </a:lnTo>
                              <a:lnTo>
                                <a:pt x="2020" y="585"/>
                              </a:lnTo>
                              <a:lnTo>
                                <a:pt x="1958" y="528"/>
                              </a:lnTo>
                              <a:lnTo>
                                <a:pt x="1896" y="472"/>
                              </a:lnTo>
                              <a:lnTo>
                                <a:pt x="1835" y="420"/>
                              </a:lnTo>
                              <a:lnTo>
                                <a:pt x="1774" y="371"/>
                              </a:lnTo>
                              <a:lnTo>
                                <a:pt x="1717" y="32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0C0C0">
                            <a:alpha val="50195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9B3742" id="AutoShape 3" o:spid="_x0000_s1026" style="position:absolute;margin-left:191.6pt;margin-top:378.3pt;width:139.3pt;height:139.6pt;z-index:-14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86,27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" path="m869,l787,7,707,22,642,42,578,69r-63,34l453,145r-61,49l332,250,21,561,11,574,4,591,,610r1,22l8,658r14,28l43,716r30,33l2045,2720r32,30l2107,2771r27,14l2159,2790r23,2l2202,2789r17,-7l2232,2772r291,-291l2579,2422r8,-11l2101,2411,380,691,566,505r71,-64l710,391r75,-35l861,336r79,-8l1717,328r-4,-3l1652,281r-60,-40l1512,192r-78,-43l1356,111,1278,79,1202,51,1127,29,1039,11,953,1,869,xm1717,328r-777,l1020,329r82,11l1187,362r69,25l1326,417r70,36l1468,495r72,48l1600,587r61,47l1722,684r60,53l1842,792r60,58l1965,914r58,62l2079,1038r51,60l2178,1156r44,58l2262,1270r51,77l2356,1422r37,74l2422,1567r24,69l2465,1719r8,80l2470,1875r-13,74l2433,2020r-36,69l2349,2157r-60,67l2101,2411r486,l2627,2361r43,-61l2705,2237r29,-64l2756,2108r19,-81l2785,1944r1,-85l2777,1771r-17,-91l2742,1615r-23,-67l2692,1479r-31,-69l2624,1339r-41,-73l2537,1192r-39,-57l2457,1076r-45,-59l2364,957r-50,-61l2260,835r-56,-63l2144,710r-62,-64l2020,585r-62,-57l1896,472r-61,-52l1774,371r-57,-43xe" fillcolor="silver" stroked="f">
                <v:fill opacity="32896f"/>
                <v:path arrowok="t" o:connecttype="custom" o:connectlocs="499745,4808855;407670,4831080;327025,4869815;248920,4927600;13335,5160645;2540,5179695;635,5205730;13970,5240020;46355,5280025;1318895,6550660;1355090,6572885;1385570,6577330;1409065,6570980;1602105,6379845;1642745,6335395;241300,5243195;404495,5084445;498475,5030470;596900,5012690;1087755,5010785;1010920,4957445;910590,4899025;811530,4854575;715645,4822825;605155,4805045;1090295,5012690;647700,5013325;753745,5034280;842010,5069205;932180,5118735;1016000,5177155;1093470,5238750;1169670,5307330;1247775,5384800;1320165,5463540;1383030,5538470;1436370,5610860;1496060,5707380;1537970,5799455;1565275,5895975;1568450,5995035;1544955,6087110;1491615,6174105;1334135,6335395;1668145,6303645;1717675,6224905;1750060,6142990;1768475,6038850;1763395,5928995;1741170,5829935;1709420,5743575;1666240,5654675;1610995,5561330;1560195,5487670;1501140,5412105;1435100,5334635;1361440,5255260;1282700,5175885;1203960,5104130;1126490,5039995" o:connectangles="0,0,0,0,0,0,0,0,0,0,0,0,0,0,0,0,0,0,0,0,0,0,0,0,0,0,0,0,0,0,0,0,0,0,0,0,0,0,0,0,0,0,0,0,0,0,0,0,0,0,0,0,0,0,0,0,0,0,0,0"/>
                <w10:wrap anchorx="page" anchory="pag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503301992" behindDoc="1" locked="0" layoutInCell="1" allowOverlap="1">
                <wp:simplePos x="0" y="0"/>
                <wp:positionH relativeFrom="page">
                  <wp:posOffset>3282950</wp:posOffset>
                </wp:positionH>
                <wp:positionV relativeFrom="paragraph">
                  <wp:posOffset>1000760</wp:posOffset>
                </wp:positionV>
                <wp:extent cx="3821430" cy="4102735"/>
                <wp:effectExtent l="6350" t="6985" r="1270" b="508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21430" cy="4102735"/>
                        </a:xfrm>
                        <a:custGeom>
                          <a:avLst/>
                          <a:gdLst>
                            <a:gd name="T0" fmla="+- 0 8187 5170"/>
                            <a:gd name="T1" fmla="*/ T0 w 6018"/>
                            <a:gd name="T2" fmla="+- 0 7081 1576"/>
                            <a:gd name="T3" fmla="*/ 7081 h 6461"/>
                            <a:gd name="T4" fmla="+- 0 7346 5170"/>
                            <a:gd name="T5" fmla="*/ T4 w 6018"/>
                            <a:gd name="T6" fmla="+- 0 6573 1576"/>
                            <a:gd name="T7" fmla="*/ 6573 h 6461"/>
                            <a:gd name="T8" fmla="+- 0 6984 5170"/>
                            <a:gd name="T9" fmla="*/ T8 w 6018"/>
                            <a:gd name="T10" fmla="+- 0 6420 1576"/>
                            <a:gd name="T11" fmla="*/ 6420 h 6461"/>
                            <a:gd name="T12" fmla="+- 0 6849 5170"/>
                            <a:gd name="T13" fmla="*/ T12 w 6018"/>
                            <a:gd name="T14" fmla="+- 0 6319 1576"/>
                            <a:gd name="T15" fmla="*/ 6319 h 6461"/>
                            <a:gd name="T16" fmla="+- 0 6780 5170"/>
                            <a:gd name="T17" fmla="*/ T16 w 6018"/>
                            <a:gd name="T18" fmla="+- 0 5917 1576"/>
                            <a:gd name="T19" fmla="*/ 5917 h 6461"/>
                            <a:gd name="T20" fmla="+- 0 6576 5170"/>
                            <a:gd name="T21" fmla="*/ T20 w 6018"/>
                            <a:gd name="T22" fmla="+- 0 6278 1576"/>
                            <a:gd name="T23" fmla="*/ 6278 h 6461"/>
                            <a:gd name="T24" fmla="+- 0 5701 5170"/>
                            <a:gd name="T25" fmla="*/ T24 w 6018"/>
                            <a:gd name="T26" fmla="+- 0 5752 1576"/>
                            <a:gd name="T27" fmla="*/ 5752 h 6461"/>
                            <a:gd name="T28" fmla="+- 0 5871 5170"/>
                            <a:gd name="T29" fmla="*/ T28 w 6018"/>
                            <a:gd name="T30" fmla="+- 0 5627 1576"/>
                            <a:gd name="T31" fmla="*/ 5627 h 6461"/>
                            <a:gd name="T32" fmla="+- 0 6377 5170"/>
                            <a:gd name="T33" fmla="*/ T32 w 6018"/>
                            <a:gd name="T34" fmla="+- 0 5818 1576"/>
                            <a:gd name="T35" fmla="*/ 5818 h 6461"/>
                            <a:gd name="T36" fmla="+- 0 6575 5170"/>
                            <a:gd name="T37" fmla="*/ T36 w 6018"/>
                            <a:gd name="T38" fmla="+- 0 6153 1576"/>
                            <a:gd name="T39" fmla="*/ 6153 h 6461"/>
                            <a:gd name="T40" fmla="+- 0 6366 5170"/>
                            <a:gd name="T41" fmla="*/ T40 w 6018"/>
                            <a:gd name="T42" fmla="+- 0 5444 1576"/>
                            <a:gd name="T43" fmla="*/ 5444 h 6461"/>
                            <a:gd name="T44" fmla="+- 0 5910 5170"/>
                            <a:gd name="T45" fmla="*/ T44 w 6018"/>
                            <a:gd name="T46" fmla="+- 0 5277 1576"/>
                            <a:gd name="T47" fmla="*/ 5277 h 6461"/>
                            <a:gd name="T48" fmla="+- 0 5572 5170"/>
                            <a:gd name="T49" fmla="*/ T48 w 6018"/>
                            <a:gd name="T50" fmla="+- 0 5402 1576"/>
                            <a:gd name="T51" fmla="*/ 5402 h 6461"/>
                            <a:gd name="T52" fmla="+- 0 5173 5170"/>
                            <a:gd name="T53" fmla="*/ T52 w 6018"/>
                            <a:gd name="T54" fmla="+- 0 5808 1576"/>
                            <a:gd name="T55" fmla="*/ 5808 h 6461"/>
                            <a:gd name="T56" fmla="+- 0 7307 5170"/>
                            <a:gd name="T57" fmla="*/ T56 w 6018"/>
                            <a:gd name="T58" fmla="+- 0 8028 1576"/>
                            <a:gd name="T59" fmla="*/ 8028 h 6461"/>
                            <a:gd name="T60" fmla="+- 0 7398 5170"/>
                            <a:gd name="T61" fmla="*/ T60 w 6018"/>
                            <a:gd name="T62" fmla="+- 0 8008 1576"/>
                            <a:gd name="T63" fmla="*/ 8008 h 6461"/>
                            <a:gd name="T64" fmla="+- 0 7482 5170"/>
                            <a:gd name="T65" fmla="*/ T64 w 6018"/>
                            <a:gd name="T66" fmla="+- 0 7917 1576"/>
                            <a:gd name="T67" fmla="*/ 7917 h 6461"/>
                            <a:gd name="T68" fmla="+- 0 7480 5170"/>
                            <a:gd name="T69" fmla="*/ T68 w 6018"/>
                            <a:gd name="T70" fmla="+- 0 7838 1576"/>
                            <a:gd name="T71" fmla="*/ 7838 h 6461"/>
                            <a:gd name="T72" fmla="+- 0 6866 5170"/>
                            <a:gd name="T73" fmla="*/ T72 w 6018"/>
                            <a:gd name="T74" fmla="+- 0 6683 1576"/>
                            <a:gd name="T75" fmla="*/ 6683 h 6461"/>
                            <a:gd name="T76" fmla="+- 0 7236 5170"/>
                            <a:gd name="T77" fmla="*/ T76 w 6018"/>
                            <a:gd name="T78" fmla="+- 0 6820 1576"/>
                            <a:gd name="T79" fmla="*/ 6820 h 6461"/>
                            <a:gd name="T80" fmla="+- 0 8061 5170"/>
                            <a:gd name="T81" fmla="*/ T80 w 6018"/>
                            <a:gd name="T82" fmla="+- 0 7309 1576"/>
                            <a:gd name="T83" fmla="*/ 7309 h 6461"/>
                            <a:gd name="T84" fmla="+- 0 8149 5170"/>
                            <a:gd name="T85" fmla="*/ T84 w 6018"/>
                            <a:gd name="T86" fmla="+- 0 7261 1576"/>
                            <a:gd name="T87" fmla="*/ 7261 h 6461"/>
                            <a:gd name="T88" fmla="+- 0 8226 5170"/>
                            <a:gd name="T89" fmla="*/ T88 w 6018"/>
                            <a:gd name="T90" fmla="+- 0 7164 1576"/>
                            <a:gd name="T91" fmla="*/ 7164 h 6461"/>
                            <a:gd name="T92" fmla="+- 0 9507 5170"/>
                            <a:gd name="T93" fmla="*/ T92 w 6018"/>
                            <a:gd name="T94" fmla="+- 0 5794 1576"/>
                            <a:gd name="T95" fmla="*/ 5794 h 6461"/>
                            <a:gd name="T96" fmla="+- 0 7898 5170"/>
                            <a:gd name="T97" fmla="*/ T96 w 6018"/>
                            <a:gd name="T98" fmla="+- 0 5862 1576"/>
                            <a:gd name="T99" fmla="*/ 5862 h 6461"/>
                            <a:gd name="T100" fmla="+- 0 8375 5170"/>
                            <a:gd name="T101" fmla="*/ T100 w 6018"/>
                            <a:gd name="T102" fmla="+- 0 5385 1576"/>
                            <a:gd name="T103" fmla="*/ 5385 h 6461"/>
                            <a:gd name="T104" fmla="+- 0 6869 5170"/>
                            <a:gd name="T105" fmla="*/ T104 w 6018"/>
                            <a:gd name="T106" fmla="+- 0 4128 1576"/>
                            <a:gd name="T107" fmla="*/ 4128 h 6461"/>
                            <a:gd name="T108" fmla="+- 0 6779 5170"/>
                            <a:gd name="T109" fmla="*/ T108 w 6018"/>
                            <a:gd name="T110" fmla="+- 0 4169 1576"/>
                            <a:gd name="T111" fmla="*/ 4169 h 6461"/>
                            <a:gd name="T112" fmla="+- 0 6676 5170"/>
                            <a:gd name="T113" fmla="*/ T112 w 6018"/>
                            <a:gd name="T114" fmla="+- 0 4278 1576"/>
                            <a:gd name="T115" fmla="*/ 4278 h 6461"/>
                            <a:gd name="T116" fmla="+- 0 6662 5170"/>
                            <a:gd name="T117" fmla="*/ T116 w 6018"/>
                            <a:gd name="T118" fmla="+- 0 4360 1576"/>
                            <a:gd name="T119" fmla="*/ 4360 h 6461"/>
                            <a:gd name="T120" fmla="+- 0 8272 5170"/>
                            <a:gd name="T121" fmla="*/ T120 w 6018"/>
                            <a:gd name="T122" fmla="+- 0 6907 1576"/>
                            <a:gd name="T123" fmla="*/ 6907 h 6461"/>
                            <a:gd name="T124" fmla="+- 0 8366 5170"/>
                            <a:gd name="T125" fmla="*/ T124 w 6018"/>
                            <a:gd name="T126" fmla="+- 0 7003 1576"/>
                            <a:gd name="T127" fmla="*/ 7003 h 6461"/>
                            <a:gd name="T128" fmla="+- 0 8464 5170"/>
                            <a:gd name="T129" fmla="*/ T128 w 6018"/>
                            <a:gd name="T130" fmla="+- 0 6946 1576"/>
                            <a:gd name="T131" fmla="*/ 6946 h 6461"/>
                            <a:gd name="T132" fmla="+- 0 8526 5170"/>
                            <a:gd name="T133" fmla="*/ T132 w 6018"/>
                            <a:gd name="T134" fmla="+- 0 6854 1576"/>
                            <a:gd name="T135" fmla="*/ 6854 h 6461"/>
                            <a:gd name="T136" fmla="+- 0 8086 5170"/>
                            <a:gd name="T137" fmla="*/ T136 w 6018"/>
                            <a:gd name="T138" fmla="+- 0 6142 1576"/>
                            <a:gd name="T139" fmla="*/ 6142 h 6461"/>
                            <a:gd name="T140" fmla="+- 0 9368 5170"/>
                            <a:gd name="T141" fmla="*/ T140 w 6018"/>
                            <a:gd name="T142" fmla="+- 0 6012 1576"/>
                            <a:gd name="T143" fmla="*/ 6012 h 6461"/>
                            <a:gd name="T144" fmla="+- 0 9457 5170"/>
                            <a:gd name="T145" fmla="*/ T144 w 6018"/>
                            <a:gd name="T146" fmla="+- 0 5954 1576"/>
                            <a:gd name="T147" fmla="*/ 5954 h 6461"/>
                            <a:gd name="T148" fmla="+- 0 9535 5170"/>
                            <a:gd name="T149" fmla="*/ T148 w 6018"/>
                            <a:gd name="T150" fmla="+- 0 5849 1576"/>
                            <a:gd name="T151" fmla="*/ 5849 h 6461"/>
                            <a:gd name="T152" fmla="+- 0 9463 5170"/>
                            <a:gd name="T153" fmla="*/ T152 w 6018"/>
                            <a:gd name="T154" fmla="+- 0 3996 1576"/>
                            <a:gd name="T155" fmla="*/ 3996 h 6461"/>
                            <a:gd name="T156" fmla="+- 0 9447 5170"/>
                            <a:gd name="T157" fmla="*/ T156 w 6018"/>
                            <a:gd name="T158" fmla="+- 0 3918 1576"/>
                            <a:gd name="T159" fmla="*/ 3918 h 6461"/>
                            <a:gd name="T160" fmla="+- 0 9343 5170"/>
                            <a:gd name="T161" fmla="*/ T160 w 6018"/>
                            <a:gd name="T162" fmla="+- 0 3804 1576"/>
                            <a:gd name="T163" fmla="*/ 3804 h 6461"/>
                            <a:gd name="T164" fmla="+- 0 9248 5170"/>
                            <a:gd name="T165" fmla="*/ T164 w 6018"/>
                            <a:gd name="T166" fmla="+- 0 3743 1576"/>
                            <a:gd name="T167" fmla="*/ 3743 h 6461"/>
                            <a:gd name="T168" fmla="+- 0 8503 5170"/>
                            <a:gd name="T169" fmla="*/ T168 w 6018"/>
                            <a:gd name="T170" fmla="+- 0 2961 1576"/>
                            <a:gd name="T171" fmla="*/ 2961 h 6461"/>
                            <a:gd name="T172" fmla="+- 0 8462 5170"/>
                            <a:gd name="T173" fmla="*/ T172 w 6018"/>
                            <a:gd name="T174" fmla="+- 0 2871 1576"/>
                            <a:gd name="T175" fmla="*/ 2871 h 6461"/>
                            <a:gd name="T176" fmla="+- 0 8348 5170"/>
                            <a:gd name="T177" fmla="*/ T176 w 6018"/>
                            <a:gd name="T178" fmla="+- 0 2757 1576"/>
                            <a:gd name="T179" fmla="*/ 2757 h 6461"/>
                            <a:gd name="T180" fmla="+- 0 8257 5170"/>
                            <a:gd name="T181" fmla="*/ T180 w 6018"/>
                            <a:gd name="T182" fmla="+- 0 2715 1576"/>
                            <a:gd name="T183" fmla="*/ 2715 h 6461"/>
                            <a:gd name="T184" fmla="+- 0 7629 5170"/>
                            <a:gd name="T185" fmla="*/ T184 w 6018"/>
                            <a:gd name="T186" fmla="+- 0 3466 1576"/>
                            <a:gd name="T187" fmla="*/ 3466 h 6461"/>
                            <a:gd name="T188" fmla="+- 0 9785 5170"/>
                            <a:gd name="T189" fmla="*/ T188 w 6018"/>
                            <a:gd name="T190" fmla="+- 0 5595 1576"/>
                            <a:gd name="T191" fmla="*/ 5595 h 6461"/>
                            <a:gd name="T192" fmla="+- 0 9872 5170"/>
                            <a:gd name="T193" fmla="*/ T192 w 6018"/>
                            <a:gd name="T194" fmla="+- 0 5538 1576"/>
                            <a:gd name="T195" fmla="*/ 5538 h 6461"/>
                            <a:gd name="T196" fmla="+- 0 9929 5170"/>
                            <a:gd name="T197" fmla="*/ T196 w 6018"/>
                            <a:gd name="T198" fmla="+- 0 5451 1576"/>
                            <a:gd name="T199" fmla="*/ 5451 h 6461"/>
                            <a:gd name="T200" fmla="+- 0 9429 5170"/>
                            <a:gd name="T201" fmla="*/ T200 w 6018"/>
                            <a:gd name="T202" fmla="+- 0 2403 1576"/>
                            <a:gd name="T203" fmla="*/ 2403 h 6461"/>
                            <a:gd name="T204" fmla="+- 0 9631 5170"/>
                            <a:gd name="T205" fmla="*/ T204 w 6018"/>
                            <a:gd name="T206" fmla="+- 0 1778 1576"/>
                            <a:gd name="T207" fmla="*/ 1778 h 6461"/>
                            <a:gd name="T208" fmla="+- 0 9545 5170"/>
                            <a:gd name="T209" fmla="*/ T208 w 6018"/>
                            <a:gd name="T210" fmla="+- 0 1675 1576"/>
                            <a:gd name="T211" fmla="*/ 1675 h 6461"/>
                            <a:gd name="T212" fmla="+- 0 9439 5170"/>
                            <a:gd name="T213" fmla="*/ T212 w 6018"/>
                            <a:gd name="T214" fmla="+- 0 1587 1576"/>
                            <a:gd name="T215" fmla="*/ 1587 h 6461"/>
                            <a:gd name="T216" fmla="+- 0 8420 5170"/>
                            <a:gd name="T217" fmla="*/ T216 w 6018"/>
                            <a:gd name="T218" fmla="+- 0 2562 1576"/>
                            <a:gd name="T219" fmla="*/ 2562 h 6461"/>
                            <a:gd name="T220" fmla="+- 0 8475 5170"/>
                            <a:gd name="T221" fmla="*/ T220 w 6018"/>
                            <a:gd name="T222" fmla="+- 0 2656 1576"/>
                            <a:gd name="T223" fmla="*/ 2656 h 6461"/>
                            <a:gd name="T224" fmla="+- 0 8590 5170"/>
                            <a:gd name="T225" fmla="*/ T224 w 6018"/>
                            <a:gd name="T226" fmla="+- 0 2766 1576"/>
                            <a:gd name="T227" fmla="*/ 2766 h 6461"/>
                            <a:gd name="T228" fmla="+- 0 8672 5170"/>
                            <a:gd name="T229" fmla="*/ T228 w 6018"/>
                            <a:gd name="T230" fmla="+- 0 2795 1576"/>
                            <a:gd name="T231" fmla="*/ 2795 h 6461"/>
                            <a:gd name="T232" fmla="+- 0 11049 5170"/>
                            <a:gd name="T233" fmla="*/ T232 w 6018"/>
                            <a:gd name="T234" fmla="+- 0 4338 1576"/>
                            <a:gd name="T235" fmla="*/ 4338 h 6461"/>
                            <a:gd name="T236" fmla="+- 0 11139 5170"/>
                            <a:gd name="T237" fmla="*/ T236 w 6018"/>
                            <a:gd name="T238" fmla="+- 0 4271 1576"/>
                            <a:gd name="T239" fmla="*/ 4271 h 6461"/>
                            <a:gd name="T240" fmla="+- 0 11187 5170"/>
                            <a:gd name="T241" fmla="*/ T240 w 6018"/>
                            <a:gd name="T242" fmla="+- 0 4186 1576"/>
                            <a:gd name="T243" fmla="*/ 4186 h 646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6018" h="6461">
                              <a:moveTo>
                                <a:pt x="3061" y="5566"/>
                              </a:moveTo>
                              <a:lnTo>
                                <a:pt x="3060" y="5557"/>
                              </a:lnTo>
                              <a:lnTo>
                                <a:pt x="3055" y="5548"/>
                              </a:lnTo>
                              <a:lnTo>
                                <a:pt x="3051" y="5539"/>
                              </a:lnTo>
                              <a:lnTo>
                                <a:pt x="3043" y="5529"/>
                              </a:lnTo>
                              <a:lnTo>
                                <a:pt x="3035" y="5521"/>
                              </a:lnTo>
                              <a:lnTo>
                                <a:pt x="3027" y="5513"/>
                              </a:lnTo>
                              <a:lnTo>
                                <a:pt x="3017" y="5505"/>
                              </a:lnTo>
                              <a:lnTo>
                                <a:pt x="3005" y="5496"/>
                              </a:lnTo>
                              <a:lnTo>
                                <a:pt x="2991" y="5485"/>
                              </a:lnTo>
                              <a:lnTo>
                                <a:pt x="2974" y="5474"/>
                              </a:lnTo>
                              <a:lnTo>
                                <a:pt x="2887" y="5419"/>
                              </a:lnTo>
                              <a:lnTo>
                                <a:pt x="2362" y="5107"/>
                              </a:lnTo>
                              <a:lnTo>
                                <a:pt x="2309" y="5075"/>
                              </a:lnTo>
                              <a:lnTo>
                                <a:pt x="2225" y="5025"/>
                              </a:lnTo>
                              <a:lnTo>
                                <a:pt x="2176" y="4997"/>
                              </a:lnTo>
                              <a:lnTo>
                                <a:pt x="2084" y="4947"/>
                              </a:lnTo>
                              <a:lnTo>
                                <a:pt x="2041" y="4925"/>
                              </a:lnTo>
                              <a:lnTo>
                                <a:pt x="1999" y="4906"/>
                              </a:lnTo>
                              <a:lnTo>
                                <a:pt x="1960" y="4889"/>
                              </a:lnTo>
                              <a:lnTo>
                                <a:pt x="1921" y="4874"/>
                              </a:lnTo>
                              <a:lnTo>
                                <a:pt x="1884" y="4861"/>
                              </a:lnTo>
                              <a:lnTo>
                                <a:pt x="1848" y="4852"/>
                              </a:lnTo>
                              <a:lnTo>
                                <a:pt x="1814" y="4844"/>
                              </a:lnTo>
                              <a:lnTo>
                                <a:pt x="1789" y="4839"/>
                              </a:lnTo>
                              <a:lnTo>
                                <a:pt x="1780" y="4837"/>
                              </a:lnTo>
                              <a:lnTo>
                                <a:pt x="1749" y="4834"/>
                              </a:lnTo>
                              <a:lnTo>
                                <a:pt x="1718" y="4833"/>
                              </a:lnTo>
                              <a:lnTo>
                                <a:pt x="1688" y="4835"/>
                              </a:lnTo>
                              <a:lnTo>
                                <a:pt x="1659" y="4839"/>
                              </a:lnTo>
                              <a:lnTo>
                                <a:pt x="1671" y="4791"/>
                              </a:lnTo>
                              <a:lnTo>
                                <a:pt x="1679" y="4743"/>
                              </a:lnTo>
                              <a:lnTo>
                                <a:pt x="1683" y="4695"/>
                              </a:lnTo>
                              <a:lnTo>
                                <a:pt x="1685" y="4646"/>
                              </a:lnTo>
                              <a:lnTo>
                                <a:pt x="1682" y="4596"/>
                              </a:lnTo>
                              <a:lnTo>
                                <a:pt x="1676" y="4546"/>
                              </a:lnTo>
                              <a:lnTo>
                                <a:pt x="1666" y="4496"/>
                              </a:lnTo>
                              <a:lnTo>
                                <a:pt x="1651" y="4444"/>
                              </a:lnTo>
                              <a:lnTo>
                                <a:pt x="1632" y="4393"/>
                              </a:lnTo>
                              <a:lnTo>
                                <a:pt x="1610" y="4341"/>
                              </a:lnTo>
                              <a:lnTo>
                                <a:pt x="1582" y="4288"/>
                              </a:lnTo>
                              <a:lnTo>
                                <a:pt x="1549" y="4234"/>
                              </a:lnTo>
                              <a:lnTo>
                                <a:pt x="1512" y="4182"/>
                              </a:lnTo>
                              <a:lnTo>
                                <a:pt x="1469" y="4128"/>
                              </a:lnTo>
                              <a:lnTo>
                                <a:pt x="1422" y="4073"/>
                              </a:lnTo>
                              <a:lnTo>
                                <a:pt x="1411" y="4062"/>
                              </a:lnTo>
                              <a:lnTo>
                                <a:pt x="1411" y="4661"/>
                              </a:lnTo>
                              <a:lnTo>
                                <a:pt x="1406" y="4702"/>
                              </a:lnTo>
                              <a:lnTo>
                                <a:pt x="1397" y="4742"/>
                              </a:lnTo>
                              <a:lnTo>
                                <a:pt x="1382" y="4782"/>
                              </a:lnTo>
                              <a:lnTo>
                                <a:pt x="1361" y="4822"/>
                              </a:lnTo>
                              <a:lnTo>
                                <a:pt x="1334" y="4860"/>
                              </a:lnTo>
                              <a:lnTo>
                                <a:pt x="1301" y="4897"/>
                              </a:lnTo>
                              <a:lnTo>
                                <a:pt x="1122" y="5075"/>
                              </a:lnTo>
                              <a:lnTo>
                                <a:pt x="377" y="4330"/>
                              </a:lnTo>
                              <a:lnTo>
                                <a:pt x="531" y="4176"/>
                              </a:lnTo>
                              <a:lnTo>
                                <a:pt x="557" y="4150"/>
                              </a:lnTo>
                              <a:lnTo>
                                <a:pt x="582" y="4128"/>
                              </a:lnTo>
                              <a:lnTo>
                                <a:pt x="604" y="4109"/>
                              </a:lnTo>
                              <a:lnTo>
                                <a:pt x="625" y="4093"/>
                              </a:lnTo>
                              <a:lnTo>
                                <a:pt x="644" y="4080"/>
                              </a:lnTo>
                              <a:lnTo>
                                <a:pt x="662" y="4068"/>
                              </a:lnTo>
                              <a:lnTo>
                                <a:pt x="681" y="4058"/>
                              </a:lnTo>
                              <a:lnTo>
                                <a:pt x="701" y="4051"/>
                              </a:lnTo>
                              <a:lnTo>
                                <a:pt x="763" y="4034"/>
                              </a:lnTo>
                              <a:lnTo>
                                <a:pt x="825" y="4029"/>
                              </a:lnTo>
                              <a:lnTo>
                                <a:pt x="887" y="4037"/>
                              </a:lnTo>
                              <a:lnTo>
                                <a:pt x="950" y="4058"/>
                              </a:lnTo>
                              <a:lnTo>
                                <a:pt x="1013" y="4089"/>
                              </a:lnTo>
                              <a:lnTo>
                                <a:pt x="1077" y="4131"/>
                              </a:lnTo>
                              <a:lnTo>
                                <a:pt x="1142" y="4182"/>
                              </a:lnTo>
                              <a:lnTo>
                                <a:pt x="1207" y="4242"/>
                              </a:lnTo>
                              <a:lnTo>
                                <a:pt x="1245" y="4282"/>
                              </a:lnTo>
                              <a:lnTo>
                                <a:pt x="1279" y="4323"/>
                              </a:lnTo>
                              <a:lnTo>
                                <a:pt x="1311" y="4364"/>
                              </a:lnTo>
                              <a:lnTo>
                                <a:pt x="1339" y="4407"/>
                              </a:lnTo>
                              <a:lnTo>
                                <a:pt x="1363" y="4450"/>
                              </a:lnTo>
                              <a:lnTo>
                                <a:pt x="1382" y="4492"/>
                              </a:lnTo>
                              <a:lnTo>
                                <a:pt x="1396" y="4535"/>
                              </a:lnTo>
                              <a:lnTo>
                                <a:pt x="1405" y="4577"/>
                              </a:lnTo>
                              <a:lnTo>
                                <a:pt x="1411" y="4619"/>
                              </a:lnTo>
                              <a:lnTo>
                                <a:pt x="1411" y="4661"/>
                              </a:lnTo>
                              <a:lnTo>
                                <a:pt x="1411" y="4062"/>
                              </a:lnTo>
                              <a:lnTo>
                                <a:pt x="1380" y="4029"/>
                              </a:lnTo>
                              <a:lnTo>
                                <a:pt x="1369" y="4018"/>
                              </a:lnTo>
                              <a:lnTo>
                                <a:pt x="1311" y="3963"/>
                              </a:lnTo>
                              <a:lnTo>
                                <a:pt x="1254" y="3913"/>
                              </a:lnTo>
                              <a:lnTo>
                                <a:pt x="1196" y="3868"/>
                              </a:lnTo>
                              <a:lnTo>
                                <a:pt x="1139" y="3828"/>
                              </a:lnTo>
                              <a:lnTo>
                                <a:pt x="1081" y="3794"/>
                              </a:lnTo>
                              <a:lnTo>
                                <a:pt x="1024" y="3766"/>
                              </a:lnTo>
                              <a:lnTo>
                                <a:pt x="966" y="3742"/>
                              </a:lnTo>
                              <a:lnTo>
                                <a:pt x="909" y="3723"/>
                              </a:lnTo>
                              <a:lnTo>
                                <a:pt x="851" y="3710"/>
                              </a:lnTo>
                              <a:lnTo>
                                <a:pt x="795" y="3702"/>
                              </a:lnTo>
                              <a:lnTo>
                                <a:pt x="740" y="3701"/>
                              </a:lnTo>
                              <a:lnTo>
                                <a:pt x="685" y="3704"/>
                              </a:lnTo>
                              <a:lnTo>
                                <a:pt x="631" y="3713"/>
                              </a:lnTo>
                              <a:lnTo>
                                <a:pt x="578" y="3729"/>
                              </a:lnTo>
                              <a:lnTo>
                                <a:pt x="526" y="3749"/>
                              </a:lnTo>
                              <a:lnTo>
                                <a:pt x="474" y="3775"/>
                              </a:lnTo>
                              <a:lnTo>
                                <a:pt x="457" y="3786"/>
                              </a:lnTo>
                              <a:lnTo>
                                <a:pt x="440" y="3799"/>
                              </a:lnTo>
                              <a:lnTo>
                                <a:pt x="402" y="3826"/>
                              </a:lnTo>
                              <a:lnTo>
                                <a:pt x="383" y="3844"/>
                              </a:lnTo>
                              <a:lnTo>
                                <a:pt x="361" y="3863"/>
                              </a:lnTo>
                              <a:lnTo>
                                <a:pt x="337" y="3885"/>
                              </a:lnTo>
                              <a:lnTo>
                                <a:pt x="312" y="3910"/>
                              </a:lnTo>
                              <a:lnTo>
                                <a:pt x="94" y="4128"/>
                              </a:lnTo>
                              <a:lnTo>
                                <a:pt x="20" y="4202"/>
                              </a:lnTo>
                              <a:lnTo>
                                <a:pt x="10" y="4215"/>
                              </a:lnTo>
                              <a:lnTo>
                                <a:pt x="3" y="4232"/>
                              </a:lnTo>
                              <a:lnTo>
                                <a:pt x="0" y="4251"/>
                              </a:lnTo>
                              <a:lnTo>
                                <a:pt x="0" y="4273"/>
                              </a:lnTo>
                              <a:lnTo>
                                <a:pt x="7" y="4299"/>
                              </a:lnTo>
                              <a:lnTo>
                                <a:pt x="21" y="4327"/>
                              </a:lnTo>
                              <a:lnTo>
                                <a:pt x="42" y="4357"/>
                              </a:lnTo>
                              <a:lnTo>
                                <a:pt x="72" y="4389"/>
                              </a:lnTo>
                              <a:lnTo>
                                <a:pt x="2127" y="6445"/>
                              </a:lnTo>
                              <a:lnTo>
                                <a:pt x="2137" y="6452"/>
                              </a:lnTo>
                              <a:lnTo>
                                <a:pt x="2157" y="6460"/>
                              </a:lnTo>
                              <a:lnTo>
                                <a:pt x="2167" y="6460"/>
                              </a:lnTo>
                              <a:lnTo>
                                <a:pt x="2177" y="6457"/>
                              </a:lnTo>
                              <a:lnTo>
                                <a:pt x="2187" y="6454"/>
                              </a:lnTo>
                              <a:lnTo>
                                <a:pt x="2197" y="6450"/>
                              </a:lnTo>
                              <a:lnTo>
                                <a:pt x="2207" y="6446"/>
                              </a:lnTo>
                              <a:lnTo>
                                <a:pt x="2218" y="6440"/>
                              </a:lnTo>
                              <a:lnTo>
                                <a:pt x="2228" y="6432"/>
                              </a:lnTo>
                              <a:lnTo>
                                <a:pt x="2240" y="6423"/>
                              </a:lnTo>
                              <a:lnTo>
                                <a:pt x="2252" y="6412"/>
                              </a:lnTo>
                              <a:lnTo>
                                <a:pt x="2265" y="6400"/>
                              </a:lnTo>
                              <a:lnTo>
                                <a:pt x="2277" y="6386"/>
                              </a:lnTo>
                              <a:lnTo>
                                <a:pt x="2288" y="6374"/>
                              </a:lnTo>
                              <a:lnTo>
                                <a:pt x="2298" y="6362"/>
                              </a:lnTo>
                              <a:lnTo>
                                <a:pt x="2306" y="6352"/>
                              </a:lnTo>
                              <a:lnTo>
                                <a:pt x="2312" y="6341"/>
                              </a:lnTo>
                              <a:lnTo>
                                <a:pt x="2316" y="6331"/>
                              </a:lnTo>
                              <a:lnTo>
                                <a:pt x="2319" y="6322"/>
                              </a:lnTo>
                              <a:lnTo>
                                <a:pt x="2322" y="6312"/>
                              </a:lnTo>
                              <a:lnTo>
                                <a:pt x="2325" y="6302"/>
                              </a:lnTo>
                              <a:lnTo>
                                <a:pt x="2325" y="6292"/>
                              </a:lnTo>
                              <a:lnTo>
                                <a:pt x="2321" y="6282"/>
                              </a:lnTo>
                              <a:lnTo>
                                <a:pt x="2317" y="6272"/>
                              </a:lnTo>
                              <a:lnTo>
                                <a:pt x="2310" y="6262"/>
                              </a:lnTo>
                              <a:lnTo>
                                <a:pt x="1360" y="5312"/>
                              </a:lnTo>
                              <a:lnTo>
                                <a:pt x="1482" y="5190"/>
                              </a:lnTo>
                              <a:lnTo>
                                <a:pt x="1514" y="5162"/>
                              </a:lnTo>
                              <a:lnTo>
                                <a:pt x="1547" y="5140"/>
                              </a:lnTo>
                              <a:lnTo>
                                <a:pt x="1582" y="5123"/>
                              </a:lnTo>
                              <a:lnTo>
                                <a:pt x="1618" y="5112"/>
                              </a:lnTo>
                              <a:lnTo>
                                <a:pt x="1656" y="5107"/>
                              </a:lnTo>
                              <a:lnTo>
                                <a:pt x="1696" y="5107"/>
                              </a:lnTo>
                              <a:lnTo>
                                <a:pt x="1737" y="5110"/>
                              </a:lnTo>
                              <a:lnTo>
                                <a:pt x="1779" y="5118"/>
                              </a:lnTo>
                              <a:lnTo>
                                <a:pt x="1824" y="5131"/>
                              </a:lnTo>
                              <a:lnTo>
                                <a:pt x="1869" y="5146"/>
                              </a:lnTo>
                              <a:lnTo>
                                <a:pt x="1916" y="5166"/>
                              </a:lnTo>
                              <a:lnTo>
                                <a:pt x="1965" y="5189"/>
                              </a:lnTo>
                              <a:lnTo>
                                <a:pt x="2015" y="5216"/>
                              </a:lnTo>
                              <a:lnTo>
                                <a:pt x="2066" y="5244"/>
                              </a:lnTo>
                              <a:lnTo>
                                <a:pt x="2120" y="5275"/>
                              </a:lnTo>
                              <a:lnTo>
                                <a:pt x="2175" y="5308"/>
                              </a:lnTo>
                              <a:lnTo>
                                <a:pt x="2834" y="5710"/>
                              </a:lnTo>
                              <a:lnTo>
                                <a:pt x="2846" y="5717"/>
                              </a:lnTo>
                              <a:lnTo>
                                <a:pt x="2857" y="5722"/>
                              </a:lnTo>
                              <a:lnTo>
                                <a:pt x="2867" y="5726"/>
                              </a:lnTo>
                              <a:lnTo>
                                <a:pt x="2878" y="5732"/>
                              </a:lnTo>
                              <a:lnTo>
                                <a:pt x="2891" y="5733"/>
                              </a:lnTo>
                              <a:lnTo>
                                <a:pt x="2903" y="5731"/>
                              </a:lnTo>
                              <a:lnTo>
                                <a:pt x="2914" y="5729"/>
                              </a:lnTo>
                              <a:lnTo>
                                <a:pt x="2924" y="5726"/>
                              </a:lnTo>
                              <a:lnTo>
                                <a:pt x="2934" y="5721"/>
                              </a:lnTo>
                              <a:lnTo>
                                <a:pt x="2944" y="5714"/>
                              </a:lnTo>
                              <a:lnTo>
                                <a:pt x="2954" y="5706"/>
                              </a:lnTo>
                              <a:lnTo>
                                <a:pt x="2966" y="5696"/>
                              </a:lnTo>
                              <a:lnTo>
                                <a:pt x="2979" y="5685"/>
                              </a:lnTo>
                              <a:lnTo>
                                <a:pt x="2992" y="5673"/>
                              </a:lnTo>
                              <a:lnTo>
                                <a:pt x="3007" y="5657"/>
                              </a:lnTo>
                              <a:lnTo>
                                <a:pt x="3019" y="5643"/>
                              </a:lnTo>
                              <a:lnTo>
                                <a:pt x="3030" y="5630"/>
                              </a:lnTo>
                              <a:lnTo>
                                <a:pt x="3039" y="5618"/>
                              </a:lnTo>
                              <a:lnTo>
                                <a:pt x="3047" y="5608"/>
                              </a:lnTo>
                              <a:lnTo>
                                <a:pt x="3052" y="5598"/>
                              </a:lnTo>
                              <a:lnTo>
                                <a:pt x="3056" y="5588"/>
                              </a:lnTo>
                              <a:lnTo>
                                <a:pt x="3059" y="5579"/>
                              </a:lnTo>
                              <a:lnTo>
                                <a:pt x="3061" y="5566"/>
                              </a:lnTo>
                              <a:moveTo>
                                <a:pt x="4365" y="4273"/>
                              </a:moveTo>
                              <a:lnTo>
                                <a:pt x="4364" y="4263"/>
                              </a:lnTo>
                              <a:lnTo>
                                <a:pt x="4361" y="4252"/>
                              </a:lnTo>
                              <a:lnTo>
                                <a:pt x="4355" y="4241"/>
                              </a:lnTo>
                              <a:lnTo>
                                <a:pt x="4347" y="4230"/>
                              </a:lnTo>
                              <a:lnTo>
                                <a:pt x="4337" y="4218"/>
                              </a:lnTo>
                              <a:lnTo>
                                <a:pt x="4323" y="4207"/>
                              </a:lnTo>
                              <a:lnTo>
                                <a:pt x="4308" y="4196"/>
                              </a:lnTo>
                              <a:lnTo>
                                <a:pt x="4289" y="4183"/>
                              </a:lnTo>
                              <a:lnTo>
                                <a:pt x="4267" y="4168"/>
                              </a:lnTo>
                              <a:lnTo>
                                <a:pt x="3996" y="3995"/>
                              </a:lnTo>
                              <a:lnTo>
                                <a:pt x="3205" y="3495"/>
                              </a:lnTo>
                              <a:lnTo>
                                <a:pt x="3205" y="3809"/>
                              </a:lnTo>
                              <a:lnTo>
                                <a:pt x="2728" y="4286"/>
                              </a:lnTo>
                              <a:lnTo>
                                <a:pt x="2539" y="3995"/>
                              </a:lnTo>
                              <a:lnTo>
                                <a:pt x="2511" y="3952"/>
                              </a:lnTo>
                              <a:lnTo>
                                <a:pt x="1949" y="3081"/>
                              </a:lnTo>
                              <a:lnTo>
                                <a:pt x="1862" y="2947"/>
                              </a:lnTo>
                              <a:lnTo>
                                <a:pt x="1863" y="2947"/>
                              </a:lnTo>
                              <a:lnTo>
                                <a:pt x="1863" y="2946"/>
                              </a:lnTo>
                              <a:lnTo>
                                <a:pt x="3205" y="3809"/>
                              </a:lnTo>
                              <a:lnTo>
                                <a:pt x="3205" y="3495"/>
                              </a:lnTo>
                              <a:lnTo>
                                <a:pt x="2337" y="2946"/>
                              </a:lnTo>
                              <a:lnTo>
                                <a:pt x="1753" y="2575"/>
                              </a:lnTo>
                              <a:lnTo>
                                <a:pt x="1742" y="2568"/>
                              </a:lnTo>
                              <a:lnTo>
                                <a:pt x="1730" y="2562"/>
                              </a:lnTo>
                              <a:lnTo>
                                <a:pt x="1719" y="2557"/>
                              </a:lnTo>
                              <a:lnTo>
                                <a:pt x="1709" y="2554"/>
                              </a:lnTo>
                              <a:lnTo>
                                <a:pt x="1699" y="2552"/>
                              </a:lnTo>
                              <a:lnTo>
                                <a:pt x="1689" y="2552"/>
                              </a:lnTo>
                              <a:lnTo>
                                <a:pt x="1679" y="2554"/>
                              </a:lnTo>
                              <a:lnTo>
                                <a:pt x="1669" y="2557"/>
                              </a:lnTo>
                              <a:lnTo>
                                <a:pt x="1658" y="2561"/>
                              </a:lnTo>
                              <a:lnTo>
                                <a:pt x="1646" y="2566"/>
                              </a:lnTo>
                              <a:lnTo>
                                <a:pt x="1635" y="2573"/>
                              </a:lnTo>
                              <a:lnTo>
                                <a:pt x="1622" y="2582"/>
                              </a:lnTo>
                              <a:lnTo>
                                <a:pt x="1609" y="2593"/>
                              </a:lnTo>
                              <a:lnTo>
                                <a:pt x="1596" y="2606"/>
                              </a:lnTo>
                              <a:lnTo>
                                <a:pt x="1581" y="2621"/>
                              </a:lnTo>
                              <a:lnTo>
                                <a:pt x="1564" y="2637"/>
                              </a:lnTo>
                              <a:lnTo>
                                <a:pt x="1549" y="2652"/>
                              </a:lnTo>
                              <a:lnTo>
                                <a:pt x="1536" y="2666"/>
                              </a:lnTo>
                              <a:lnTo>
                                <a:pt x="1524" y="2679"/>
                              </a:lnTo>
                              <a:lnTo>
                                <a:pt x="1514" y="2691"/>
                              </a:lnTo>
                              <a:lnTo>
                                <a:pt x="1506" y="2702"/>
                              </a:lnTo>
                              <a:lnTo>
                                <a:pt x="1499" y="2713"/>
                              </a:lnTo>
                              <a:lnTo>
                                <a:pt x="1494" y="2724"/>
                              </a:lnTo>
                              <a:lnTo>
                                <a:pt x="1491" y="2735"/>
                              </a:lnTo>
                              <a:lnTo>
                                <a:pt x="1488" y="2745"/>
                              </a:lnTo>
                              <a:lnTo>
                                <a:pt x="1487" y="2755"/>
                              </a:lnTo>
                              <a:lnTo>
                                <a:pt x="1487" y="2764"/>
                              </a:lnTo>
                              <a:lnTo>
                                <a:pt x="1489" y="2774"/>
                              </a:lnTo>
                              <a:lnTo>
                                <a:pt x="1492" y="2784"/>
                              </a:lnTo>
                              <a:lnTo>
                                <a:pt x="1497" y="2794"/>
                              </a:lnTo>
                              <a:lnTo>
                                <a:pt x="1502" y="2805"/>
                              </a:lnTo>
                              <a:lnTo>
                                <a:pt x="1508" y="2816"/>
                              </a:lnTo>
                              <a:lnTo>
                                <a:pt x="1592" y="2947"/>
                              </a:lnTo>
                              <a:lnTo>
                                <a:pt x="1638" y="3020"/>
                              </a:lnTo>
                              <a:lnTo>
                                <a:pt x="2228" y="3952"/>
                              </a:lnTo>
                              <a:lnTo>
                                <a:pt x="2256" y="3995"/>
                              </a:lnTo>
                              <a:lnTo>
                                <a:pt x="3102" y="5331"/>
                              </a:lnTo>
                              <a:lnTo>
                                <a:pt x="3116" y="5352"/>
                              </a:lnTo>
                              <a:lnTo>
                                <a:pt x="3129" y="5371"/>
                              </a:lnTo>
                              <a:lnTo>
                                <a:pt x="3141" y="5386"/>
                              </a:lnTo>
                              <a:lnTo>
                                <a:pt x="3153" y="5399"/>
                              </a:lnTo>
                              <a:lnTo>
                                <a:pt x="3164" y="5410"/>
                              </a:lnTo>
                              <a:lnTo>
                                <a:pt x="3175" y="5418"/>
                              </a:lnTo>
                              <a:lnTo>
                                <a:pt x="3186" y="5424"/>
                              </a:lnTo>
                              <a:lnTo>
                                <a:pt x="3196" y="5427"/>
                              </a:lnTo>
                              <a:lnTo>
                                <a:pt x="3207" y="5429"/>
                              </a:lnTo>
                              <a:lnTo>
                                <a:pt x="3217" y="5427"/>
                              </a:lnTo>
                              <a:lnTo>
                                <a:pt x="3229" y="5423"/>
                              </a:lnTo>
                              <a:lnTo>
                                <a:pt x="3241" y="5417"/>
                              </a:lnTo>
                              <a:lnTo>
                                <a:pt x="3253" y="5408"/>
                              </a:lnTo>
                              <a:lnTo>
                                <a:pt x="3265" y="5397"/>
                              </a:lnTo>
                              <a:lnTo>
                                <a:pt x="3279" y="5385"/>
                              </a:lnTo>
                              <a:lnTo>
                                <a:pt x="3294" y="5370"/>
                              </a:lnTo>
                              <a:lnTo>
                                <a:pt x="3308" y="5356"/>
                              </a:lnTo>
                              <a:lnTo>
                                <a:pt x="3320" y="5342"/>
                              </a:lnTo>
                              <a:lnTo>
                                <a:pt x="3331" y="5330"/>
                              </a:lnTo>
                              <a:lnTo>
                                <a:pt x="3340" y="5318"/>
                              </a:lnTo>
                              <a:lnTo>
                                <a:pt x="3346" y="5308"/>
                              </a:lnTo>
                              <a:lnTo>
                                <a:pt x="3352" y="5298"/>
                              </a:lnTo>
                              <a:lnTo>
                                <a:pt x="3355" y="5288"/>
                              </a:lnTo>
                              <a:lnTo>
                                <a:pt x="3356" y="5278"/>
                              </a:lnTo>
                              <a:lnTo>
                                <a:pt x="3357" y="5266"/>
                              </a:lnTo>
                              <a:lnTo>
                                <a:pt x="3358" y="5256"/>
                              </a:lnTo>
                              <a:lnTo>
                                <a:pt x="3352" y="5244"/>
                              </a:lnTo>
                              <a:lnTo>
                                <a:pt x="3349" y="5234"/>
                              </a:lnTo>
                              <a:lnTo>
                                <a:pt x="3343" y="5222"/>
                              </a:lnTo>
                              <a:lnTo>
                                <a:pt x="3335" y="5210"/>
                              </a:lnTo>
                              <a:lnTo>
                                <a:pt x="2958" y="4630"/>
                              </a:lnTo>
                              <a:lnTo>
                                <a:pt x="2916" y="4566"/>
                              </a:lnTo>
                              <a:lnTo>
                                <a:pt x="3196" y="4286"/>
                              </a:lnTo>
                              <a:lnTo>
                                <a:pt x="3487" y="3995"/>
                              </a:lnTo>
                              <a:lnTo>
                                <a:pt x="4143" y="4415"/>
                              </a:lnTo>
                              <a:lnTo>
                                <a:pt x="4157" y="4423"/>
                              </a:lnTo>
                              <a:lnTo>
                                <a:pt x="4168" y="4428"/>
                              </a:lnTo>
                              <a:lnTo>
                                <a:pt x="4178" y="4432"/>
                              </a:lnTo>
                              <a:lnTo>
                                <a:pt x="4188" y="4435"/>
                              </a:lnTo>
                              <a:lnTo>
                                <a:pt x="4198" y="4436"/>
                              </a:lnTo>
                              <a:lnTo>
                                <a:pt x="4209" y="4432"/>
                              </a:lnTo>
                              <a:lnTo>
                                <a:pt x="4218" y="4430"/>
                              </a:lnTo>
                              <a:lnTo>
                                <a:pt x="4227" y="4426"/>
                              </a:lnTo>
                              <a:lnTo>
                                <a:pt x="4237" y="4420"/>
                              </a:lnTo>
                              <a:lnTo>
                                <a:pt x="4249" y="4413"/>
                              </a:lnTo>
                              <a:lnTo>
                                <a:pt x="4260" y="4403"/>
                              </a:lnTo>
                              <a:lnTo>
                                <a:pt x="4273" y="4392"/>
                              </a:lnTo>
                              <a:lnTo>
                                <a:pt x="4287" y="4378"/>
                              </a:lnTo>
                              <a:lnTo>
                                <a:pt x="4302" y="4362"/>
                              </a:lnTo>
                              <a:lnTo>
                                <a:pt x="4318" y="4346"/>
                              </a:lnTo>
                              <a:lnTo>
                                <a:pt x="4331" y="4331"/>
                              </a:lnTo>
                              <a:lnTo>
                                <a:pt x="4342" y="4318"/>
                              </a:lnTo>
                              <a:lnTo>
                                <a:pt x="4352" y="4306"/>
                              </a:lnTo>
                              <a:lnTo>
                                <a:pt x="4359" y="4295"/>
                              </a:lnTo>
                              <a:lnTo>
                                <a:pt x="4363" y="4284"/>
                              </a:lnTo>
                              <a:lnTo>
                                <a:pt x="4365" y="4273"/>
                              </a:lnTo>
                              <a:moveTo>
                                <a:pt x="4763" y="3864"/>
                              </a:moveTo>
                              <a:lnTo>
                                <a:pt x="4762" y="3854"/>
                              </a:lnTo>
                              <a:lnTo>
                                <a:pt x="4757" y="3843"/>
                              </a:lnTo>
                              <a:lnTo>
                                <a:pt x="4753" y="3833"/>
                              </a:lnTo>
                              <a:lnTo>
                                <a:pt x="4747" y="3825"/>
                              </a:lnTo>
                              <a:lnTo>
                                <a:pt x="3818" y="2895"/>
                              </a:lnTo>
                              <a:lnTo>
                                <a:pt x="4062" y="2651"/>
                              </a:lnTo>
                              <a:lnTo>
                                <a:pt x="4293" y="2420"/>
                              </a:lnTo>
                              <a:lnTo>
                                <a:pt x="4299" y="2415"/>
                              </a:lnTo>
                              <a:lnTo>
                                <a:pt x="4300" y="2407"/>
                              </a:lnTo>
                              <a:lnTo>
                                <a:pt x="4300" y="2397"/>
                              </a:lnTo>
                              <a:lnTo>
                                <a:pt x="4299" y="2387"/>
                              </a:lnTo>
                              <a:lnTo>
                                <a:pt x="4296" y="2376"/>
                              </a:lnTo>
                              <a:lnTo>
                                <a:pt x="4289" y="2363"/>
                              </a:lnTo>
                              <a:lnTo>
                                <a:pt x="4284" y="2353"/>
                              </a:lnTo>
                              <a:lnTo>
                                <a:pt x="4277" y="2342"/>
                              </a:lnTo>
                              <a:lnTo>
                                <a:pt x="4269" y="2330"/>
                              </a:lnTo>
                              <a:lnTo>
                                <a:pt x="4259" y="2318"/>
                              </a:lnTo>
                              <a:lnTo>
                                <a:pt x="4248" y="2305"/>
                              </a:lnTo>
                              <a:lnTo>
                                <a:pt x="4236" y="2291"/>
                              </a:lnTo>
                              <a:lnTo>
                                <a:pt x="4222" y="2277"/>
                              </a:lnTo>
                              <a:lnTo>
                                <a:pt x="4206" y="2261"/>
                              </a:lnTo>
                              <a:lnTo>
                                <a:pt x="4189" y="2244"/>
                              </a:lnTo>
                              <a:lnTo>
                                <a:pt x="4173" y="2228"/>
                              </a:lnTo>
                              <a:lnTo>
                                <a:pt x="4158" y="2215"/>
                              </a:lnTo>
                              <a:lnTo>
                                <a:pt x="4144" y="2203"/>
                              </a:lnTo>
                              <a:lnTo>
                                <a:pt x="4132" y="2193"/>
                              </a:lnTo>
                              <a:lnTo>
                                <a:pt x="4121" y="2185"/>
                              </a:lnTo>
                              <a:lnTo>
                                <a:pt x="4111" y="2179"/>
                              </a:lnTo>
                              <a:lnTo>
                                <a:pt x="4101" y="2175"/>
                              </a:lnTo>
                              <a:lnTo>
                                <a:pt x="4089" y="2169"/>
                              </a:lnTo>
                              <a:lnTo>
                                <a:pt x="4078" y="2167"/>
                              </a:lnTo>
                              <a:lnTo>
                                <a:pt x="4069" y="2166"/>
                              </a:lnTo>
                              <a:lnTo>
                                <a:pt x="4060" y="2168"/>
                              </a:lnTo>
                              <a:lnTo>
                                <a:pt x="4054" y="2170"/>
                              </a:lnTo>
                              <a:lnTo>
                                <a:pt x="3574" y="2651"/>
                              </a:lnTo>
                              <a:lnTo>
                                <a:pt x="2822" y="1899"/>
                              </a:lnTo>
                              <a:lnTo>
                                <a:pt x="3325" y="1396"/>
                              </a:lnTo>
                              <a:lnTo>
                                <a:pt x="3330" y="1391"/>
                              </a:lnTo>
                              <a:lnTo>
                                <a:pt x="3333" y="1385"/>
                              </a:lnTo>
                              <a:lnTo>
                                <a:pt x="3333" y="1374"/>
                              </a:lnTo>
                              <a:lnTo>
                                <a:pt x="3332" y="1365"/>
                              </a:lnTo>
                              <a:lnTo>
                                <a:pt x="3329" y="1354"/>
                              </a:lnTo>
                              <a:lnTo>
                                <a:pt x="3322" y="1341"/>
                              </a:lnTo>
                              <a:lnTo>
                                <a:pt x="3317" y="1331"/>
                              </a:lnTo>
                              <a:lnTo>
                                <a:pt x="3310" y="1320"/>
                              </a:lnTo>
                              <a:lnTo>
                                <a:pt x="3302" y="1308"/>
                              </a:lnTo>
                              <a:lnTo>
                                <a:pt x="3292" y="1295"/>
                              </a:lnTo>
                              <a:lnTo>
                                <a:pt x="3281" y="1282"/>
                              </a:lnTo>
                              <a:lnTo>
                                <a:pt x="3268" y="1268"/>
                              </a:lnTo>
                              <a:lnTo>
                                <a:pt x="3254" y="1253"/>
                              </a:lnTo>
                              <a:lnTo>
                                <a:pt x="3238" y="1237"/>
                              </a:lnTo>
                              <a:lnTo>
                                <a:pt x="3222" y="1221"/>
                              </a:lnTo>
                              <a:lnTo>
                                <a:pt x="3206" y="1207"/>
                              </a:lnTo>
                              <a:lnTo>
                                <a:pt x="3192" y="1193"/>
                              </a:lnTo>
                              <a:lnTo>
                                <a:pt x="3178" y="1181"/>
                              </a:lnTo>
                              <a:lnTo>
                                <a:pt x="3165" y="1171"/>
                              </a:lnTo>
                              <a:lnTo>
                                <a:pt x="3153" y="1162"/>
                              </a:lnTo>
                              <a:lnTo>
                                <a:pt x="3141" y="1155"/>
                              </a:lnTo>
                              <a:lnTo>
                                <a:pt x="3131" y="1149"/>
                              </a:lnTo>
                              <a:lnTo>
                                <a:pt x="3117" y="1142"/>
                              </a:lnTo>
                              <a:lnTo>
                                <a:pt x="3106" y="1140"/>
                              </a:lnTo>
                              <a:lnTo>
                                <a:pt x="3097" y="1139"/>
                              </a:lnTo>
                              <a:lnTo>
                                <a:pt x="3087" y="1139"/>
                              </a:lnTo>
                              <a:lnTo>
                                <a:pt x="3081" y="1141"/>
                              </a:lnTo>
                              <a:lnTo>
                                <a:pt x="2458" y="1764"/>
                              </a:lnTo>
                              <a:lnTo>
                                <a:pt x="2447" y="1778"/>
                              </a:lnTo>
                              <a:lnTo>
                                <a:pt x="2440" y="1794"/>
                              </a:lnTo>
                              <a:lnTo>
                                <a:pt x="2437" y="1813"/>
                              </a:lnTo>
                              <a:lnTo>
                                <a:pt x="2438" y="1835"/>
                              </a:lnTo>
                              <a:lnTo>
                                <a:pt x="2444" y="1861"/>
                              </a:lnTo>
                              <a:lnTo>
                                <a:pt x="2459" y="1890"/>
                              </a:lnTo>
                              <a:lnTo>
                                <a:pt x="2480" y="1920"/>
                              </a:lnTo>
                              <a:lnTo>
                                <a:pt x="2509" y="1952"/>
                              </a:lnTo>
                              <a:lnTo>
                                <a:pt x="4565" y="4007"/>
                              </a:lnTo>
                              <a:lnTo>
                                <a:pt x="4573" y="4013"/>
                              </a:lnTo>
                              <a:lnTo>
                                <a:pt x="4583" y="4017"/>
                              </a:lnTo>
                              <a:lnTo>
                                <a:pt x="4595" y="4022"/>
                              </a:lnTo>
                              <a:lnTo>
                                <a:pt x="4604" y="4023"/>
                              </a:lnTo>
                              <a:lnTo>
                                <a:pt x="4615" y="4019"/>
                              </a:lnTo>
                              <a:lnTo>
                                <a:pt x="4624" y="4017"/>
                              </a:lnTo>
                              <a:lnTo>
                                <a:pt x="4634" y="4013"/>
                              </a:lnTo>
                              <a:lnTo>
                                <a:pt x="4644" y="4008"/>
                              </a:lnTo>
                              <a:lnTo>
                                <a:pt x="4655" y="4002"/>
                              </a:lnTo>
                              <a:lnTo>
                                <a:pt x="4666" y="3994"/>
                              </a:lnTo>
                              <a:lnTo>
                                <a:pt x="4678" y="3985"/>
                              </a:lnTo>
                              <a:lnTo>
                                <a:pt x="4690" y="3974"/>
                              </a:lnTo>
                              <a:lnTo>
                                <a:pt x="4702" y="3962"/>
                              </a:lnTo>
                              <a:lnTo>
                                <a:pt x="4715" y="3949"/>
                              </a:lnTo>
                              <a:lnTo>
                                <a:pt x="4726" y="3937"/>
                              </a:lnTo>
                              <a:lnTo>
                                <a:pt x="4735" y="3925"/>
                              </a:lnTo>
                              <a:lnTo>
                                <a:pt x="4744" y="3914"/>
                              </a:lnTo>
                              <a:lnTo>
                                <a:pt x="4749" y="3903"/>
                              </a:lnTo>
                              <a:lnTo>
                                <a:pt x="4754" y="3893"/>
                              </a:lnTo>
                              <a:lnTo>
                                <a:pt x="4757" y="3884"/>
                              </a:lnTo>
                              <a:lnTo>
                                <a:pt x="4759" y="3875"/>
                              </a:lnTo>
                              <a:lnTo>
                                <a:pt x="4763" y="3864"/>
                              </a:lnTo>
                              <a:moveTo>
                                <a:pt x="6017" y="2610"/>
                              </a:moveTo>
                              <a:lnTo>
                                <a:pt x="6017" y="2600"/>
                              </a:lnTo>
                              <a:lnTo>
                                <a:pt x="6013" y="2590"/>
                              </a:lnTo>
                              <a:lnTo>
                                <a:pt x="6009" y="2580"/>
                              </a:lnTo>
                              <a:lnTo>
                                <a:pt x="6002" y="2570"/>
                              </a:lnTo>
                              <a:lnTo>
                                <a:pt x="5993" y="2562"/>
                              </a:lnTo>
                              <a:lnTo>
                                <a:pt x="4259" y="827"/>
                              </a:lnTo>
                              <a:lnTo>
                                <a:pt x="4076" y="645"/>
                              </a:lnTo>
                              <a:lnTo>
                                <a:pt x="4462" y="259"/>
                              </a:lnTo>
                              <a:lnTo>
                                <a:pt x="4468" y="253"/>
                              </a:lnTo>
                              <a:lnTo>
                                <a:pt x="4471" y="246"/>
                              </a:lnTo>
                              <a:lnTo>
                                <a:pt x="4471" y="236"/>
                              </a:lnTo>
                              <a:lnTo>
                                <a:pt x="4470" y="226"/>
                              </a:lnTo>
                              <a:lnTo>
                                <a:pt x="4468" y="215"/>
                              </a:lnTo>
                              <a:lnTo>
                                <a:pt x="4461" y="202"/>
                              </a:lnTo>
                              <a:lnTo>
                                <a:pt x="4456" y="192"/>
                              </a:lnTo>
                              <a:lnTo>
                                <a:pt x="4449" y="182"/>
                              </a:lnTo>
                              <a:lnTo>
                                <a:pt x="4440" y="170"/>
                              </a:lnTo>
                              <a:lnTo>
                                <a:pt x="4430" y="158"/>
                              </a:lnTo>
                              <a:lnTo>
                                <a:pt x="4418" y="145"/>
                              </a:lnTo>
                              <a:lnTo>
                                <a:pt x="4405" y="131"/>
                              </a:lnTo>
                              <a:lnTo>
                                <a:pt x="4391" y="116"/>
                              </a:lnTo>
                              <a:lnTo>
                                <a:pt x="4375" y="99"/>
                              </a:lnTo>
                              <a:lnTo>
                                <a:pt x="4359" y="84"/>
                              </a:lnTo>
                              <a:lnTo>
                                <a:pt x="4344" y="69"/>
                              </a:lnTo>
                              <a:lnTo>
                                <a:pt x="4329" y="56"/>
                              </a:lnTo>
                              <a:lnTo>
                                <a:pt x="4315" y="43"/>
                              </a:lnTo>
                              <a:lnTo>
                                <a:pt x="4303" y="33"/>
                              </a:lnTo>
                              <a:lnTo>
                                <a:pt x="4291" y="24"/>
                              </a:lnTo>
                              <a:lnTo>
                                <a:pt x="4280" y="17"/>
                              </a:lnTo>
                              <a:lnTo>
                                <a:pt x="4269" y="11"/>
                              </a:lnTo>
                              <a:lnTo>
                                <a:pt x="4256" y="3"/>
                              </a:lnTo>
                              <a:lnTo>
                                <a:pt x="4245" y="1"/>
                              </a:lnTo>
                              <a:lnTo>
                                <a:pt x="4236" y="0"/>
                              </a:lnTo>
                              <a:lnTo>
                                <a:pt x="4225" y="0"/>
                              </a:lnTo>
                              <a:lnTo>
                                <a:pt x="4218" y="4"/>
                              </a:lnTo>
                              <a:lnTo>
                                <a:pt x="3252" y="969"/>
                              </a:lnTo>
                              <a:lnTo>
                                <a:pt x="3249" y="976"/>
                              </a:lnTo>
                              <a:lnTo>
                                <a:pt x="3250" y="986"/>
                              </a:lnTo>
                              <a:lnTo>
                                <a:pt x="3250" y="996"/>
                              </a:lnTo>
                              <a:lnTo>
                                <a:pt x="3253" y="1006"/>
                              </a:lnTo>
                              <a:lnTo>
                                <a:pt x="3260" y="1020"/>
                              </a:lnTo>
                              <a:lnTo>
                                <a:pt x="3266" y="1030"/>
                              </a:lnTo>
                              <a:lnTo>
                                <a:pt x="3274" y="1041"/>
                              </a:lnTo>
                              <a:lnTo>
                                <a:pt x="3283" y="1053"/>
                              </a:lnTo>
                              <a:lnTo>
                                <a:pt x="3293" y="1065"/>
                              </a:lnTo>
                              <a:lnTo>
                                <a:pt x="3305" y="1080"/>
                              </a:lnTo>
                              <a:lnTo>
                                <a:pt x="3318" y="1095"/>
                              </a:lnTo>
                              <a:lnTo>
                                <a:pt x="3332" y="1110"/>
                              </a:lnTo>
                              <a:lnTo>
                                <a:pt x="3348" y="1127"/>
                              </a:lnTo>
                              <a:lnTo>
                                <a:pt x="3364" y="1142"/>
                              </a:lnTo>
                              <a:lnTo>
                                <a:pt x="3380" y="1157"/>
                              </a:lnTo>
                              <a:lnTo>
                                <a:pt x="3394" y="1169"/>
                              </a:lnTo>
                              <a:lnTo>
                                <a:pt x="3408" y="1180"/>
                              </a:lnTo>
                              <a:lnTo>
                                <a:pt x="3420" y="1190"/>
                              </a:lnTo>
                              <a:lnTo>
                                <a:pt x="3432" y="1199"/>
                              </a:lnTo>
                              <a:lnTo>
                                <a:pt x="3442" y="1206"/>
                              </a:lnTo>
                              <a:lnTo>
                                <a:pt x="3465" y="1218"/>
                              </a:lnTo>
                              <a:lnTo>
                                <a:pt x="3475" y="1222"/>
                              </a:lnTo>
                              <a:lnTo>
                                <a:pt x="3486" y="1222"/>
                              </a:lnTo>
                              <a:lnTo>
                                <a:pt x="3495" y="1223"/>
                              </a:lnTo>
                              <a:lnTo>
                                <a:pt x="3497" y="1222"/>
                              </a:lnTo>
                              <a:lnTo>
                                <a:pt x="3502" y="1219"/>
                              </a:lnTo>
                              <a:lnTo>
                                <a:pt x="3894" y="827"/>
                              </a:lnTo>
                              <a:lnTo>
                                <a:pt x="5819" y="2753"/>
                              </a:lnTo>
                              <a:lnTo>
                                <a:pt x="5829" y="2760"/>
                              </a:lnTo>
                              <a:lnTo>
                                <a:pt x="5839" y="2764"/>
                              </a:lnTo>
                              <a:lnTo>
                                <a:pt x="5849" y="2768"/>
                              </a:lnTo>
                              <a:lnTo>
                                <a:pt x="5858" y="2769"/>
                              </a:lnTo>
                              <a:lnTo>
                                <a:pt x="5869" y="2765"/>
                              </a:lnTo>
                              <a:lnTo>
                                <a:pt x="5879" y="2762"/>
                              </a:lnTo>
                              <a:lnTo>
                                <a:pt x="5888" y="2759"/>
                              </a:lnTo>
                              <a:lnTo>
                                <a:pt x="5899" y="2754"/>
                              </a:lnTo>
                              <a:lnTo>
                                <a:pt x="5910" y="2748"/>
                              </a:lnTo>
                              <a:lnTo>
                                <a:pt x="5920" y="2740"/>
                              </a:lnTo>
                              <a:lnTo>
                                <a:pt x="5932" y="2731"/>
                              </a:lnTo>
                              <a:lnTo>
                                <a:pt x="5944" y="2720"/>
                              </a:lnTo>
                              <a:lnTo>
                                <a:pt x="5957" y="2708"/>
                              </a:lnTo>
                              <a:lnTo>
                                <a:pt x="5969" y="2695"/>
                              </a:lnTo>
                              <a:lnTo>
                                <a:pt x="5980" y="2682"/>
                              </a:lnTo>
                              <a:lnTo>
                                <a:pt x="5990" y="2671"/>
                              </a:lnTo>
                              <a:lnTo>
                                <a:pt x="5998" y="2660"/>
                              </a:lnTo>
                              <a:lnTo>
                                <a:pt x="6003" y="2649"/>
                              </a:lnTo>
                              <a:lnTo>
                                <a:pt x="6008" y="2639"/>
                              </a:lnTo>
                              <a:lnTo>
                                <a:pt x="6011" y="2630"/>
                              </a:lnTo>
                              <a:lnTo>
                                <a:pt x="6013" y="2620"/>
                              </a:lnTo>
                              <a:lnTo>
                                <a:pt x="6017" y="2610"/>
                              </a:lnTo>
                            </a:path>
                          </a:pathLst>
                        </a:custGeom>
                        <a:solidFill>
                          <a:srgbClr val="C0C0C0">
                            <a:alpha val="50195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B38F1E" id="AutoShape 2" o:spid="_x0000_s1026" style="position:absolute;margin-left:258.5pt;margin-top:78.8pt;width:300.9pt;height:323.05pt;z-index:-14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18,64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" path="m3061,5566r-1,-9l3055,5548r-4,-9l3043,5529r-8,-8l3027,5513r-10,-8l3005,5496r-14,-11l2974,5474r-87,-55l2362,5107r-53,-32l2225,5025r-49,-28l2084,4947r-43,-22l1999,4906r-39,-17l1921,4874r-37,-13l1848,4852r-34,-8l1789,4839r-9,-2l1749,4834r-31,-1l1688,4835r-29,4l1671,4791r8,-48l1683,4695r2,-49l1682,4596r-6,-50l1666,4496r-15,-52l1632,4393r-22,-52l1582,4288r-33,-54l1512,4182r-43,-54l1422,4073r-11,-11l1411,4661r-5,41l1397,4742r-15,40l1361,4822r-27,38l1301,4897r-179,178l377,4330,531,4176r26,-26l582,4128r22,-19l625,4093r19,-13l662,4068r19,-10l701,4051r62,-17l825,4029r62,8l950,4058r63,31l1077,4131r65,51l1207,4242r38,40l1279,4323r32,41l1339,4407r24,43l1382,4492r14,43l1405,4577r6,42l1411,4661r,-599l1380,4029r-11,-11l1311,3963r-57,-50l1196,3868r-57,-40l1081,3794r-57,-28l966,3742r-57,-19l851,3710r-56,-8l740,3701r-55,3l631,3713r-53,16l526,3749r-52,26l457,3786r-17,13l402,3826r-19,18l361,3863r-24,22l312,3910,94,4128r-74,74l10,4215r-7,17l,4251r,22l7,4299r14,28l42,4357r30,32l2127,6445r10,7l2157,6460r10,l2177,6457r10,-3l2197,6450r10,-4l2218,6440r10,-8l2240,6423r12,-11l2265,6400r12,-14l2288,6374r10,-12l2306,6352r6,-11l2316,6331r3,-9l2322,6312r3,-10l2325,6292r-4,-10l2317,6272r-7,-10l1360,5312r122,-122l1514,5162r33,-22l1582,5123r36,-11l1656,5107r40,l1737,5110r42,8l1824,5131r45,15l1916,5166r49,23l2015,5216r51,28l2120,5275r55,33l2834,5710r12,7l2857,5722r10,4l2878,5732r13,1l2903,5731r11,-2l2924,5726r10,-5l2944,5714r10,-8l2966,5696r13,-11l2992,5673r15,-16l3019,5643r11,-13l3039,5618r8,-10l3052,5598r4,-10l3059,5579r2,-13m4365,4273r-1,-10l4361,4252r-6,-11l4347,4230r-10,-12l4323,4207r-15,-11l4289,4183r-22,-15l3996,3995,3205,3495r,314l2728,4286,2539,3995r-28,-43l1949,3081r-87,-134l1863,2947r,-1l3205,3809r,-314l2337,2946,1753,2575r-11,-7l1730,2562r-11,-5l1709,2554r-10,-2l1689,2552r-10,2l1669,2557r-11,4l1646,2566r-11,7l1622,2582r-13,11l1596,2606r-15,15l1564,2637r-15,15l1536,2666r-12,13l1514,2691r-8,11l1499,2713r-5,11l1491,2735r-3,10l1487,2755r,9l1489,2774r3,10l1497,2794r5,11l1508,2816r84,131l1638,3020r590,932l2256,3995r846,1336l3116,5352r13,19l3141,5386r12,13l3164,5410r11,8l3186,5424r10,3l3207,5429r10,-2l3229,5423r12,-6l3253,5408r12,-11l3279,5385r15,-15l3308,5356r12,-14l3331,5330r9,-12l3346,5308r6,-10l3355,5288r1,-10l3357,5266r1,-10l3352,5244r-3,-10l3343,5222r-8,-12l2958,4630r-42,-64l3196,4286r291,-291l4143,4415r14,8l4168,4428r10,4l4188,4435r10,1l4209,4432r9,-2l4227,4426r10,-6l4249,4413r11,-10l4273,4392r14,-14l4302,4362r16,-16l4331,4331r11,-13l4352,4306r7,-11l4363,4284r2,-11m4763,3864r-1,-10l4757,3843r-4,-10l4747,3825,3818,2895r244,-244l4293,2420r6,-5l4300,2407r,-10l4299,2387r-3,-11l4289,2363r-5,-10l4277,2342r-8,-12l4259,2318r-11,-13l4236,2291r-14,-14l4206,2261r-17,-17l4173,2228r-15,-13l4144,2203r-12,-10l4121,2185r-10,-6l4101,2175r-12,-6l4078,2167r-9,-1l4060,2168r-6,2l3574,2651,2822,1899r503,-503l3330,1391r3,-6l3333,1374r-1,-9l3329,1354r-7,-13l3317,1331r-7,-11l3302,1308r-10,-13l3281,1282r-13,-14l3254,1253r-16,-16l3222,1221r-16,-14l3192,1193r-14,-12l3165,1171r-12,-9l3141,1155r-10,-6l3117,1142r-11,-2l3097,1139r-10,l3081,1141r-623,623l2447,1778r-7,16l2437,1813r1,22l2444,1861r15,29l2480,1920r29,32l4565,4007r8,6l4583,4017r12,5l4604,4023r11,-4l4624,4017r10,-4l4644,4008r11,-6l4666,3994r12,-9l4690,3974r12,-12l4715,3949r11,-12l4735,3925r9,-11l4749,3903r5,-10l4757,3884r2,-9l4763,3864m6017,2610r,-10l6013,2590r-4,-10l6002,2570r-9,-8l4259,827,4076,645,4462,259r6,-6l4471,246r,-10l4470,226r-2,-11l4461,202r-5,-10l4449,182r-9,-12l4430,158r-12,-13l4405,131r-14,-15l4375,99,4359,84,4344,69,4329,56,4315,43,4303,33r-12,-9l4280,17r-11,-6l4256,3,4245,1,4236,r-11,l4218,4,3252,969r-3,7l3250,986r,10l3253,1006r7,14l3266,1030r8,11l3283,1053r10,12l3305,1080r13,15l3332,1110r16,17l3364,1142r16,15l3394,1169r14,11l3420,1190r12,9l3442,1206r23,12l3475,1222r11,l3495,1223r2,-1l3502,1219,3894,827,5819,2753r10,7l5839,2764r10,4l5858,2769r11,-4l5879,2762r9,-3l5899,2754r11,-6l5920,2740r12,-9l5944,2720r13,-12l5969,2695r11,-13l5990,2671r8,-11l6003,2649r5,-10l6011,2630r2,-10l6017,2610e" fillcolor="silver" stroked="f">
                <v:fill opacity="32896f"/>
                <v:path arrowok="t" o:connecttype="custom" o:connectlocs="1915795,4496435;1381760,4173855;1151890,4076700;1066165,4012565;1022350,3757295;892810,3986530;337185,3652520;445135,3573145;766445,3694430;892175,3907155;759460,3456940;469900,3350895;255270,3430270;1905,3688080;1356995,5097780;1414780,5085080;1468120,5027295;1466850,4977130;1076960,4243705;1311910,4330700;1835785,4641215;1891665,4610735;1940560,4549140;2753995,3679190;1732280,3722370;2035175,3419475;1078865,2621280;1021715,2647315;956310,2716530;947420,2768600;1969770,4385945;2029460,4446905;2091690,4410710;2131060,4352290;1851660,3900170;2665730,3817620;2722245,3780790;2771775,3714115;2726055,2537460;2715895,2487930;2649855,2415540;2589530,2376805;2116455,1880235;2090420,1823085;2018030,1750695;1960245,1724025;1561465,2200910;2930525,3552825;2985770,3516630;3021965,3461385;2704465,1525905;2832735,1129030;2778125,1063625;2710815,1007745;2063750,1626870;2098675,1686560;2171700,1756410;2223770,1774825;3733165,2754630;3790315,2712085;3820795,2658110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FE1B59">
        <w:rPr>
          <w:b/>
          <w:u w:val="thick"/>
        </w:rPr>
        <w:t>A</w:t>
      </w:r>
      <w:r w:rsidR="00FE1B59">
        <w:rPr>
          <w:b/>
          <w:sz w:val="18"/>
          <w:u w:val="thick"/>
        </w:rPr>
        <w:t>GENDA</w:t>
      </w:r>
    </w:p>
    <w:p w:rsidR="004E632C" w:rsidRDefault="004E632C">
      <w:pPr>
        <w:spacing w:before="5" w:after="1"/>
        <w:rPr>
          <w:b/>
        </w:rPr>
      </w:pPr>
    </w:p>
    <w:tbl>
      <w:tblPr>
        <w:tblW w:w="0" w:type="auto"/>
        <w:tblInd w:w="112" w:type="dxa"/>
        <w:tblBorders>
          <w:top w:val="single" w:sz="4" w:space="0" w:color="94B3D6"/>
          <w:left w:val="single" w:sz="4" w:space="0" w:color="94B3D6"/>
          <w:bottom w:val="single" w:sz="4" w:space="0" w:color="94B3D6"/>
          <w:right w:val="single" w:sz="4" w:space="0" w:color="94B3D6"/>
          <w:insideH w:val="single" w:sz="4" w:space="0" w:color="94B3D6"/>
          <w:insideV w:val="single" w:sz="4" w:space="0" w:color="94B3D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47"/>
        <w:gridCol w:w="7301"/>
        <w:gridCol w:w="2143"/>
      </w:tblGrid>
      <w:tr w:rsidR="004E632C">
        <w:trPr>
          <w:trHeight w:val="477"/>
        </w:trPr>
        <w:tc>
          <w:tcPr>
            <w:tcW w:w="4947" w:type="dxa"/>
            <w:tcBorders>
              <w:top w:val="nil"/>
              <w:left w:val="nil"/>
              <w:bottom w:val="nil"/>
              <w:right w:val="nil"/>
            </w:tcBorders>
            <w:shd w:val="clear" w:color="auto" w:fill="4F81BC"/>
          </w:tcPr>
          <w:p w:rsidR="004E632C" w:rsidRDefault="00FE1B59">
            <w:pPr>
              <w:pStyle w:val="TableParagraph"/>
              <w:spacing w:before="7"/>
              <w:ind w:left="112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Topic</w:t>
            </w:r>
          </w:p>
        </w:tc>
        <w:tc>
          <w:tcPr>
            <w:tcW w:w="7301" w:type="dxa"/>
            <w:tcBorders>
              <w:top w:val="nil"/>
              <w:left w:val="nil"/>
              <w:bottom w:val="nil"/>
              <w:right w:val="nil"/>
            </w:tcBorders>
            <w:shd w:val="clear" w:color="auto" w:fill="4F81BC"/>
          </w:tcPr>
          <w:p w:rsidR="004E632C" w:rsidRDefault="00FE1B59">
            <w:pPr>
              <w:pStyle w:val="TableParagraph"/>
              <w:spacing w:before="7"/>
              <w:ind w:left="110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Discussion/Comments</w:t>
            </w:r>
          </w:p>
        </w:tc>
        <w:tc>
          <w:tcPr>
            <w:tcW w:w="2143" w:type="dxa"/>
            <w:tcBorders>
              <w:top w:val="nil"/>
              <w:left w:val="nil"/>
              <w:bottom w:val="nil"/>
              <w:right w:val="nil"/>
            </w:tcBorders>
            <w:shd w:val="clear" w:color="auto" w:fill="4F81BC"/>
          </w:tcPr>
          <w:p w:rsidR="004E632C" w:rsidRDefault="00FE1B59">
            <w:pPr>
              <w:pStyle w:val="TableParagraph"/>
              <w:spacing w:before="7"/>
              <w:ind w:left="113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Action</w:t>
            </w:r>
          </w:p>
        </w:tc>
      </w:tr>
      <w:tr w:rsidR="004E632C">
        <w:trPr>
          <w:trHeight w:val="438"/>
        </w:trPr>
        <w:tc>
          <w:tcPr>
            <w:tcW w:w="4947" w:type="dxa"/>
            <w:tcBorders>
              <w:top w:val="nil"/>
            </w:tcBorders>
            <w:shd w:val="clear" w:color="auto" w:fill="DBE4F0"/>
          </w:tcPr>
          <w:p w:rsidR="004E632C" w:rsidRDefault="00FE1B59">
            <w:pPr>
              <w:pStyle w:val="TableParagraph"/>
              <w:tabs>
                <w:tab w:val="left" w:pos="828"/>
              </w:tabs>
              <w:spacing w:line="201" w:lineRule="exact"/>
              <w:ind w:left="467"/>
              <w:rPr>
                <w:b/>
                <w:sz w:val="18"/>
              </w:rPr>
            </w:pPr>
            <w:r>
              <w:rPr>
                <w:b/>
                <w:sz w:val="18"/>
              </w:rPr>
              <w:t>1.</w:t>
            </w:r>
            <w:r>
              <w:rPr>
                <w:b/>
                <w:sz w:val="18"/>
              </w:rPr>
              <w:tab/>
              <w:t>Announcements and Comments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(2:30-2:40pm)</w:t>
            </w:r>
          </w:p>
        </w:tc>
        <w:tc>
          <w:tcPr>
            <w:tcW w:w="7301" w:type="dxa"/>
            <w:tcBorders>
              <w:top w:val="nil"/>
            </w:tcBorders>
            <w:shd w:val="clear" w:color="auto" w:fill="DBE4F0"/>
          </w:tcPr>
          <w:p w:rsidR="0034699B" w:rsidRDefault="0034699B" w:rsidP="0034699B">
            <w:pPr>
              <w:pStyle w:val="TableParagraph"/>
              <w:numPr>
                <w:ilvl w:val="0"/>
                <w:numId w:val="7"/>
              </w:numPr>
              <w:rPr>
                <w:sz w:val="18"/>
                <w:szCs w:val="18"/>
              </w:rPr>
            </w:pPr>
            <w:r w:rsidRPr="0034699B">
              <w:rPr>
                <w:sz w:val="18"/>
                <w:szCs w:val="18"/>
              </w:rPr>
              <w:t>New Open Educational Resources (OER) Librarian: Jeff Benedetti-</w:t>
            </w:r>
            <w:proofErr w:type="spellStart"/>
            <w:r w:rsidRPr="0034699B">
              <w:rPr>
                <w:sz w:val="18"/>
                <w:szCs w:val="18"/>
              </w:rPr>
              <w:t>Coomber</w:t>
            </w:r>
            <w:proofErr w:type="spellEnd"/>
            <w:r w:rsidRPr="0034699B">
              <w:rPr>
                <w:sz w:val="18"/>
                <w:szCs w:val="18"/>
              </w:rPr>
              <w:t xml:space="preserve"> </w:t>
            </w:r>
            <w:hyperlink r:id="rId8" w:history="1">
              <w:r w:rsidRPr="000B6D20">
                <w:rPr>
                  <w:rStyle w:val="Hyperlink"/>
                  <w:sz w:val="18"/>
                  <w:szCs w:val="18"/>
                </w:rPr>
                <w:t>jbenedetticoomber@vcccd.edu</w:t>
              </w:r>
            </w:hyperlink>
          </w:p>
          <w:p w:rsidR="00023964" w:rsidRDefault="0034699B" w:rsidP="0034699B">
            <w:pPr>
              <w:pStyle w:val="TableParagraph"/>
              <w:numPr>
                <w:ilvl w:val="0"/>
                <w:numId w:val="7"/>
              </w:numPr>
              <w:rPr>
                <w:sz w:val="18"/>
                <w:szCs w:val="18"/>
              </w:rPr>
            </w:pPr>
            <w:r w:rsidRPr="0034699B">
              <w:rPr>
                <w:sz w:val="18"/>
                <w:szCs w:val="18"/>
              </w:rPr>
              <w:t>Library Building Hours: Monday &amp; Thursday 8-5PM, Tuesday &amp; Wednesday 8-7PM, Fri. 8-12</w:t>
            </w:r>
          </w:p>
          <w:p w:rsidR="0034699B" w:rsidRPr="0034699B" w:rsidRDefault="0034699B" w:rsidP="0034699B">
            <w:pPr>
              <w:pStyle w:val="TableParagraph"/>
              <w:numPr>
                <w:ilvl w:val="0"/>
                <w:numId w:val="7"/>
              </w:numPr>
              <w:rPr>
                <w:sz w:val="18"/>
                <w:szCs w:val="18"/>
              </w:rPr>
            </w:pPr>
            <w:r w:rsidRPr="0034699B">
              <w:rPr>
                <w:sz w:val="18"/>
                <w:szCs w:val="18"/>
              </w:rPr>
              <w:t>Tutorial Center (3rd floor of the LLR)</w:t>
            </w:r>
          </w:p>
          <w:p w:rsidR="004E632C" w:rsidRPr="0034699B" w:rsidRDefault="0034699B" w:rsidP="00023964">
            <w:pPr>
              <w:pStyle w:val="TableParagraph"/>
              <w:ind w:left="720"/>
              <w:jc w:val="both"/>
              <w:rPr>
                <w:sz w:val="18"/>
                <w:szCs w:val="18"/>
              </w:rPr>
            </w:pPr>
            <w:r w:rsidRPr="0034699B">
              <w:rPr>
                <w:sz w:val="18"/>
                <w:szCs w:val="18"/>
              </w:rPr>
              <w:t>In-Person Drop-in tutoring: Tuesday and Wednesday 10-4PM</w:t>
            </w:r>
          </w:p>
        </w:tc>
        <w:tc>
          <w:tcPr>
            <w:tcW w:w="2143" w:type="dxa"/>
            <w:tcBorders>
              <w:top w:val="nil"/>
            </w:tcBorders>
            <w:shd w:val="clear" w:color="auto" w:fill="DBE4F0"/>
          </w:tcPr>
          <w:p w:rsidR="004E632C" w:rsidRDefault="004E632C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E632C">
        <w:trPr>
          <w:trHeight w:val="652"/>
        </w:trPr>
        <w:tc>
          <w:tcPr>
            <w:tcW w:w="4947" w:type="dxa"/>
          </w:tcPr>
          <w:p w:rsidR="004E632C" w:rsidRDefault="00FE1B59">
            <w:pPr>
              <w:pStyle w:val="TableParagraph"/>
              <w:tabs>
                <w:tab w:val="left" w:pos="828"/>
              </w:tabs>
              <w:ind w:left="828" w:right="734" w:hanging="361"/>
              <w:rPr>
                <w:b/>
                <w:sz w:val="18"/>
              </w:rPr>
            </w:pPr>
            <w:r>
              <w:rPr>
                <w:b/>
                <w:sz w:val="18"/>
              </w:rPr>
              <w:t>2.</w:t>
            </w:r>
            <w:r>
              <w:rPr>
                <w:b/>
                <w:sz w:val="18"/>
              </w:rPr>
              <w:tab/>
              <w:t>Introduction of new Co-Chair &amp; DE Coordinator – Matt Calfin</w:t>
            </w:r>
            <w:r>
              <w:rPr>
                <w:b/>
                <w:spacing w:val="-9"/>
                <w:sz w:val="18"/>
              </w:rPr>
              <w:t xml:space="preserve"> </w:t>
            </w:r>
            <w:r>
              <w:rPr>
                <w:b/>
                <w:sz w:val="18"/>
              </w:rPr>
              <w:t>(2:40-2:45pm)</w:t>
            </w:r>
          </w:p>
        </w:tc>
        <w:tc>
          <w:tcPr>
            <w:tcW w:w="7301" w:type="dxa"/>
          </w:tcPr>
          <w:p w:rsidR="004E632C" w:rsidRDefault="007E2088" w:rsidP="00E82108">
            <w:pPr>
              <w:pStyle w:val="TableParagraph"/>
              <w:numPr>
                <w:ilvl w:val="0"/>
                <w:numId w:val="5"/>
              </w:numPr>
              <w:rPr>
                <w:rFonts w:ascii="Times New Roman"/>
                <w:sz w:val="18"/>
              </w:rPr>
            </w:pPr>
            <w:r>
              <w:rPr>
                <w:sz w:val="18"/>
              </w:rPr>
              <w:t>Welcome Chri</w:t>
            </w:r>
            <w:r w:rsidR="0034699B">
              <w:rPr>
                <w:sz w:val="18"/>
              </w:rPr>
              <w:t>sty Douglass and Kelsey Stuart</w:t>
            </w:r>
            <w:r w:rsidR="00310C16">
              <w:rPr>
                <w:sz w:val="18"/>
              </w:rPr>
              <w:t xml:space="preserve"> to the committee.</w:t>
            </w:r>
            <w:r w:rsidR="0034699B">
              <w:rPr>
                <w:sz w:val="18"/>
              </w:rPr>
              <w:t xml:space="preserve"> </w:t>
            </w:r>
            <w:r>
              <w:rPr>
                <w:sz w:val="18"/>
              </w:rPr>
              <w:t>Christy</w:t>
            </w:r>
            <w:r w:rsidR="00310C16">
              <w:rPr>
                <w:sz w:val="18"/>
              </w:rPr>
              <w:t xml:space="preserve"> will be our new </w:t>
            </w:r>
            <w:r w:rsidR="00281FE0">
              <w:rPr>
                <w:sz w:val="18"/>
              </w:rPr>
              <w:t>co</w:t>
            </w:r>
            <w:r w:rsidR="00974A50">
              <w:rPr>
                <w:sz w:val="18"/>
              </w:rPr>
              <w:t xml:space="preserve">-chair and </w:t>
            </w:r>
            <w:r w:rsidR="00310C16">
              <w:rPr>
                <w:sz w:val="18"/>
              </w:rPr>
              <w:t xml:space="preserve">Kelsey will be our </w:t>
            </w:r>
            <w:r w:rsidR="006D7623">
              <w:rPr>
                <w:sz w:val="18"/>
              </w:rPr>
              <w:t>new DE coordinator.</w:t>
            </w:r>
          </w:p>
        </w:tc>
        <w:tc>
          <w:tcPr>
            <w:tcW w:w="2143" w:type="dxa"/>
          </w:tcPr>
          <w:p w:rsidR="004E632C" w:rsidRDefault="004E632C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E632C">
        <w:trPr>
          <w:trHeight w:val="654"/>
        </w:trPr>
        <w:tc>
          <w:tcPr>
            <w:tcW w:w="4947" w:type="dxa"/>
            <w:shd w:val="clear" w:color="auto" w:fill="DBE4F0"/>
          </w:tcPr>
          <w:p w:rsidR="004E632C" w:rsidRDefault="00FE1B59">
            <w:pPr>
              <w:pStyle w:val="TableParagraph"/>
              <w:tabs>
                <w:tab w:val="left" w:pos="828"/>
              </w:tabs>
              <w:spacing w:line="242" w:lineRule="auto"/>
              <w:ind w:left="828" w:right="185" w:hanging="361"/>
              <w:rPr>
                <w:b/>
                <w:sz w:val="18"/>
              </w:rPr>
            </w:pPr>
            <w:r>
              <w:rPr>
                <w:b/>
                <w:sz w:val="18"/>
              </w:rPr>
              <w:t>3.</w:t>
            </w:r>
            <w:r>
              <w:rPr>
                <w:b/>
                <w:sz w:val="18"/>
              </w:rPr>
              <w:tab/>
              <w:t>Adoption of Agenda &amp; Approval of August 25, 2021 Minutes – Matt Calfin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z w:val="18"/>
              </w:rPr>
              <w:t>(2:45-2:50pm)</w:t>
            </w:r>
          </w:p>
        </w:tc>
        <w:tc>
          <w:tcPr>
            <w:tcW w:w="7301" w:type="dxa"/>
            <w:shd w:val="clear" w:color="auto" w:fill="DBE4F0"/>
          </w:tcPr>
          <w:p w:rsidR="004E632C" w:rsidRDefault="004E632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43" w:type="dxa"/>
            <w:shd w:val="clear" w:color="auto" w:fill="DBE4F0"/>
          </w:tcPr>
          <w:p w:rsidR="0034699B" w:rsidRPr="0034699B" w:rsidRDefault="0034699B" w:rsidP="0034699B">
            <w:pPr>
              <w:rPr>
                <w:b/>
                <w:sz w:val="18"/>
                <w:szCs w:val="18"/>
              </w:rPr>
            </w:pPr>
            <w:r w:rsidRPr="0034699B">
              <w:rPr>
                <w:b/>
                <w:sz w:val="18"/>
                <w:szCs w:val="18"/>
              </w:rPr>
              <w:t>Adoption of Agenda:</w:t>
            </w:r>
          </w:p>
          <w:p w:rsidR="0034699B" w:rsidRPr="00A25C13" w:rsidRDefault="0034699B" w:rsidP="0034699B">
            <w:pPr>
              <w:rPr>
                <w:sz w:val="18"/>
                <w:szCs w:val="18"/>
              </w:rPr>
            </w:pPr>
            <w:r w:rsidRPr="00A25C13">
              <w:rPr>
                <w:sz w:val="18"/>
                <w:szCs w:val="18"/>
              </w:rPr>
              <w:t>Made the motion to approve:</w:t>
            </w:r>
            <w:r>
              <w:rPr>
                <w:sz w:val="18"/>
                <w:szCs w:val="18"/>
              </w:rPr>
              <w:t xml:space="preserve"> Howard D.</w:t>
            </w:r>
          </w:p>
          <w:p w:rsidR="0034699B" w:rsidRPr="00A25C13" w:rsidRDefault="0034699B" w:rsidP="0034699B">
            <w:pPr>
              <w:rPr>
                <w:sz w:val="18"/>
                <w:szCs w:val="18"/>
              </w:rPr>
            </w:pPr>
            <w:r w:rsidRPr="00A25C13">
              <w:rPr>
                <w:sz w:val="18"/>
                <w:szCs w:val="18"/>
              </w:rPr>
              <w:t xml:space="preserve">Seconded:  </w:t>
            </w:r>
            <w:r>
              <w:rPr>
                <w:sz w:val="18"/>
                <w:szCs w:val="18"/>
              </w:rPr>
              <w:t>Loay A.</w:t>
            </w:r>
          </w:p>
          <w:p w:rsidR="0034699B" w:rsidRPr="00A25C13" w:rsidRDefault="00B367C6" w:rsidP="0034699B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Yays</w:t>
            </w:r>
            <w:proofErr w:type="spellEnd"/>
            <w:r>
              <w:rPr>
                <w:sz w:val="18"/>
                <w:szCs w:val="18"/>
              </w:rPr>
              <w:t>: Jackie K., Danita R., Michael A., Kelsey S., Diane S., Rachel M.</w:t>
            </w:r>
          </w:p>
          <w:p w:rsidR="0034699B" w:rsidRPr="00A25C13" w:rsidRDefault="0034699B" w:rsidP="0034699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Nays: </w:t>
            </w:r>
          </w:p>
          <w:p w:rsidR="004E632C" w:rsidRDefault="0034699B" w:rsidP="0034699B">
            <w:pPr>
              <w:pStyle w:val="TableParagraph"/>
              <w:rPr>
                <w:sz w:val="18"/>
                <w:szCs w:val="18"/>
              </w:rPr>
            </w:pPr>
            <w:r w:rsidRPr="00A25C13">
              <w:rPr>
                <w:sz w:val="18"/>
                <w:szCs w:val="18"/>
              </w:rPr>
              <w:t xml:space="preserve">Abstentions:  </w:t>
            </w:r>
            <w:r w:rsidR="00B367C6">
              <w:rPr>
                <w:sz w:val="18"/>
                <w:szCs w:val="18"/>
              </w:rPr>
              <w:t>Becky B.</w:t>
            </w:r>
          </w:p>
          <w:p w:rsidR="0034699B" w:rsidRDefault="0034699B" w:rsidP="0034699B">
            <w:pPr>
              <w:pStyle w:val="TableParagraph"/>
              <w:rPr>
                <w:sz w:val="18"/>
                <w:szCs w:val="18"/>
              </w:rPr>
            </w:pPr>
          </w:p>
          <w:p w:rsidR="0034699B" w:rsidRPr="0034699B" w:rsidRDefault="0034699B" w:rsidP="0034699B">
            <w:pPr>
              <w:pStyle w:val="TableParagraph"/>
              <w:rPr>
                <w:b/>
                <w:sz w:val="18"/>
                <w:szCs w:val="18"/>
              </w:rPr>
            </w:pPr>
            <w:r w:rsidRPr="0034699B">
              <w:rPr>
                <w:b/>
                <w:sz w:val="18"/>
                <w:szCs w:val="18"/>
              </w:rPr>
              <w:t>Approval of Minutes:</w:t>
            </w:r>
          </w:p>
          <w:p w:rsidR="0034699B" w:rsidRPr="00A25C13" w:rsidRDefault="0034699B" w:rsidP="0034699B">
            <w:pPr>
              <w:rPr>
                <w:sz w:val="18"/>
                <w:szCs w:val="18"/>
              </w:rPr>
            </w:pPr>
            <w:r w:rsidRPr="00A25C13">
              <w:rPr>
                <w:sz w:val="18"/>
                <w:szCs w:val="18"/>
              </w:rPr>
              <w:t>Made the motion to approve:</w:t>
            </w:r>
            <w:r>
              <w:rPr>
                <w:sz w:val="18"/>
                <w:szCs w:val="18"/>
              </w:rPr>
              <w:t xml:space="preserve"> Christy D.</w:t>
            </w:r>
          </w:p>
          <w:p w:rsidR="0034699B" w:rsidRPr="00A25C13" w:rsidRDefault="0034699B" w:rsidP="0034699B">
            <w:pPr>
              <w:rPr>
                <w:sz w:val="18"/>
                <w:szCs w:val="18"/>
              </w:rPr>
            </w:pPr>
            <w:r w:rsidRPr="00A25C13">
              <w:rPr>
                <w:sz w:val="18"/>
                <w:szCs w:val="18"/>
              </w:rPr>
              <w:t xml:space="preserve">Seconded:  </w:t>
            </w:r>
            <w:r>
              <w:rPr>
                <w:sz w:val="18"/>
                <w:szCs w:val="18"/>
              </w:rPr>
              <w:t>Howard D.</w:t>
            </w:r>
          </w:p>
          <w:p w:rsidR="00C9198F" w:rsidRDefault="0034699B" w:rsidP="0034699B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Yays</w:t>
            </w:r>
            <w:proofErr w:type="spellEnd"/>
            <w:r>
              <w:rPr>
                <w:sz w:val="18"/>
                <w:szCs w:val="18"/>
              </w:rPr>
              <w:t xml:space="preserve">: </w:t>
            </w:r>
            <w:r w:rsidR="00B367C6">
              <w:rPr>
                <w:sz w:val="18"/>
                <w:szCs w:val="18"/>
              </w:rPr>
              <w:t>Rachel M., Diane S., Michael A., Danita R., Jackie K., Kelsey S., Kellie P., Esmaail N.</w:t>
            </w:r>
          </w:p>
          <w:p w:rsidR="0034699B" w:rsidRPr="00A25C13" w:rsidRDefault="0034699B" w:rsidP="0034699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Nays: </w:t>
            </w:r>
          </w:p>
          <w:p w:rsidR="0034699B" w:rsidRDefault="0034699B" w:rsidP="0034699B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sz w:val="18"/>
                <w:szCs w:val="18"/>
              </w:rPr>
              <w:t xml:space="preserve">Abstentions: </w:t>
            </w:r>
          </w:p>
        </w:tc>
      </w:tr>
      <w:tr w:rsidR="004E632C">
        <w:trPr>
          <w:trHeight w:val="653"/>
        </w:trPr>
        <w:tc>
          <w:tcPr>
            <w:tcW w:w="4947" w:type="dxa"/>
          </w:tcPr>
          <w:p w:rsidR="004E632C" w:rsidRDefault="00FE1B59">
            <w:pPr>
              <w:pStyle w:val="TableParagraph"/>
              <w:tabs>
                <w:tab w:val="left" w:pos="828"/>
              </w:tabs>
              <w:ind w:left="828" w:right="771" w:hanging="361"/>
              <w:rPr>
                <w:b/>
                <w:sz w:val="18"/>
              </w:rPr>
            </w:pPr>
            <w:r>
              <w:rPr>
                <w:b/>
                <w:sz w:val="18"/>
              </w:rPr>
              <w:t>4.</w:t>
            </w:r>
            <w:r>
              <w:rPr>
                <w:b/>
                <w:sz w:val="18"/>
              </w:rPr>
              <w:tab/>
              <w:t>Return to In-Person Meetings – Christy Douglass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(2:50-2:55pm)</w:t>
            </w:r>
          </w:p>
        </w:tc>
        <w:tc>
          <w:tcPr>
            <w:tcW w:w="7301" w:type="dxa"/>
          </w:tcPr>
          <w:p w:rsidR="00B320F0" w:rsidRDefault="00B320F0" w:rsidP="00B320F0">
            <w:pPr>
              <w:pStyle w:val="TableParagraph"/>
              <w:numPr>
                <w:ilvl w:val="0"/>
                <w:numId w:val="5"/>
              </w:numPr>
              <w:rPr>
                <w:sz w:val="18"/>
              </w:rPr>
            </w:pPr>
            <w:r>
              <w:rPr>
                <w:sz w:val="18"/>
              </w:rPr>
              <w:t>Until state of emergency is cancelled, meetings will continue to be</w:t>
            </w:r>
            <w:r w:rsidR="001F7701">
              <w:rPr>
                <w:sz w:val="18"/>
              </w:rPr>
              <w:t xml:space="preserve"> </w:t>
            </w:r>
            <w:r w:rsidR="0034699B" w:rsidRPr="0034699B">
              <w:rPr>
                <w:sz w:val="18"/>
              </w:rPr>
              <w:t>onl</w:t>
            </w:r>
            <w:r w:rsidR="00C9198F">
              <w:rPr>
                <w:sz w:val="18"/>
              </w:rPr>
              <w:t xml:space="preserve">ine for the </w:t>
            </w:r>
            <w:r w:rsidR="001F7701">
              <w:rPr>
                <w:sz w:val="18"/>
              </w:rPr>
              <w:t xml:space="preserve">rest of the </w:t>
            </w:r>
            <w:r>
              <w:rPr>
                <w:sz w:val="18"/>
              </w:rPr>
              <w:t xml:space="preserve">academic year. </w:t>
            </w:r>
          </w:p>
          <w:p w:rsidR="00C9198F" w:rsidRPr="0034699B" w:rsidRDefault="00C9198F" w:rsidP="00B320F0">
            <w:pPr>
              <w:pStyle w:val="TableParagraph"/>
              <w:numPr>
                <w:ilvl w:val="0"/>
                <w:numId w:val="5"/>
              </w:numPr>
              <w:rPr>
                <w:sz w:val="18"/>
              </w:rPr>
            </w:pPr>
            <w:r>
              <w:rPr>
                <w:sz w:val="18"/>
              </w:rPr>
              <w:t>Zoom links and meeting invites will be sent out for the remaining meetings of the year. Will continue to take updates an</w:t>
            </w:r>
            <w:r w:rsidR="008414E8">
              <w:rPr>
                <w:sz w:val="18"/>
              </w:rPr>
              <w:t xml:space="preserve">d receive </w:t>
            </w:r>
            <w:r w:rsidR="00045A48">
              <w:rPr>
                <w:sz w:val="18"/>
              </w:rPr>
              <w:t>advisement from Academic Senate</w:t>
            </w:r>
            <w:r w:rsidR="00B320F0">
              <w:rPr>
                <w:sz w:val="18"/>
              </w:rPr>
              <w:t xml:space="preserve"> during this time</w:t>
            </w:r>
            <w:r w:rsidR="00045A48">
              <w:rPr>
                <w:sz w:val="18"/>
              </w:rPr>
              <w:t>.</w:t>
            </w:r>
          </w:p>
        </w:tc>
        <w:tc>
          <w:tcPr>
            <w:tcW w:w="2143" w:type="dxa"/>
          </w:tcPr>
          <w:p w:rsidR="004E632C" w:rsidRDefault="004E632C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E632C">
        <w:trPr>
          <w:trHeight w:val="652"/>
        </w:trPr>
        <w:tc>
          <w:tcPr>
            <w:tcW w:w="4947" w:type="dxa"/>
            <w:shd w:val="clear" w:color="auto" w:fill="DBE4F0"/>
          </w:tcPr>
          <w:p w:rsidR="004E632C" w:rsidRDefault="00FE1B59">
            <w:pPr>
              <w:pStyle w:val="TableParagraph"/>
              <w:tabs>
                <w:tab w:val="left" w:pos="828"/>
              </w:tabs>
              <w:spacing w:line="201" w:lineRule="exact"/>
              <w:ind w:left="467"/>
              <w:rPr>
                <w:b/>
                <w:sz w:val="18"/>
              </w:rPr>
            </w:pPr>
            <w:r>
              <w:rPr>
                <w:b/>
                <w:sz w:val="18"/>
              </w:rPr>
              <w:t>5.</w:t>
            </w:r>
            <w:r>
              <w:rPr>
                <w:b/>
                <w:sz w:val="18"/>
              </w:rPr>
              <w:tab/>
              <w:t>PRT Follow-Up – Matt Calfin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z w:val="18"/>
              </w:rPr>
              <w:t>(2:55-3:05pm)</w:t>
            </w:r>
          </w:p>
        </w:tc>
        <w:tc>
          <w:tcPr>
            <w:tcW w:w="7301" w:type="dxa"/>
            <w:shd w:val="clear" w:color="auto" w:fill="DBE4F0"/>
          </w:tcPr>
          <w:p w:rsidR="00922404" w:rsidRDefault="00922404" w:rsidP="00C9198F">
            <w:pPr>
              <w:pStyle w:val="TableParagraph"/>
              <w:numPr>
                <w:ilvl w:val="0"/>
                <w:numId w:val="8"/>
              </w:numPr>
              <w:rPr>
                <w:sz w:val="18"/>
              </w:rPr>
            </w:pPr>
            <w:r>
              <w:rPr>
                <w:sz w:val="18"/>
              </w:rPr>
              <w:t>Reviewed PRT IE plan and requests for IEPI resources</w:t>
            </w:r>
          </w:p>
          <w:p w:rsidR="00452702" w:rsidRPr="00922404" w:rsidRDefault="00452702" w:rsidP="001F7701">
            <w:pPr>
              <w:pStyle w:val="TableParagraph"/>
              <w:ind w:left="720"/>
              <w:rPr>
                <w:sz w:val="18"/>
              </w:rPr>
            </w:pPr>
            <w:r>
              <w:rPr>
                <w:sz w:val="18"/>
              </w:rPr>
              <w:t>Next</w:t>
            </w:r>
            <w:r w:rsidR="00C401C5">
              <w:rPr>
                <w:sz w:val="18"/>
              </w:rPr>
              <w:t xml:space="preserve"> steps: Committee recommends</w:t>
            </w:r>
            <w:r>
              <w:rPr>
                <w:sz w:val="18"/>
              </w:rPr>
              <w:t xml:space="preserve"> adoption of PRT document to Senate</w:t>
            </w:r>
            <w:r w:rsidR="00C401C5">
              <w:rPr>
                <w:sz w:val="18"/>
              </w:rPr>
              <w:t xml:space="preserve"> for</w:t>
            </w:r>
            <w:r>
              <w:rPr>
                <w:sz w:val="18"/>
              </w:rPr>
              <w:t xml:space="preserve"> Oct 5. </w:t>
            </w:r>
            <w:proofErr w:type="gramStart"/>
            <w:r w:rsidR="00C401C5">
              <w:rPr>
                <w:sz w:val="18"/>
              </w:rPr>
              <w:t>a</w:t>
            </w:r>
            <w:r w:rsidR="00281FE0">
              <w:rPr>
                <w:sz w:val="18"/>
              </w:rPr>
              <w:t>genda</w:t>
            </w:r>
            <w:proofErr w:type="gramEnd"/>
            <w:r w:rsidR="00281FE0">
              <w:rPr>
                <w:sz w:val="18"/>
              </w:rPr>
              <w:t xml:space="preserve">. After document is passed, funding will be provided by IEPI group to work on our initiatives. </w:t>
            </w:r>
          </w:p>
        </w:tc>
        <w:tc>
          <w:tcPr>
            <w:tcW w:w="2143" w:type="dxa"/>
            <w:shd w:val="clear" w:color="auto" w:fill="DBE4F0"/>
          </w:tcPr>
          <w:p w:rsidR="00452702" w:rsidRPr="00A25C13" w:rsidRDefault="00452702" w:rsidP="00452702">
            <w:pPr>
              <w:rPr>
                <w:sz w:val="18"/>
                <w:szCs w:val="18"/>
              </w:rPr>
            </w:pPr>
            <w:r w:rsidRPr="00A25C13">
              <w:rPr>
                <w:sz w:val="18"/>
                <w:szCs w:val="18"/>
              </w:rPr>
              <w:t>Made the motion to approve:</w:t>
            </w:r>
            <w:r>
              <w:rPr>
                <w:sz w:val="18"/>
                <w:szCs w:val="18"/>
              </w:rPr>
              <w:t xml:space="preserve"> Loay A.</w:t>
            </w:r>
          </w:p>
          <w:p w:rsidR="00452702" w:rsidRPr="00A25C13" w:rsidRDefault="00452702" w:rsidP="00452702">
            <w:pPr>
              <w:rPr>
                <w:sz w:val="18"/>
                <w:szCs w:val="18"/>
              </w:rPr>
            </w:pPr>
            <w:r w:rsidRPr="00A25C13">
              <w:rPr>
                <w:sz w:val="18"/>
                <w:szCs w:val="18"/>
              </w:rPr>
              <w:t xml:space="preserve">Seconded:  </w:t>
            </w:r>
            <w:r>
              <w:rPr>
                <w:sz w:val="18"/>
                <w:szCs w:val="18"/>
              </w:rPr>
              <w:t>Christy D.</w:t>
            </w:r>
          </w:p>
          <w:p w:rsidR="00452702" w:rsidRPr="00A25C13" w:rsidRDefault="00452702" w:rsidP="00452702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Yays</w:t>
            </w:r>
            <w:proofErr w:type="spellEnd"/>
            <w:r>
              <w:rPr>
                <w:sz w:val="18"/>
                <w:szCs w:val="18"/>
              </w:rPr>
              <w:t>: Matt C., Christy D., Diane S., Jackie K., Rachel M., Loay A., Esmaail N., Kellie P., Danita R., Anasheh G., Howard D., Tracie B.</w:t>
            </w:r>
          </w:p>
          <w:p w:rsidR="00452702" w:rsidRPr="00A25C13" w:rsidRDefault="00452702" w:rsidP="0045270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Nays: </w:t>
            </w:r>
          </w:p>
          <w:p w:rsidR="004E632C" w:rsidRDefault="00452702" w:rsidP="00452702">
            <w:pPr>
              <w:pStyle w:val="TableParagraph"/>
              <w:rPr>
                <w:rFonts w:ascii="Times New Roman"/>
                <w:sz w:val="18"/>
              </w:rPr>
            </w:pPr>
            <w:r w:rsidRPr="00A25C13">
              <w:rPr>
                <w:sz w:val="18"/>
                <w:szCs w:val="18"/>
              </w:rPr>
              <w:t xml:space="preserve">Abstentions:  </w:t>
            </w:r>
          </w:p>
        </w:tc>
      </w:tr>
      <w:tr w:rsidR="004E632C">
        <w:trPr>
          <w:trHeight w:val="652"/>
        </w:trPr>
        <w:tc>
          <w:tcPr>
            <w:tcW w:w="4947" w:type="dxa"/>
          </w:tcPr>
          <w:p w:rsidR="004E632C" w:rsidRDefault="00FE1B59">
            <w:pPr>
              <w:pStyle w:val="TableParagraph"/>
              <w:tabs>
                <w:tab w:val="left" w:pos="828"/>
              </w:tabs>
              <w:ind w:left="828" w:right="475" w:hanging="361"/>
              <w:rPr>
                <w:b/>
                <w:sz w:val="18"/>
              </w:rPr>
            </w:pPr>
            <w:r>
              <w:rPr>
                <w:b/>
                <w:sz w:val="18"/>
              </w:rPr>
              <w:lastRenderedPageBreak/>
              <w:t>6.</w:t>
            </w:r>
            <w:r>
              <w:rPr>
                <w:b/>
                <w:sz w:val="18"/>
              </w:rPr>
              <w:tab/>
              <w:t>Canvas Outcomes – Michael Ashton (3:05- 3:15pm)</w:t>
            </w:r>
          </w:p>
        </w:tc>
        <w:tc>
          <w:tcPr>
            <w:tcW w:w="7301" w:type="dxa"/>
          </w:tcPr>
          <w:p w:rsidR="004E632C" w:rsidRDefault="00B320F0" w:rsidP="000E58B3">
            <w:pPr>
              <w:pStyle w:val="TableParagraph"/>
              <w:numPr>
                <w:ilvl w:val="0"/>
                <w:numId w:val="8"/>
              </w:numPr>
              <w:rPr>
                <w:sz w:val="18"/>
              </w:rPr>
            </w:pPr>
            <w:r>
              <w:rPr>
                <w:sz w:val="18"/>
              </w:rPr>
              <w:t xml:space="preserve">Michael A. presented his tutorial on Canvas Outcomes – Canvas feature that can be used to assess </w:t>
            </w:r>
            <w:r w:rsidR="000E58B3">
              <w:rPr>
                <w:sz w:val="18"/>
              </w:rPr>
              <w:t xml:space="preserve">students and </w:t>
            </w:r>
            <w:r w:rsidR="00733AA2">
              <w:rPr>
                <w:sz w:val="18"/>
              </w:rPr>
              <w:t xml:space="preserve">determine whether or not </w:t>
            </w:r>
            <w:r>
              <w:rPr>
                <w:sz w:val="18"/>
              </w:rPr>
              <w:t xml:space="preserve">they can </w:t>
            </w:r>
            <w:r w:rsidR="00C401C5">
              <w:rPr>
                <w:sz w:val="18"/>
              </w:rPr>
              <w:t xml:space="preserve">demonstrate </w:t>
            </w:r>
            <w:r w:rsidR="000E58B3">
              <w:rPr>
                <w:sz w:val="18"/>
              </w:rPr>
              <w:t xml:space="preserve">competent mastery </w:t>
            </w:r>
            <w:r>
              <w:rPr>
                <w:sz w:val="18"/>
              </w:rPr>
              <w:t>of specific learning objectives.</w:t>
            </w:r>
          </w:p>
          <w:p w:rsidR="00B92D03" w:rsidRDefault="00733AA2" w:rsidP="00B92D03">
            <w:pPr>
              <w:pStyle w:val="TableParagraph"/>
              <w:numPr>
                <w:ilvl w:val="0"/>
                <w:numId w:val="8"/>
              </w:numPr>
              <w:rPr>
                <w:sz w:val="18"/>
              </w:rPr>
            </w:pPr>
            <w:r>
              <w:rPr>
                <w:sz w:val="18"/>
              </w:rPr>
              <w:t xml:space="preserve">Data can be used </w:t>
            </w:r>
            <w:r w:rsidR="00267DAB">
              <w:rPr>
                <w:sz w:val="18"/>
              </w:rPr>
              <w:t>to</w:t>
            </w:r>
            <w:r w:rsidR="00B92D03">
              <w:rPr>
                <w:sz w:val="18"/>
              </w:rPr>
              <w:t xml:space="preserve"> make a more qualitative determination as to whether or not st</w:t>
            </w:r>
            <w:r w:rsidR="00DD1B3B">
              <w:rPr>
                <w:sz w:val="18"/>
              </w:rPr>
              <w:t>udents are meeting course expectations.</w:t>
            </w:r>
          </w:p>
          <w:p w:rsidR="00DD1B3B" w:rsidRDefault="00733AA2" w:rsidP="00B92D03">
            <w:pPr>
              <w:pStyle w:val="TableParagraph"/>
              <w:numPr>
                <w:ilvl w:val="0"/>
                <w:numId w:val="8"/>
              </w:numPr>
              <w:rPr>
                <w:sz w:val="18"/>
              </w:rPr>
            </w:pPr>
            <w:r>
              <w:rPr>
                <w:sz w:val="18"/>
              </w:rPr>
              <w:t>Please reach out to</w:t>
            </w:r>
            <w:r w:rsidR="00B320F0">
              <w:rPr>
                <w:sz w:val="18"/>
              </w:rPr>
              <w:t xml:space="preserve"> </w:t>
            </w:r>
            <w:r w:rsidR="00DD1B3B">
              <w:rPr>
                <w:sz w:val="18"/>
              </w:rPr>
              <w:t>Michael or Tracie if interested in implementing. Canv</w:t>
            </w:r>
            <w:r>
              <w:rPr>
                <w:sz w:val="18"/>
              </w:rPr>
              <w:t>as Outcomes will also hel</w:t>
            </w:r>
            <w:r w:rsidR="00281FE0">
              <w:rPr>
                <w:sz w:val="18"/>
              </w:rPr>
              <w:t>p demonstrate our progress made</w:t>
            </w:r>
            <w:r w:rsidR="00DD1B3B">
              <w:rPr>
                <w:sz w:val="18"/>
              </w:rPr>
              <w:t xml:space="preserve"> towards PRT goals and equity initiatives.</w:t>
            </w:r>
          </w:p>
          <w:p w:rsidR="00DD1B3B" w:rsidRPr="00922404" w:rsidRDefault="00DD1B3B" w:rsidP="00DD1B3B">
            <w:pPr>
              <w:pStyle w:val="TableParagraph"/>
              <w:ind w:left="720"/>
              <w:rPr>
                <w:sz w:val="18"/>
              </w:rPr>
            </w:pPr>
          </w:p>
        </w:tc>
        <w:tc>
          <w:tcPr>
            <w:tcW w:w="2143" w:type="dxa"/>
          </w:tcPr>
          <w:p w:rsidR="004E632C" w:rsidRDefault="004E632C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E632C">
        <w:trPr>
          <w:trHeight w:val="654"/>
        </w:trPr>
        <w:tc>
          <w:tcPr>
            <w:tcW w:w="4947" w:type="dxa"/>
            <w:shd w:val="clear" w:color="auto" w:fill="DBE4F0"/>
          </w:tcPr>
          <w:p w:rsidR="004E632C" w:rsidRDefault="00FE1B59">
            <w:pPr>
              <w:pStyle w:val="TableParagraph"/>
              <w:tabs>
                <w:tab w:val="left" w:pos="828"/>
              </w:tabs>
              <w:spacing w:line="242" w:lineRule="auto"/>
              <w:ind w:left="828" w:right="763" w:hanging="361"/>
              <w:rPr>
                <w:b/>
                <w:sz w:val="18"/>
              </w:rPr>
            </w:pPr>
            <w:r>
              <w:rPr>
                <w:b/>
                <w:sz w:val="18"/>
              </w:rPr>
              <w:t>7.</w:t>
            </w:r>
            <w:r>
              <w:rPr>
                <w:b/>
                <w:sz w:val="18"/>
              </w:rPr>
              <w:tab/>
              <w:t>Goals for 2021/2022 – Matt Calfin (3:15- 3:40pm)</w:t>
            </w:r>
          </w:p>
        </w:tc>
        <w:tc>
          <w:tcPr>
            <w:tcW w:w="7301" w:type="dxa"/>
            <w:shd w:val="clear" w:color="auto" w:fill="DBE4F0"/>
          </w:tcPr>
          <w:p w:rsidR="004E632C" w:rsidRPr="00922404" w:rsidRDefault="00DD1B3B" w:rsidP="00DD1B3B">
            <w:pPr>
              <w:pStyle w:val="TableParagraph"/>
              <w:numPr>
                <w:ilvl w:val="0"/>
                <w:numId w:val="9"/>
              </w:numPr>
              <w:rPr>
                <w:sz w:val="18"/>
              </w:rPr>
            </w:pPr>
            <w:r>
              <w:rPr>
                <w:sz w:val="18"/>
              </w:rPr>
              <w:t>Tabled.</w:t>
            </w:r>
          </w:p>
        </w:tc>
        <w:tc>
          <w:tcPr>
            <w:tcW w:w="2143" w:type="dxa"/>
            <w:shd w:val="clear" w:color="auto" w:fill="DBE4F0"/>
          </w:tcPr>
          <w:p w:rsidR="004E632C" w:rsidRDefault="004E632C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E632C">
        <w:trPr>
          <w:trHeight w:val="652"/>
        </w:trPr>
        <w:tc>
          <w:tcPr>
            <w:tcW w:w="4947" w:type="dxa"/>
          </w:tcPr>
          <w:p w:rsidR="004E632C" w:rsidRDefault="00FE1B59">
            <w:pPr>
              <w:pStyle w:val="TableParagraph"/>
              <w:tabs>
                <w:tab w:val="left" w:pos="828"/>
              </w:tabs>
              <w:ind w:left="828" w:right="235" w:hanging="361"/>
              <w:rPr>
                <w:b/>
                <w:sz w:val="18"/>
              </w:rPr>
            </w:pPr>
            <w:r>
              <w:rPr>
                <w:b/>
                <w:sz w:val="18"/>
              </w:rPr>
              <w:t>8.</w:t>
            </w:r>
            <w:r>
              <w:rPr>
                <w:b/>
                <w:sz w:val="18"/>
              </w:rPr>
              <w:tab/>
              <w:t>DE Coordinator Update – Kelsey Stuart (3:40- 3:45pm)</w:t>
            </w:r>
          </w:p>
        </w:tc>
        <w:tc>
          <w:tcPr>
            <w:tcW w:w="7301" w:type="dxa"/>
          </w:tcPr>
          <w:p w:rsidR="004E632C" w:rsidRDefault="00DF2F6E" w:rsidP="00DD1B3B">
            <w:pPr>
              <w:pStyle w:val="TableParagraph"/>
              <w:numPr>
                <w:ilvl w:val="0"/>
                <w:numId w:val="9"/>
              </w:numPr>
              <w:rPr>
                <w:sz w:val="18"/>
              </w:rPr>
            </w:pPr>
            <w:r>
              <w:rPr>
                <w:sz w:val="18"/>
              </w:rPr>
              <w:t>Working to expand program</w:t>
            </w:r>
            <w:r w:rsidR="00C9191E">
              <w:rPr>
                <w:sz w:val="18"/>
              </w:rPr>
              <w:t xml:space="preserve"> by </w:t>
            </w:r>
            <w:r w:rsidR="00DD1B3B">
              <w:rPr>
                <w:sz w:val="18"/>
              </w:rPr>
              <w:t>creating incentives for faculty training and pr</w:t>
            </w:r>
            <w:r w:rsidR="00C9191E">
              <w:rPr>
                <w:sz w:val="18"/>
              </w:rPr>
              <w:t>ofessional development, creating</w:t>
            </w:r>
            <w:r w:rsidR="00DD1B3B">
              <w:rPr>
                <w:sz w:val="18"/>
              </w:rPr>
              <w:t xml:space="preserve"> quality content for students to engage in</w:t>
            </w:r>
            <w:r w:rsidR="006C4516">
              <w:rPr>
                <w:sz w:val="18"/>
              </w:rPr>
              <w:t xml:space="preserve">. </w:t>
            </w:r>
          </w:p>
          <w:p w:rsidR="006C4516" w:rsidRDefault="00C9191E" w:rsidP="00733AA2">
            <w:pPr>
              <w:pStyle w:val="TableParagraph"/>
              <w:numPr>
                <w:ilvl w:val="0"/>
                <w:numId w:val="9"/>
              </w:numPr>
              <w:rPr>
                <w:sz w:val="18"/>
              </w:rPr>
            </w:pPr>
            <w:r>
              <w:rPr>
                <w:sz w:val="18"/>
              </w:rPr>
              <w:t>Continuing</w:t>
            </w:r>
            <w:r w:rsidR="00733AA2">
              <w:rPr>
                <w:sz w:val="18"/>
              </w:rPr>
              <w:t xml:space="preserve"> to</w:t>
            </w:r>
            <w:r w:rsidR="000C311C">
              <w:rPr>
                <w:sz w:val="18"/>
              </w:rPr>
              <w:t xml:space="preserve"> keep</w:t>
            </w:r>
            <w:r w:rsidR="00733AA2">
              <w:rPr>
                <w:sz w:val="18"/>
              </w:rPr>
              <w:t xml:space="preserve"> courses up to date via Michael and Tracie and maintain student engagement.</w:t>
            </w:r>
          </w:p>
          <w:p w:rsidR="00733AA2" w:rsidRPr="00C9191E" w:rsidRDefault="00733AA2" w:rsidP="00C9191E">
            <w:pPr>
              <w:pStyle w:val="TableParagraph"/>
              <w:numPr>
                <w:ilvl w:val="0"/>
                <w:numId w:val="9"/>
              </w:numPr>
              <w:rPr>
                <w:sz w:val="18"/>
              </w:rPr>
            </w:pPr>
            <w:r>
              <w:rPr>
                <w:sz w:val="18"/>
              </w:rPr>
              <w:t>Going to collaborate</w:t>
            </w:r>
            <w:r w:rsidR="00C9191E">
              <w:rPr>
                <w:sz w:val="18"/>
              </w:rPr>
              <w:t xml:space="preserve"> more</w:t>
            </w:r>
            <w:r>
              <w:rPr>
                <w:sz w:val="18"/>
              </w:rPr>
              <w:t xml:space="preserve"> with library</w:t>
            </w:r>
            <w:r w:rsidR="00C9191E">
              <w:rPr>
                <w:sz w:val="18"/>
              </w:rPr>
              <w:t xml:space="preserve"> in regards to online tech support desk and tech lending, working on expanding POCR program.</w:t>
            </w:r>
          </w:p>
          <w:p w:rsidR="00C9191E" w:rsidRPr="00733AA2" w:rsidRDefault="00281FE0" w:rsidP="00733AA2">
            <w:pPr>
              <w:pStyle w:val="TableParagraph"/>
              <w:numPr>
                <w:ilvl w:val="0"/>
                <w:numId w:val="9"/>
              </w:numPr>
              <w:rPr>
                <w:sz w:val="18"/>
              </w:rPr>
            </w:pPr>
            <w:r>
              <w:rPr>
                <w:sz w:val="18"/>
              </w:rPr>
              <w:t>Please e</w:t>
            </w:r>
            <w:r w:rsidR="00C9191E">
              <w:rPr>
                <w:sz w:val="18"/>
              </w:rPr>
              <w:t>mail Michael (</w:t>
            </w:r>
            <w:hyperlink r:id="rId9" w:history="1">
              <w:r w:rsidR="00C9191E" w:rsidRPr="00197ED7">
                <w:rPr>
                  <w:rStyle w:val="Hyperlink"/>
                  <w:sz w:val="18"/>
                </w:rPr>
                <w:t>mashton@vcccd.edu</w:t>
              </w:r>
            </w:hyperlink>
            <w:r>
              <w:rPr>
                <w:sz w:val="18"/>
              </w:rPr>
              <w:t>) if</w:t>
            </w:r>
            <w:r w:rsidR="00C9191E">
              <w:rPr>
                <w:sz w:val="18"/>
              </w:rPr>
              <w:t xml:space="preserve"> using </w:t>
            </w:r>
            <w:proofErr w:type="spellStart"/>
            <w:r w:rsidR="00C9191E">
              <w:rPr>
                <w:sz w:val="18"/>
              </w:rPr>
              <w:t>Proctorio</w:t>
            </w:r>
            <w:proofErr w:type="spellEnd"/>
            <w:r w:rsidR="00C9191E">
              <w:rPr>
                <w:sz w:val="18"/>
              </w:rPr>
              <w:t xml:space="preserve"> or</w:t>
            </w:r>
            <w:r w:rsidR="00EB69EB">
              <w:rPr>
                <w:sz w:val="18"/>
              </w:rPr>
              <w:t xml:space="preserve"> if you</w:t>
            </w:r>
            <w:r w:rsidR="00C9191E">
              <w:rPr>
                <w:sz w:val="18"/>
              </w:rPr>
              <w:t xml:space="preserve"> know someone in your division using it. </w:t>
            </w:r>
          </w:p>
          <w:p w:rsidR="006C4516" w:rsidRPr="006C4516" w:rsidRDefault="006C4516" w:rsidP="006C4516">
            <w:pPr>
              <w:pStyle w:val="TableParagraph"/>
              <w:rPr>
                <w:sz w:val="18"/>
              </w:rPr>
            </w:pPr>
          </w:p>
        </w:tc>
        <w:tc>
          <w:tcPr>
            <w:tcW w:w="2143" w:type="dxa"/>
          </w:tcPr>
          <w:p w:rsidR="004E632C" w:rsidRDefault="004E632C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E632C">
        <w:trPr>
          <w:trHeight w:val="652"/>
        </w:trPr>
        <w:tc>
          <w:tcPr>
            <w:tcW w:w="4947" w:type="dxa"/>
            <w:shd w:val="clear" w:color="auto" w:fill="DBE4F0"/>
          </w:tcPr>
          <w:p w:rsidR="004E632C" w:rsidRDefault="00FE1B59">
            <w:pPr>
              <w:pStyle w:val="TableParagraph"/>
              <w:tabs>
                <w:tab w:val="left" w:pos="828"/>
              </w:tabs>
              <w:ind w:left="828" w:right="434" w:hanging="361"/>
              <w:rPr>
                <w:b/>
                <w:sz w:val="18"/>
              </w:rPr>
            </w:pPr>
            <w:r>
              <w:rPr>
                <w:b/>
                <w:sz w:val="18"/>
              </w:rPr>
              <w:t>9.</w:t>
            </w:r>
            <w:r>
              <w:rPr>
                <w:b/>
                <w:sz w:val="18"/>
              </w:rPr>
              <w:tab/>
              <w:t>POCR Update – Anasheh Gharabighi (3:45- 3:50pm)</w:t>
            </w:r>
          </w:p>
        </w:tc>
        <w:tc>
          <w:tcPr>
            <w:tcW w:w="7301" w:type="dxa"/>
            <w:shd w:val="clear" w:color="auto" w:fill="DBE4F0"/>
          </w:tcPr>
          <w:p w:rsidR="004E632C" w:rsidRDefault="00DF2F6E" w:rsidP="00C9191E">
            <w:pPr>
              <w:pStyle w:val="TableParagraph"/>
              <w:numPr>
                <w:ilvl w:val="0"/>
                <w:numId w:val="10"/>
              </w:numPr>
              <w:rPr>
                <w:sz w:val="18"/>
              </w:rPr>
            </w:pPr>
            <w:r>
              <w:rPr>
                <w:sz w:val="18"/>
              </w:rPr>
              <w:t xml:space="preserve">Continuing to see great movement and success in POCR </w:t>
            </w:r>
            <w:r w:rsidR="00281FE0">
              <w:rPr>
                <w:sz w:val="18"/>
              </w:rPr>
              <w:t>–</w:t>
            </w:r>
            <w:r>
              <w:rPr>
                <w:sz w:val="18"/>
              </w:rPr>
              <w:t xml:space="preserve"> </w:t>
            </w:r>
            <w:r w:rsidR="00281FE0">
              <w:rPr>
                <w:sz w:val="18"/>
              </w:rPr>
              <w:t xml:space="preserve">About </w:t>
            </w:r>
            <w:r w:rsidR="00AC3769">
              <w:rPr>
                <w:sz w:val="18"/>
              </w:rPr>
              <w:t>23 courses</w:t>
            </w:r>
            <w:r w:rsidR="00281FE0">
              <w:rPr>
                <w:sz w:val="18"/>
              </w:rPr>
              <w:t xml:space="preserve"> over the summer</w:t>
            </w:r>
            <w:r w:rsidR="00AC3769">
              <w:rPr>
                <w:sz w:val="18"/>
              </w:rPr>
              <w:t xml:space="preserve"> went</w:t>
            </w:r>
            <w:r w:rsidR="003161F9">
              <w:rPr>
                <w:sz w:val="18"/>
              </w:rPr>
              <w:t xml:space="preserve"> through</w:t>
            </w:r>
            <w:r w:rsidR="00AC3769">
              <w:rPr>
                <w:sz w:val="18"/>
              </w:rPr>
              <w:t xml:space="preserve"> loca</w:t>
            </w:r>
            <w:r>
              <w:rPr>
                <w:sz w:val="18"/>
              </w:rPr>
              <w:t>l POCR process.</w:t>
            </w:r>
          </w:p>
          <w:p w:rsidR="00DF2F6E" w:rsidRDefault="00C9191E" w:rsidP="00C9191E">
            <w:pPr>
              <w:pStyle w:val="TableParagraph"/>
              <w:numPr>
                <w:ilvl w:val="0"/>
                <w:numId w:val="10"/>
              </w:numPr>
              <w:rPr>
                <w:sz w:val="18"/>
              </w:rPr>
            </w:pPr>
            <w:r>
              <w:rPr>
                <w:sz w:val="18"/>
              </w:rPr>
              <w:t>Upcoming cohort</w:t>
            </w:r>
            <w:r w:rsidR="00DF2F6E">
              <w:rPr>
                <w:sz w:val="18"/>
              </w:rPr>
              <w:t xml:space="preserve"> </w:t>
            </w:r>
            <w:r w:rsidR="00AC3769">
              <w:rPr>
                <w:sz w:val="18"/>
              </w:rPr>
              <w:t>starting</w:t>
            </w:r>
            <w:r>
              <w:rPr>
                <w:sz w:val="18"/>
              </w:rPr>
              <w:t xml:space="preserve"> </w:t>
            </w:r>
            <w:r w:rsidR="00DF2F6E">
              <w:rPr>
                <w:sz w:val="18"/>
              </w:rPr>
              <w:t xml:space="preserve">on </w:t>
            </w:r>
            <w:r>
              <w:rPr>
                <w:sz w:val="18"/>
              </w:rPr>
              <w:t>Oct. 4</w:t>
            </w:r>
            <w:r w:rsidRPr="00C9191E">
              <w:rPr>
                <w:sz w:val="18"/>
                <w:vertAlign w:val="superscript"/>
              </w:rPr>
              <w:t>th</w:t>
            </w:r>
            <w:r w:rsidR="00D835F6">
              <w:rPr>
                <w:sz w:val="18"/>
              </w:rPr>
              <w:t>. Currently 7</w:t>
            </w:r>
            <w:bookmarkStart w:id="0" w:name="_GoBack"/>
            <w:bookmarkEnd w:id="0"/>
            <w:r w:rsidR="00DF2F6E">
              <w:rPr>
                <w:sz w:val="18"/>
              </w:rPr>
              <w:t xml:space="preserve"> classes are lined up to go </w:t>
            </w:r>
            <w:r>
              <w:rPr>
                <w:sz w:val="18"/>
              </w:rPr>
              <w:t xml:space="preserve">through review process. </w:t>
            </w:r>
          </w:p>
          <w:p w:rsidR="00E43437" w:rsidRDefault="00DF2F6E" w:rsidP="00DF2F6E">
            <w:pPr>
              <w:pStyle w:val="TableParagraph"/>
              <w:numPr>
                <w:ilvl w:val="1"/>
                <w:numId w:val="10"/>
              </w:numPr>
              <w:rPr>
                <w:sz w:val="18"/>
              </w:rPr>
            </w:pPr>
            <w:r>
              <w:rPr>
                <w:sz w:val="18"/>
              </w:rPr>
              <w:t>Planning to test out a new method o</w:t>
            </w:r>
            <w:r w:rsidR="003161F9">
              <w:rPr>
                <w:sz w:val="18"/>
              </w:rPr>
              <w:t xml:space="preserve">f having an action plan for </w:t>
            </w:r>
            <w:r>
              <w:rPr>
                <w:sz w:val="18"/>
              </w:rPr>
              <w:t xml:space="preserve">courses ahead of time before the review starts. </w:t>
            </w:r>
          </w:p>
          <w:p w:rsidR="00C9191E" w:rsidRDefault="00E43437" w:rsidP="00DF2F6E">
            <w:pPr>
              <w:pStyle w:val="TableParagraph"/>
              <w:numPr>
                <w:ilvl w:val="1"/>
                <w:numId w:val="10"/>
              </w:numPr>
              <w:rPr>
                <w:sz w:val="18"/>
              </w:rPr>
            </w:pPr>
            <w:r>
              <w:rPr>
                <w:sz w:val="18"/>
              </w:rPr>
              <w:t xml:space="preserve">Instructors will now attend an orientation with one of the </w:t>
            </w:r>
            <w:r w:rsidR="00AC3769">
              <w:rPr>
                <w:sz w:val="18"/>
              </w:rPr>
              <w:t>accessibility team members</w:t>
            </w:r>
            <w:r>
              <w:rPr>
                <w:sz w:val="18"/>
              </w:rPr>
              <w:t xml:space="preserve"> to work on S</w:t>
            </w:r>
            <w:r w:rsidR="00AC3769">
              <w:rPr>
                <w:sz w:val="18"/>
              </w:rPr>
              <w:t>e</w:t>
            </w:r>
            <w:r>
              <w:rPr>
                <w:sz w:val="18"/>
              </w:rPr>
              <w:t>ction D right away</w:t>
            </w:r>
            <w:r w:rsidR="00AC3769">
              <w:rPr>
                <w:sz w:val="18"/>
              </w:rPr>
              <w:t>.</w:t>
            </w:r>
          </w:p>
          <w:p w:rsidR="00AC3769" w:rsidRDefault="00E43437" w:rsidP="00C9191E">
            <w:pPr>
              <w:pStyle w:val="TableParagraph"/>
              <w:numPr>
                <w:ilvl w:val="0"/>
                <w:numId w:val="10"/>
              </w:numPr>
              <w:rPr>
                <w:sz w:val="18"/>
              </w:rPr>
            </w:pPr>
            <w:r>
              <w:rPr>
                <w:sz w:val="18"/>
              </w:rPr>
              <w:t>L</w:t>
            </w:r>
            <w:r w:rsidR="00AC3769">
              <w:rPr>
                <w:sz w:val="18"/>
              </w:rPr>
              <w:t>ast norming session with our reviewers</w:t>
            </w:r>
            <w:r>
              <w:rPr>
                <w:sz w:val="18"/>
              </w:rPr>
              <w:t xml:space="preserve"> took place yesterday 9/21. </w:t>
            </w:r>
          </w:p>
          <w:p w:rsidR="00AC3769" w:rsidRPr="00922404" w:rsidRDefault="00AC3769" w:rsidP="00AC3769">
            <w:pPr>
              <w:pStyle w:val="TableParagraph"/>
              <w:ind w:left="720"/>
              <w:rPr>
                <w:sz w:val="18"/>
              </w:rPr>
            </w:pPr>
          </w:p>
        </w:tc>
        <w:tc>
          <w:tcPr>
            <w:tcW w:w="2143" w:type="dxa"/>
            <w:shd w:val="clear" w:color="auto" w:fill="DBE4F0"/>
          </w:tcPr>
          <w:p w:rsidR="004E632C" w:rsidRDefault="004E632C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E632C">
        <w:trPr>
          <w:trHeight w:val="652"/>
        </w:trPr>
        <w:tc>
          <w:tcPr>
            <w:tcW w:w="4947" w:type="dxa"/>
          </w:tcPr>
          <w:p w:rsidR="004E632C" w:rsidRDefault="00FE1B59">
            <w:pPr>
              <w:pStyle w:val="TableParagraph"/>
              <w:ind w:left="828" w:hanging="361"/>
              <w:rPr>
                <w:b/>
                <w:sz w:val="18"/>
              </w:rPr>
            </w:pPr>
            <w:r>
              <w:rPr>
                <w:b/>
                <w:sz w:val="18"/>
              </w:rPr>
              <w:t>10. Instructional Designers’ Update – Tracie and Michael (3:50-3:55 pm)</w:t>
            </w:r>
          </w:p>
        </w:tc>
        <w:tc>
          <w:tcPr>
            <w:tcW w:w="7301" w:type="dxa"/>
          </w:tcPr>
          <w:p w:rsidR="004E632C" w:rsidRDefault="00644CA6" w:rsidP="0095230E">
            <w:pPr>
              <w:pStyle w:val="TableParagraph"/>
              <w:numPr>
                <w:ilvl w:val="0"/>
                <w:numId w:val="11"/>
              </w:numPr>
              <w:rPr>
                <w:sz w:val="18"/>
              </w:rPr>
            </w:pPr>
            <w:r>
              <w:rPr>
                <w:sz w:val="18"/>
              </w:rPr>
              <w:t xml:space="preserve">Michael </w:t>
            </w:r>
            <w:r w:rsidR="0095230E">
              <w:rPr>
                <w:sz w:val="18"/>
              </w:rPr>
              <w:t xml:space="preserve">A. will be resuming his tutorial series on using Microsoft Office and other online resources starting </w:t>
            </w:r>
            <w:r w:rsidR="00907FEA">
              <w:rPr>
                <w:sz w:val="18"/>
              </w:rPr>
              <w:t xml:space="preserve">Monday, </w:t>
            </w:r>
            <w:r w:rsidR="0095230E">
              <w:rPr>
                <w:sz w:val="18"/>
              </w:rPr>
              <w:t>9/27.</w:t>
            </w:r>
          </w:p>
          <w:p w:rsidR="0095230E" w:rsidRPr="00922404" w:rsidRDefault="0095230E" w:rsidP="00907FEA">
            <w:pPr>
              <w:pStyle w:val="TableParagraph"/>
              <w:ind w:left="360"/>
              <w:rPr>
                <w:sz w:val="18"/>
              </w:rPr>
            </w:pPr>
          </w:p>
        </w:tc>
        <w:tc>
          <w:tcPr>
            <w:tcW w:w="2143" w:type="dxa"/>
          </w:tcPr>
          <w:p w:rsidR="004E632C" w:rsidRDefault="004E632C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E632C">
        <w:trPr>
          <w:trHeight w:val="654"/>
        </w:trPr>
        <w:tc>
          <w:tcPr>
            <w:tcW w:w="4947" w:type="dxa"/>
            <w:shd w:val="clear" w:color="auto" w:fill="DBE4F0"/>
          </w:tcPr>
          <w:p w:rsidR="004E632C" w:rsidRDefault="00FE1B59">
            <w:pPr>
              <w:pStyle w:val="TableParagraph"/>
              <w:spacing w:line="201" w:lineRule="exact"/>
              <w:ind w:left="467"/>
              <w:rPr>
                <w:b/>
                <w:sz w:val="18"/>
              </w:rPr>
            </w:pPr>
            <w:r>
              <w:rPr>
                <w:b/>
                <w:sz w:val="18"/>
              </w:rPr>
              <w:t>11. Accessibility Update – Matt S. (3:55-4:00pm)</w:t>
            </w:r>
          </w:p>
        </w:tc>
        <w:tc>
          <w:tcPr>
            <w:tcW w:w="7301" w:type="dxa"/>
            <w:shd w:val="clear" w:color="auto" w:fill="DBE4F0"/>
          </w:tcPr>
          <w:p w:rsidR="004E632C" w:rsidRDefault="00907FEA" w:rsidP="00907FEA">
            <w:pPr>
              <w:pStyle w:val="TableParagraph"/>
              <w:numPr>
                <w:ilvl w:val="0"/>
                <w:numId w:val="11"/>
              </w:numPr>
              <w:rPr>
                <w:sz w:val="18"/>
              </w:rPr>
            </w:pPr>
            <w:r>
              <w:rPr>
                <w:sz w:val="18"/>
              </w:rPr>
              <w:t>“</w:t>
            </w:r>
            <w:r w:rsidR="00422A4C">
              <w:rPr>
                <w:sz w:val="18"/>
              </w:rPr>
              <w:t xml:space="preserve">Text scanner reader” - </w:t>
            </w:r>
            <w:r>
              <w:rPr>
                <w:sz w:val="18"/>
              </w:rPr>
              <w:t>Students should reach out to A</w:t>
            </w:r>
            <w:r w:rsidR="00422A4C">
              <w:rPr>
                <w:sz w:val="18"/>
              </w:rPr>
              <w:t>CCESS to discuss more on receiving these accommodations. Please refer colleagues to ACCESS Alternate Media department to get materials in a format which meets their needs.</w:t>
            </w:r>
          </w:p>
          <w:p w:rsidR="00907FEA" w:rsidRDefault="00422A4C" w:rsidP="00907FEA">
            <w:pPr>
              <w:pStyle w:val="TableParagraph"/>
              <w:numPr>
                <w:ilvl w:val="0"/>
                <w:numId w:val="11"/>
              </w:numPr>
              <w:rPr>
                <w:sz w:val="18"/>
              </w:rPr>
            </w:pPr>
            <w:r>
              <w:rPr>
                <w:sz w:val="18"/>
              </w:rPr>
              <w:t>Moving forward in POCR and l</w:t>
            </w:r>
            <w:r w:rsidR="00907FEA">
              <w:rPr>
                <w:sz w:val="18"/>
              </w:rPr>
              <w:t>ooking to expand accessibility team.</w:t>
            </w:r>
          </w:p>
          <w:p w:rsidR="004664ED" w:rsidRDefault="004664ED" w:rsidP="004664ED">
            <w:pPr>
              <w:pStyle w:val="TableParagraph"/>
              <w:numPr>
                <w:ilvl w:val="0"/>
                <w:numId w:val="11"/>
              </w:numPr>
              <w:rPr>
                <w:sz w:val="18"/>
              </w:rPr>
            </w:pPr>
            <w:r>
              <w:rPr>
                <w:sz w:val="18"/>
              </w:rPr>
              <w:t>If interested, please send student staff over to Matt S. for training on accessibility.</w:t>
            </w:r>
          </w:p>
          <w:p w:rsidR="004664ED" w:rsidRDefault="004664ED" w:rsidP="004664ED">
            <w:pPr>
              <w:pStyle w:val="TableParagraph"/>
              <w:numPr>
                <w:ilvl w:val="0"/>
                <w:numId w:val="11"/>
              </w:numPr>
              <w:rPr>
                <w:sz w:val="18"/>
              </w:rPr>
            </w:pPr>
            <w:r>
              <w:rPr>
                <w:sz w:val="18"/>
              </w:rPr>
              <w:t xml:space="preserve">For requests with ABBYY Fine Reader, reach out to </w:t>
            </w:r>
            <w:hyperlink r:id="rId10" w:history="1">
              <w:r w:rsidRPr="00197ED7">
                <w:rPr>
                  <w:rStyle w:val="Hyperlink"/>
                  <w:sz w:val="18"/>
                </w:rPr>
                <w:t>afredell@vcccd.edu</w:t>
              </w:r>
            </w:hyperlink>
            <w:r>
              <w:rPr>
                <w:sz w:val="18"/>
              </w:rPr>
              <w:t xml:space="preserve"> or </w:t>
            </w:r>
            <w:hyperlink r:id="rId11" w:history="1">
              <w:r w:rsidRPr="00197ED7">
                <w:rPr>
                  <w:rStyle w:val="Hyperlink"/>
                  <w:sz w:val="18"/>
                </w:rPr>
                <w:t>mconlinefacultyhelp@vcccd.edu</w:t>
              </w:r>
            </w:hyperlink>
          </w:p>
          <w:p w:rsidR="00A7021A" w:rsidRPr="00922404" w:rsidRDefault="00A7021A" w:rsidP="004664ED">
            <w:pPr>
              <w:pStyle w:val="TableParagraph"/>
              <w:numPr>
                <w:ilvl w:val="0"/>
                <w:numId w:val="11"/>
              </w:numPr>
              <w:rPr>
                <w:sz w:val="18"/>
              </w:rPr>
            </w:pPr>
            <w:r>
              <w:rPr>
                <w:sz w:val="18"/>
              </w:rPr>
              <w:t>ZTC, OER textbooks</w:t>
            </w:r>
            <w:r w:rsidR="00EB69EB">
              <w:rPr>
                <w:sz w:val="18"/>
              </w:rPr>
              <w:t xml:space="preserve"> need to be loo</w:t>
            </w:r>
            <w:r w:rsidR="00A83D6E">
              <w:rPr>
                <w:sz w:val="18"/>
              </w:rPr>
              <w:t>ked at for accessibility</w:t>
            </w:r>
            <w:r w:rsidR="00281FE0">
              <w:rPr>
                <w:sz w:val="18"/>
              </w:rPr>
              <w:t>. S</w:t>
            </w:r>
            <w:r>
              <w:rPr>
                <w:sz w:val="18"/>
              </w:rPr>
              <w:t>tudents with a verified disability can be referred to ACCESS to get assistance.</w:t>
            </w:r>
          </w:p>
        </w:tc>
        <w:tc>
          <w:tcPr>
            <w:tcW w:w="2143" w:type="dxa"/>
            <w:shd w:val="clear" w:color="auto" w:fill="DBE4F0"/>
          </w:tcPr>
          <w:p w:rsidR="004E632C" w:rsidRDefault="004E632C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E632C">
        <w:trPr>
          <w:trHeight w:val="621"/>
        </w:trPr>
        <w:tc>
          <w:tcPr>
            <w:tcW w:w="4947" w:type="dxa"/>
          </w:tcPr>
          <w:p w:rsidR="004E632C" w:rsidRDefault="00FE1B59">
            <w:pPr>
              <w:pStyle w:val="TableParagraph"/>
              <w:spacing w:line="201" w:lineRule="exact"/>
              <w:ind w:left="467"/>
              <w:rPr>
                <w:b/>
                <w:sz w:val="18"/>
              </w:rPr>
            </w:pPr>
            <w:r>
              <w:rPr>
                <w:b/>
                <w:sz w:val="18"/>
              </w:rPr>
              <w:t>12. Comments:</w:t>
            </w:r>
          </w:p>
          <w:p w:rsidR="004E632C" w:rsidRDefault="004E632C">
            <w:pPr>
              <w:pStyle w:val="TableParagraph"/>
              <w:spacing w:before="10"/>
              <w:rPr>
                <w:b/>
                <w:sz w:val="17"/>
              </w:rPr>
            </w:pPr>
          </w:p>
          <w:p w:rsidR="004E632C" w:rsidRDefault="00FE1B59">
            <w:pPr>
              <w:pStyle w:val="TableParagraph"/>
              <w:tabs>
                <w:tab w:val="left" w:pos="2705"/>
              </w:tabs>
              <w:spacing w:line="195" w:lineRule="exact"/>
              <w:ind w:left="828"/>
              <w:rPr>
                <w:b/>
                <w:sz w:val="18"/>
              </w:rPr>
            </w:pPr>
            <w:r>
              <w:rPr>
                <w:b/>
                <w:sz w:val="18"/>
              </w:rPr>
              <w:t>Adjournment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at</w:t>
            </w:r>
            <w:r>
              <w:rPr>
                <w:b/>
                <w:sz w:val="18"/>
                <w:u w:val="single"/>
              </w:rPr>
              <w:t xml:space="preserve"> </w:t>
            </w:r>
            <w:r>
              <w:rPr>
                <w:b/>
                <w:sz w:val="18"/>
                <w:u w:val="single"/>
              </w:rPr>
              <w:tab/>
            </w:r>
            <w:r>
              <w:rPr>
                <w:b/>
                <w:sz w:val="18"/>
              </w:rPr>
              <w:t>pm.</w:t>
            </w:r>
          </w:p>
        </w:tc>
        <w:tc>
          <w:tcPr>
            <w:tcW w:w="7301" w:type="dxa"/>
          </w:tcPr>
          <w:p w:rsidR="004E632C" w:rsidRPr="00922404" w:rsidRDefault="00E60DD3" w:rsidP="00E60DD3">
            <w:pPr>
              <w:pStyle w:val="TableParagraph"/>
              <w:rPr>
                <w:sz w:val="18"/>
              </w:rPr>
            </w:pPr>
            <w:r>
              <w:rPr>
                <w:sz w:val="18"/>
                <w:szCs w:val="18"/>
              </w:rPr>
              <w:t xml:space="preserve">  Motion to adjourn –Loay A. 2</w:t>
            </w:r>
            <w:r>
              <w:rPr>
                <w:sz w:val="18"/>
                <w:szCs w:val="18"/>
                <w:vertAlign w:val="superscript"/>
              </w:rPr>
              <w:t>nd</w:t>
            </w:r>
            <w:r>
              <w:rPr>
                <w:sz w:val="18"/>
                <w:szCs w:val="18"/>
              </w:rPr>
              <w:t xml:space="preserve"> – Howard D.  </w:t>
            </w:r>
          </w:p>
        </w:tc>
        <w:tc>
          <w:tcPr>
            <w:tcW w:w="2143" w:type="dxa"/>
          </w:tcPr>
          <w:p w:rsidR="004E632C" w:rsidRDefault="004E632C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FE1B59" w:rsidRDefault="00FE1B59"/>
    <w:sectPr w:rsidR="00FE1B59">
      <w:pgSz w:w="15840" w:h="12240" w:orient="landscape"/>
      <w:pgMar w:top="1000" w:right="600" w:bottom="280" w:left="620" w:header="707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0EEC" w:rsidRDefault="00930EEC">
      <w:r>
        <w:separator/>
      </w:r>
    </w:p>
  </w:endnote>
  <w:endnote w:type="continuationSeparator" w:id="0">
    <w:p w:rsidR="00930EEC" w:rsidRDefault="00930E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0EEC" w:rsidRDefault="00930EEC">
      <w:r>
        <w:separator/>
      </w:r>
    </w:p>
  </w:footnote>
  <w:footnote w:type="continuationSeparator" w:id="0">
    <w:p w:rsidR="00930EEC" w:rsidRDefault="00930E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632C" w:rsidRDefault="00966D5D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3476625</wp:posOffset>
              </wp:positionH>
              <wp:positionV relativeFrom="page">
                <wp:posOffset>436245</wp:posOffset>
              </wp:positionV>
              <wp:extent cx="3105785" cy="219710"/>
              <wp:effectExtent l="0" t="0" r="0" b="127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05785" cy="219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E632C" w:rsidRDefault="00FE1B59">
                          <w:pPr>
                            <w:spacing w:before="23"/>
                            <w:ind w:left="20"/>
                            <w:rPr>
                              <w:rFonts w:ascii="Tahoma"/>
                              <w:b/>
                              <w:i/>
                              <w:sz w:val="25"/>
                            </w:rPr>
                          </w:pPr>
                          <w:r>
                            <w:rPr>
                              <w:rFonts w:ascii="Tahoma"/>
                              <w:b/>
                              <w:i/>
                              <w:w w:val="95"/>
                              <w:sz w:val="25"/>
                            </w:rPr>
                            <w:t>Distance Education Standing Committe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73.75pt;margin-top:34.35pt;width:244.55pt;height:17.3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" filled="f" stroked="f">
              <v:textbox inset="0,0,0,0">
                <w:txbxContent>
                  <w:p w:rsidR="004E632C" w:rsidRDefault="00FE1B59">
                    <w:pPr>
                      <w:spacing w:before="23"/>
                      <w:ind w:left="20"/>
                      <w:rPr>
                        <w:rFonts w:ascii="Tahoma"/>
                        <w:b/>
                        <w:i/>
                        <w:sz w:val="25"/>
                      </w:rPr>
                    </w:pPr>
                    <w:r>
                      <w:rPr>
                        <w:rFonts w:ascii="Tahoma"/>
                        <w:b/>
                        <w:i/>
                        <w:w w:val="95"/>
                        <w:sz w:val="25"/>
                      </w:rPr>
                      <w:t>Distance Education Standing Committe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3D5E63"/>
    <w:multiLevelType w:val="hybridMultilevel"/>
    <w:tmpl w:val="6D2CA58C"/>
    <w:lvl w:ilvl="0" w:tplc="624A3A14">
      <w:numFmt w:val="bullet"/>
      <w:lvlText w:val="•"/>
      <w:lvlJc w:val="left"/>
      <w:pPr>
        <w:ind w:left="3109" w:hanging="123"/>
      </w:pPr>
      <w:rPr>
        <w:rFonts w:ascii="Tahoma" w:eastAsia="Tahoma" w:hAnsi="Tahoma" w:cs="Tahoma" w:hint="default"/>
        <w:w w:val="100"/>
        <w:sz w:val="16"/>
        <w:szCs w:val="16"/>
        <w:lang w:val="en-US" w:eastAsia="en-US" w:bidi="en-US"/>
      </w:rPr>
    </w:lvl>
    <w:lvl w:ilvl="1" w:tplc="82AEB0C0">
      <w:numFmt w:val="bullet"/>
      <w:lvlText w:val="•"/>
      <w:lvlJc w:val="left"/>
      <w:pPr>
        <w:ind w:left="4341" w:hanging="123"/>
      </w:pPr>
      <w:rPr>
        <w:rFonts w:ascii="Tahoma" w:eastAsia="Tahoma" w:hAnsi="Tahoma" w:cs="Tahoma" w:hint="default"/>
        <w:w w:val="100"/>
        <w:sz w:val="16"/>
        <w:szCs w:val="16"/>
        <w:lang w:val="en-US" w:eastAsia="en-US" w:bidi="en-US"/>
      </w:rPr>
    </w:lvl>
    <w:lvl w:ilvl="2" w:tplc="5BCCFA2C">
      <w:numFmt w:val="bullet"/>
      <w:lvlText w:val="•"/>
      <w:lvlJc w:val="left"/>
      <w:pPr>
        <w:ind w:left="5482" w:hanging="123"/>
      </w:pPr>
      <w:rPr>
        <w:rFonts w:hint="default"/>
        <w:lang w:val="en-US" w:eastAsia="en-US" w:bidi="en-US"/>
      </w:rPr>
    </w:lvl>
    <w:lvl w:ilvl="3" w:tplc="0C9899FA">
      <w:numFmt w:val="bullet"/>
      <w:lvlText w:val="•"/>
      <w:lvlJc w:val="left"/>
      <w:pPr>
        <w:ind w:left="6624" w:hanging="123"/>
      </w:pPr>
      <w:rPr>
        <w:rFonts w:hint="default"/>
        <w:lang w:val="en-US" w:eastAsia="en-US" w:bidi="en-US"/>
      </w:rPr>
    </w:lvl>
    <w:lvl w:ilvl="4" w:tplc="89A60E32">
      <w:numFmt w:val="bullet"/>
      <w:lvlText w:val="•"/>
      <w:lvlJc w:val="left"/>
      <w:pPr>
        <w:ind w:left="7766" w:hanging="123"/>
      </w:pPr>
      <w:rPr>
        <w:rFonts w:hint="default"/>
        <w:lang w:val="en-US" w:eastAsia="en-US" w:bidi="en-US"/>
      </w:rPr>
    </w:lvl>
    <w:lvl w:ilvl="5" w:tplc="02722478">
      <w:numFmt w:val="bullet"/>
      <w:lvlText w:val="•"/>
      <w:lvlJc w:val="left"/>
      <w:pPr>
        <w:ind w:left="8908" w:hanging="123"/>
      </w:pPr>
      <w:rPr>
        <w:rFonts w:hint="default"/>
        <w:lang w:val="en-US" w:eastAsia="en-US" w:bidi="en-US"/>
      </w:rPr>
    </w:lvl>
    <w:lvl w:ilvl="6" w:tplc="78442B70">
      <w:numFmt w:val="bullet"/>
      <w:lvlText w:val="•"/>
      <w:lvlJc w:val="left"/>
      <w:pPr>
        <w:ind w:left="10051" w:hanging="123"/>
      </w:pPr>
      <w:rPr>
        <w:rFonts w:hint="default"/>
        <w:lang w:val="en-US" w:eastAsia="en-US" w:bidi="en-US"/>
      </w:rPr>
    </w:lvl>
    <w:lvl w:ilvl="7" w:tplc="BD526A78">
      <w:numFmt w:val="bullet"/>
      <w:lvlText w:val="•"/>
      <w:lvlJc w:val="left"/>
      <w:pPr>
        <w:ind w:left="11193" w:hanging="123"/>
      </w:pPr>
      <w:rPr>
        <w:rFonts w:hint="default"/>
        <w:lang w:val="en-US" w:eastAsia="en-US" w:bidi="en-US"/>
      </w:rPr>
    </w:lvl>
    <w:lvl w:ilvl="8" w:tplc="1EC0178C">
      <w:numFmt w:val="bullet"/>
      <w:lvlText w:val="•"/>
      <w:lvlJc w:val="left"/>
      <w:pPr>
        <w:ind w:left="12335" w:hanging="123"/>
      </w:pPr>
      <w:rPr>
        <w:rFonts w:hint="default"/>
        <w:lang w:val="en-US" w:eastAsia="en-US" w:bidi="en-US"/>
      </w:rPr>
    </w:lvl>
  </w:abstractNum>
  <w:abstractNum w:abstractNumId="1" w15:restartNumberingAfterBreak="0">
    <w:nsid w:val="1F6471F8"/>
    <w:multiLevelType w:val="hybridMultilevel"/>
    <w:tmpl w:val="FA68F55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440E0DB3"/>
    <w:multiLevelType w:val="hybridMultilevel"/>
    <w:tmpl w:val="336E5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9355D4"/>
    <w:multiLevelType w:val="hybridMultilevel"/>
    <w:tmpl w:val="1D849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4563E3"/>
    <w:multiLevelType w:val="hybridMultilevel"/>
    <w:tmpl w:val="ADA08574"/>
    <w:lvl w:ilvl="0" w:tplc="143C924C">
      <w:numFmt w:val="bullet"/>
      <w:lvlText w:val="•"/>
      <w:lvlJc w:val="left"/>
      <w:pPr>
        <w:ind w:left="3936" w:hanging="123"/>
      </w:pPr>
      <w:rPr>
        <w:rFonts w:ascii="Tahoma" w:eastAsia="Tahoma" w:hAnsi="Tahoma" w:cs="Tahoma" w:hint="default"/>
        <w:w w:val="100"/>
        <w:sz w:val="16"/>
        <w:szCs w:val="16"/>
        <w:lang w:val="en-US" w:eastAsia="en-US" w:bidi="en-US"/>
      </w:rPr>
    </w:lvl>
    <w:lvl w:ilvl="1" w:tplc="02F85A00">
      <w:numFmt w:val="bullet"/>
      <w:lvlText w:val="•"/>
      <w:lvlJc w:val="left"/>
      <w:pPr>
        <w:ind w:left="5008" w:hanging="123"/>
      </w:pPr>
      <w:rPr>
        <w:rFonts w:hint="default"/>
        <w:lang w:val="en-US" w:eastAsia="en-US" w:bidi="en-US"/>
      </w:rPr>
    </w:lvl>
    <w:lvl w:ilvl="2" w:tplc="475AA568">
      <w:numFmt w:val="bullet"/>
      <w:lvlText w:val="•"/>
      <w:lvlJc w:val="left"/>
      <w:pPr>
        <w:ind w:left="6076" w:hanging="123"/>
      </w:pPr>
      <w:rPr>
        <w:rFonts w:hint="default"/>
        <w:lang w:val="en-US" w:eastAsia="en-US" w:bidi="en-US"/>
      </w:rPr>
    </w:lvl>
    <w:lvl w:ilvl="3" w:tplc="21228E7E">
      <w:numFmt w:val="bullet"/>
      <w:lvlText w:val="•"/>
      <w:lvlJc w:val="left"/>
      <w:pPr>
        <w:ind w:left="7144" w:hanging="123"/>
      </w:pPr>
      <w:rPr>
        <w:rFonts w:hint="default"/>
        <w:lang w:val="en-US" w:eastAsia="en-US" w:bidi="en-US"/>
      </w:rPr>
    </w:lvl>
    <w:lvl w:ilvl="4" w:tplc="ECCAAEE8">
      <w:numFmt w:val="bullet"/>
      <w:lvlText w:val="•"/>
      <w:lvlJc w:val="left"/>
      <w:pPr>
        <w:ind w:left="8212" w:hanging="123"/>
      </w:pPr>
      <w:rPr>
        <w:rFonts w:hint="default"/>
        <w:lang w:val="en-US" w:eastAsia="en-US" w:bidi="en-US"/>
      </w:rPr>
    </w:lvl>
    <w:lvl w:ilvl="5" w:tplc="68DADB66">
      <w:numFmt w:val="bullet"/>
      <w:lvlText w:val="•"/>
      <w:lvlJc w:val="left"/>
      <w:pPr>
        <w:ind w:left="9280" w:hanging="123"/>
      </w:pPr>
      <w:rPr>
        <w:rFonts w:hint="default"/>
        <w:lang w:val="en-US" w:eastAsia="en-US" w:bidi="en-US"/>
      </w:rPr>
    </w:lvl>
    <w:lvl w:ilvl="6" w:tplc="5A3AD04C">
      <w:numFmt w:val="bullet"/>
      <w:lvlText w:val="•"/>
      <w:lvlJc w:val="left"/>
      <w:pPr>
        <w:ind w:left="10348" w:hanging="123"/>
      </w:pPr>
      <w:rPr>
        <w:rFonts w:hint="default"/>
        <w:lang w:val="en-US" w:eastAsia="en-US" w:bidi="en-US"/>
      </w:rPr>
    </w:lvl>
    <w:lvl w:ilvl="7" w:tplc="7E9A7618">
      <w:numFmt w:val="bullet"/>
      <w:lvlText w:val="•"/>
      <w:lvlJc w:val="left"/>
      <w:pPr>
        <w:ind w:left="11416" w:hanging="123"/>
      </w:pPr>
      <w:rPr>
        <w:rFonts w:hint="default"/>
        <w:lang w:val="en-US" w:eastAsia="en-US" w:bidi="en-US"/>
      </w:rPr>
    </w:lvl>
    <w:lvl w:ilvl="8" w:tplc="D540B4CA">
      <w:numFmt w:val="bullet"/>
      <w:lvlText w:val="•"/>
      <w:lvlJc w:val="left"/>
      <w:pPr>
        <w:ind w:left="12484" w:hanging="123"/>
      </w:pPr>
      <w:rPr>
        <w:rFonts w:hint="default"/>
        <w:lang w:val="en-US" w:eastAsia="en-US" w:bidi="en-US"/>
      </w:rPr>
    </w:lvl>
  </w:abstractNum>
  <w:abstractNum w:abstractNumId="5" w15:restartNumberingAfterBreak="0">
    <w:nsid w:val="502572E0"/>
    <w:multiLevelType w:val="hybridMultilevel"/>
    <w:tmpl w:val="704A2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7874DC"/>
    <w:multiLevelType w:val="hybridMultilevel"/>
    <w:tmpl w:val="B5E22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7B3698"/>
    <w:multiLevelType w:val="hybridMultilevel"/>
    <w:tmpl w:val="74E27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F140B4"/>
    <w:multiLevelType w:val="hybridMultilevel"/>
    <w:tmpl w:val="FD484812"/>
    <w:lvl w:ilvl="0" w:tplc="3172278E">
      <w:numFmt w:val="bullet"/>
      <w:lvlText w:val="•"/>
      <w:lvlJc w:val="left"/>
      <w:pPr>
        <w:ind w:left="3897" w:hanging="123"/>
      </w:pPr>
      <w:rPr>
        <w:rFonts w:ascii="Tahoma" w:eastAsia="Tahoma" w:hAnsi="Tahoma" w:cs="Tahoma" w:hint="default"/>
        <w:w w:val="100"/>
        <w:sz w:val="16"/>
        <w:szCs w:val="16"/>
        <w:lang w:val="en-US" w:eastAsia="en-US" w:bidi="en-US"/>
      </w:rPr>
    </w:lvl>
    <w:lvl w:ilvl="1" w:tplc="C13E1BC8">
      <w:numFmt w:val="bullet"/>
      <w:lvlText w:val="•"/>
      <w:lvlJc w:val="left"/>
      <w:pPr>
        <w:ind w:left="4972" w:hanging="123"/>
      </w:pPr>
      <w:rPr>
        <w:rFonts w:hint="default"/>
        <w:lang w:val="en-US" w:eastAsia="en-US" w:bidi="en-US"/>
      </w:rPr>
    </w:lvl>
    <w:lvl w:ilvl="2" w:tplc="0EC296CE">
      <w:numFmt w:val="bullet"/>
      <w:lvlText w:val="•"/>
      <w:lvlJc w:val="left"/>
      <w:pPr>
        <w:ind w:left="6044" w:hanging="123"/>
      </w:pPr>
      <w:rPr>
        <w:rFonts w:hint="default"/>
        <w:lang w:val="en-US" w:eastAsia="en-US" w:bidi="en-US"/>
      </w:rPr>
    </w:lvl>
    <w:lvl w:ilvl="3" w:tplc="0C50B6FC">
      <w:numFmt w:val="bullet"/>
      <w:lvlText w:val="•"/>
      <w:lvlJc w:val="left"/>
      <w:pPr>
        <w:ind w:left="7116" w:hanging="123"/>
      </w:pPr>
      <w:rPr>
        <w:rFonts w:hint="default"/>
        <w:lang w:val="en-US" w:eastAsia="en-US" w:bidi="en-US"/>
      </w:rPr>
    </w:lvl>
    <w:lvl w:ilvl="4" w:tplc="835609E2">
      <w:numFmt w:val="bullet"/>
      <w:lvlText w:val="•"/>
      <w:lvlJc w:val="left"/>
      <w:pPr>
        <w:ind w:left="8188" w:hanging="123"/>
      </w:pPr>
      <w:rPr>
        <w:rFonts w:hint="default"/>
        <w:lang w:val="en-US" w:eastAsia="en-US" w:bidi="en-US"/>
      </w:rPr>
    </w:lvl>
    <w:lvl w:ilvl="5" w:tplc="A45033C8">
      <w:numFmt w:val="bullet"/>
      <w:lvlText w:val="•"/>
      <w:lvlJc w:val="left"/>
      <w:pPr>
        <w:ind w:left="9260" w:hanging="123"/>
      </w:pPr>
      <w:rPr>
        <w:rFonts w:hint="default"/>
        <w:lang w:val="en-US" w:eastAsia="en-US" w:bidi="en-US"/>
      </w:rPr>
    </w:lvl>
    <w:lvl w:ilvl="6" w:tplc="EB7CB1A6">
      <w:numFmt w:val="bullet"/>
      <w:lvlText w:val="•"/>
      <w:lvlJc w:val="left"/>
      <w:pPr>
        <w:ind w:left="10332" w:hanging="123"/>
      </w:pPr>
      <w:rPr>
        <w:rFonts w:hint="default"/>
        <w:lang w:val="en-US" w:eastAsia="en-US" w:bidi="en-US"/>
      </w:rPr>
    </w:lvl>
    <w:lvl w:ilvl="7" w:tplc="A80EA64E">
      <w:numFmt w:val="bullet"/>
      <w:lvlText w:val="•"/>
      <w:lvlJc w:val="left"/>
      <w:pPr>
        <w:ind w:left="11404" w:hanging="123"/>
      </w:pPr>
      <w:rPr>
        <w:rFonts w:hint="default"/>
        <w:lang w:val="en-US" w:eastAsia="en-US" w:bidi="en-US"/>
      </w:rPr>
    </w:lvl>
    <w:lvl w:ilvl="8" w:tplc="8216FC42">
      <w:numFmt w:val="bullet"/>
      <w:lvlText w:val="•"/>
      <w:lvlJc w:val="left"/>
      <w:pPr>
        <w:ind w:left="12476" w:hanging="123"/>
      </w:pPr>
      <w:rPr>
        <w:rFonts w:hint="default"/>
        <w:lang w:val="en-US" w:eastAsia="en-US" w:bidi="en-US"/>
      </w:rPr>
    </w:lvl>
  </w:abstractNum>
  <w:abstractNum w:abstractNumId="9" w15:restartNumberingAfterBreak="0">
    <w:nsid w:val="6FDC0FA0"/>
    <w:multiLevelType w:val="hybridMultilevel"/>
    <w:tmpl w:val="3CF87E62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0" w15:restartNumberingAfterBreak="0">
    <w:nsid w:val="716801D0"/>
    <w:multiLevelType w:val="hybridMultilevel"/>
    <w:tmpl w:val="8E3AA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4"/>
  </w:num>
  <w:num w:numId="4">
    <w:abstractNumId w:val="1"/>
  </w:num>
  <w:num w:numId="5">
    <w:abstractNumId w:val="5"/>
  </w:num>
  <w:num w:numId="6">
    <w:abstractNumId w:val="9"/>
  </w:num>
  <w:num w:numId="7">
    <w:abstractNumId w:val="10"/>
  </w:num>
  <w:num w:numId="8">
    <w:abstractNumId w:val="2"/>
  </w:num>
  <w:num w:numId="9">
    <w:abstractNumId w:val="7"/>
  </w:num>
  <w:num w:numId="10">
    <w:abstractNumId w:val="6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NjY3NzY1NjC3MDdQ0lEKTi0uzszPAykwqgUA/OybXiwAAAA="/>
  </w:docVars>
  <w:rsids>
    <w:rsidRoot w:val="004E632C"/>
    <w:rsid w:val="00023964"/>
    <w:rsid w:val="00045A48"/>
    <w:rsid w:val="000C311C"/>
    <w:rsid w:val="000E58B3"/>
    <w:rsid w:val="001F7701"/>
    <w:rsid w:val="00267DAB"/>
    <w:rsid w:val="00281FE0"/>
    <w:rsid w:val="00293A96"/>
    <w:rsid w:val="00310C16"/>
    <w:rsid w:val="003161F9"/>
    <w:rsid w:val="0034699B"/>
    <w:rsid w:val="00407369"/>
    <w:rsid w:val="00422A4C"/>
    <w:rsid w:val="00452702"/>
    <w:rsid w:val="004664ED"/>
    <w:rsid w:val="00497A37"/>
    <w:rsid w:val="004A5E51"/>
    <w:rsid w:val="004E23AE"/>
    <w:rsid w:val="004E632C"/>
    <w:rsid w:val="00644CA6"/>
    <w:rsid w:val="006C4516"/>
    <w:rsid w:val="006D7623"/>
    <w:rsid w:val="00733AA2"/>
    <w:rsid w:val="007E2088"/>
    <w:rsid w:val="008414E8"/>
    <w:rsid w:val="00907FEA"/>
    <w:rsid w:val="00922404"/>
    <w:rsid w:val="00930EEC"/>
    <w:rsid w:val="0095230E"/>
    <w:rsid w:val="00966D5D"/>
    <w:rsid w:val="00974A50"/>
    <w:rsid w:val="00A7021A"/>
    <w:rsid w:val="00A83D6E"/>
    <w:rsid w:val="00AC3769"/>
    <w:rsid w:val="00B268A2"/>
    <w:rsid w:val="00B320F0"/>
    <w:rsid w:val="00B367C6"/>
    <w:rsid w:val="00B92D03"/>
    <w:rsid w:val="00BA56C8"/>
    <w:rsid w:val="00C401C5"/>
    <w:rsid w:val="00C9191E"/>
    <w:rsid w:val="00C9198F"/>
    <w:rsid w:val="00CD4728"/>
    <w:rsid w:val="00D808E4"/>
    <w:rsid w:val="00D835F6"/>
    <w:rsid w:val="00DD1B3B"/>
    <w:rsid w:val="00DF2F6E"/>
    <w:rsid w:val="00E43437"/>
    <w:rsid w:val="00E60DD3"/>
    <w:rsid w:val="00E82108"/>
    <w:rsid w:val="00EB69EB"/>
    <w:rsid w:val="00F12F7E"/>
    <w:rsid w:val="00F24B41"/>
    <w:rsid w:val="00FE1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5986C8"/>
  <w15:docId w15:val="{095ABB72-B2AF-4131-B95E-A4489845A2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spacing w:before="5"/>
      <w:ind w:left="337" w:right="352"/>
      <w:jc w:val="center"/>
      <w:outlineLvl w:val="0"/>
    </w:pPr>
    <w:rPr>
      <w:rFonts w:ascii="Tahoma" w:eastAsia="Tahoma" w:hAnsi="Tahoma" w:cs="Tahoma"/>
      <w:i/>
      <w:sz w:val="17"/>
      <w:szCs w:val="1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Tahoma" w:eastAsia="Tahoma" w:hAnsi="Tahoma" w:cs="Tahoma"/>
      <w:sz w:val="16"/>
      <w:szCs w:val="16"/>
    </w:rPr>
  </w:style>
  <w:style w:type="paragraph" w:styleId="ListParagraph">
    <w:name w:val="List Paragraph"/>
    <w:basedOn w:val="Normal"/>
    <w:uiPriority w:val="1"/>
    <w:qFormat/>
    <w:pPr>
      <w:spacing w:line="193" w:lineRule="exact"/>
      <w:ind w:left="3109" w:hanging="123"/>
    </w:pPr>
    <w:rPr>
      <w:rFonts w:ascii="Tahoma" w:eastAsia="Tahoma" w:hAnsi="Tahoma" w:cs="Tahoma"/>
    </w:r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34699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benedetticoomber@vcccd.ed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conlinefacultyhelp@vcccd.edu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afredell@vcccd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ashton@vccc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93</Words>
  <Characters>623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pt. 22, 2009 Agenda</vt:lpstr>
    </vt:vector>
  </TitlesOfParts>
  <Company>Moorpark College</Company>
  <LinksUpToDate>false</LinksUpToDate>
  <CharactersWithSpaces>7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pt. 22, 2009 Agenda</dc:title>
  <dc:creator>Matt Calfin, Ed.D.</dc:creator>
  <cp:lastModifiedBy>Christy Douglass</cp:lastModifiedBy>
  <cp:revision>3</cp:revision>
  <dcterms:created xsi:type="dcterms:W3CDTF">2021-10-20T20:04:00Z</dcterms:created>
  <dcterms:modified xsi:type="dcterms:W3CDTF">2021-10-25T0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2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9-28T00:00:00Z</vt:filetime>
  </property>
</Properties>
</file>